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52B443" w14:textId="378184C0" w:rsidR="00347CC5" w:rsidRPr="00D573E8" w:rsidRDefault="00347CC5" w:rsidP="00347CC5">
      <w:pPr>
        <w:jc w:val="center"/>
        <w:rPr>
          <w:rFonts w:asciiTheme="minorBidi" w:hAnsiTheme="minorBidi" w:cstheme="minorBidi"/>
          <w:b/>
          <w:bCs/>
          <w:color w:val="0000FF"/>
          <w:sz w:val="28"/>
          <w:szCs w:val="28"/>
          <w:lang w:val="tr-TR"/>
        </w:rPr>
      </w:pPr>
      <w:bookmarkStart w:id="0" w:name="_GoBack"/>
      <w:bookmarkEnd w:id="0"/>
      <w:r w:rsidRPr="00D573E8">
        <w:rPr>
          <w:rFonts w:asciiTheme="minorBidi" w:hAnsiTheme="minorBidi" w:cstheme="minorBidi"/>
          <w:b/>
          <w:bCs/>
          <w:color w:val="0000FF"/>
          <w:sz w:val="28"/>
          <w:szCs w:val="28"/>
          <w:lang w:val="tr-TR"/>
        </w:rPr>
        <w:t xml:space="preserve">KORONAVİRÜS SAĞLIK ETKİ ARAŞTIRMASI (CRISIS) V0.3 </w:t>
      </w:r>
    </w:p>
    <w:p w14:paraId="758DEB85" w14:textId="5C26C6CF" w:rsidR="00347CC5" w:rsidRPr="00D573E8" w:rsidRDefault="00347CC5" w:rsidP="00347CC5">
      <w:pPr>
        <w:jc w:val="center"/>
        <w:rPr>
          <w:rFonts w:asciiTheme="minorBidi" w:hAnsiTheme="minorBidi" w:cstheme="minorBidi"/>
          <w:b/>
          <w:bCs/>
          <w:i/>
          <w:sz w:val="28"/>
          <w:szCs w:val="28"/>
          <w:lang w:val="tr-TR"/>
        </w:rPr>
      </w:pPr>
      <w:r w:rsidRPr="00D573E8">
        <w:rPr>
          <w:rFonts w:asciiTheme="minorBidi" w:hAnsiTheme="minorBidi" w:cstheme="minorBidi"/>
          <w:b/>
          <w:bCs/>
          <w:i/>
          <w:sz w:val="28"/>
          <w:szCs w:val="28"/>
          <w:lang w:val="tr-TR"/>
        </w:rPr>
        <w:t>Ebeveyn/Bakımveren Temel Formu: Güncel Form</w:t>
      </w:r>
    </w:p>
    <w:p w14:paraId="39DA1E4B" w14:textId="77777777" w:rsidR="00347CC5" w:rsidRPr="00FE5D32" w:rsidRDefault="00347CC5" w:rsidP="0024258B">
      <w:pPr>
        <w:jc w:val="center"/>
        <w:rPr>
          <w:rFonts w:asciiTheme="minorBidi" w:eastAsia="Arial" w:hAnsiTheme="minorBidi" w:cstheme="minorBidi"/>
          <w:i/>
          <w:sz w:val="22"/>
          <w:szCs w:val="22"/>
        </w:rPr>
      </w:pPr>
    </w:p>
    <w:p w14:paraId="00000006" w14:textId="77777777" w:rsidR="00067B04" w:rsidRPr="00FE5D32" w:rsidRDefault="00067B04">
      <w:pPr>
        <w:rPr>
          <w:rFonts w:asciiTheme="minorBidi" w:eastAsia="Arial" w:hAnsiTheme="minorBidi" w:cstheme="minorBidi"/>
          <w:sz w:val="22"/>
          <w:szCs w:val="22"/>
        </w:rPr>
      </w:pPr>
    </w:p>
    <w:p w14:paraId="17898623" w14:textId="77777777" w:rsidR="00347CC5" w:rsidRPr="00FE5D32" w:rsidRDefault="00347CC5" w:rsidP="00347CC5">
      <w:pPr>
        <w:rPr>
          <w:rFonts w:asciiTheme="minorBidi" w:hAnsiTheme="minorBidi" w:cstheme="minorBidi"/>
          <w:sz w:val="22"/>
          <w:szCs w:val="22"/>
          <w:lang w:val="tr-TR"/>
        </w:rPr>
      </w:pPr>
      <w:r w:rsidRPr="00FE5D32">
        <w:rPr>
          <w:rFonts w:asciiTheme="minorBidi" w:hAnsiTheme="minorBidi" w:cstheme="minorBidi"/>
          <w:b/>
          <w:sz w:val="22"/>
          <w:szCs w:val="22"/>
          <w:lang w:val="tr-TR"/>
        </w:rPr>
        <w:t>Atıf Lisansı:</w:t>
      </w:r>
      <w:r w:rsidRPr="00FE5D32">
        <w:rPr>
          <w:rFonts w:asciiTheme="minorBidi" w:hAnsiTheme="minorBidi" w:cstheme="minorBidi"/>
          <w:sz w:val="22"/>
          <w:szCs w:val="22"/>
          <w:lang w:val="tr-TR"/>
        </w:rPr>
        <w:t xml:space="preserve"> CC-BY-4.0 (</w:t>
      </w:r>
      <w:hyperlink r:id="rId13">
        <w:r w:rsidRPr="00FE5D32">
          <w:rPr>
            <w:rFonts w:asciiTheme="minorBidi" w:hAnsiTheme="minorBidi" w:cstheme="minorBidi"/>
            <w:sz w:val="22"/>
            <w:szCs w:val="22"/>
            <w:u w:val="single"/>
            <w:lang w:val="tr-TR"/>
          </w:rPr>
          <w:t>https://creativecommons.org/licenses/by/4.0/</w:t>
        </w:r>
      </w:hyperlink>
      <w:r w:rsidRPr="00FE5D32">
        <w:rPr>
          <w:rFonts w:asciiTheme="minorBidi" w:hAnsiTheme="minorBidi" w:cstheme="minorBidi"/>
          <w:sz w:val="22"/>
          <w:szCs w:val="22"/>
          <w:lang w:val="tr-TR"/>
        </w:rPr>
        <w:t>)</w:t>
      </w:r>
    </w:p>
    <w:p w14:paraId="11EB9CF9" w14:textId="77777777" w:rsidR="00347CC5" w:rsidRPr="00FE5D32" w:rsidRDefault="00347CC5" w:rsidP="00347CC5">
      <w:pPr>
        <w:rPr>
          <w:rFonts w:asciiTheme="minorBidi" w:hAnsiTheme="minorBidi" w:cstheme="minorBidi"/>
          <w:sz w:val="22"/>
          <w:szCs w:val="22"/>
          <w:lang w:val="tr-TR"/>
        </w:rPr>
      </w:pPr>
    </w:p>
    <w:p w14:paraId="16F1AF09" w14:textId="77777777" w:rsidR="00347CC5" w:rsidRPr="00FE5D32" w:rsidRDefault="00347CC5" w:rsidP="00347CC5">
      <w:pPr>
        <w:jc w:val="both"/>
        <w:rPr>
          <w:rFonts w:asciiTheme="minorBidi" w:hAnsiTheme="minorBidi" w:cstheme="minorBidi"/>
          <w:sz w:val="22"/>
          <w:szCs w:val="22"/>
          <w:lang w:val="tr-TR"/>
        </w:rPr>
      </w:pPr>
      <w:r w:rsidRPr="00FE5D32">
        <w:rPr>
          <w:rFonts w:asciiTheme="minorBidi" w:hAnsiTheme="minorBidi" w:cstheme="minorBidi"/>
          <w:sz w:val="22"/>
          <w:szCs w:val="22"/>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50D4B70C" w14:textId="77777777" w:rsidR="00347CC5" w:rsidRPr="00FE5D32" w:rsidRDefault="00347CC5" w:rsidP="00347CC5">
      <w:pPr>
        <w:jc w:val="both"/>
        <w:rPr>
          <w:rFonts w:asciiTheme="minorBidi" w:hAnsiTheme="minorBidi" w:cstheme="minorBidi"/>
          <w:sz w:val="22"/>
          <w:szCs w:val="22"/>
          <w:lang w:val="tr-TR"/>
        </w:rPr>
      </w:pPr>
    </w:p>
    <w:p w14:paraId="0B7F2BD7" w14:textId="77777777" w:rsidR="00347CC5" w:rsidRPr="00FE5D32" w:rsidRDefault="00347CC5" w:rsidP="00347CC5">
      <w:pPr>
        <w:jc w:val="both"/>
        <w:rPr>
          <w:rFonts w:asciiTheme="minorBidi" w:hAnsiTheme="minorBidi" w:cstheme="minorBidi"/>
          <w:sz w:val="22"/>
          <w:szCs w:val="22"/>
          <w:lang w:val="tr-TR"/>
        </w:rPr>
      </w:pPr>
      <w:r w:rsidRPr="00FE5D32">
        <w:rPr>
          <w:rFonts w:asciiTheme="minorBidi" w:hAnsiTheme="minorBidi" w:cstheme="minorBidi"/>
          <w:b/>
          <w:sz w:val="22"/>
          <w:szCs w:val="22"/>
          <w:lang w:val="tr-TR"/>
        </w:rPr>
        <w:t>Katkıda bulunanlar ve danışmanlar:</w:t>
      </w:r>
      <w:r w:rsidRPr="00FE5D32">
        <w:rPr>
          <w:rFonts w:asciiTheme="minorBidi" w:hAnsiTheme="minorBidi" w:cstheme="minorBidi"/>
          <w:sz w:val="22"/>
          <w:szCs w:val="22"/>
          <w:lang w:val="tr-TR"/>
        </w:rPr>
        <w:t xml:space="preserve"> Evelyn Bromet, Stan Colcombe, Kathy Georgiadis, Dan Klein, Giovanni Salum</w:t>
      </w:r>
    </w:p>
    <w:p w14:paraId="28C1A0D6" w14:textId="77777777" w:rsidR="00347CC5" w:rsidRPr="00FE5D32" w:rsidRDefault="00347CC5" w:rsidP="00347CC5">
      <w:pPr>
        <w:jc w:val="both"/>
        <w:rPr>
          <w:rFonts w:asciiTheme="minorBidi" w:hAnsiTheme="minorBidi" w:cstheme="minorBidi"/>
          <w:sz w:val="22"/>
          <w:szCs w:val="22"/>
          <w:lang w:val="tr-TR"/>
        </w:rPr>
      </w:pPr>
    </w:p>
    <w:p w14:paraId="27440165" w14:textId="77777777" w:rsidR="00347CC5" w:rsidRPr="00FE5D32" w:rsidRDefault="00347CC5" w:rsidP="00347CC5">
      <w:pPr>
        <w:jc w:val="both"/>
        <w:rPr>
          <w:rFonts w:asciiTheme="minorBidi" w:hAnsiTheme="minorBidi" w:cstheme="minorBidi"/>
          <w:sz w:val="22"/>
          <w:szCs w:val="22"/>
          <w:lang w:val="tr-TR"/>
        </w:rPr>
      </w:pPr>
      <w:r w:rsidRPr="00FE5D32">
        <w:rPr>
          <w:rFonts w:asciiTheme="minorBidi" w:hAnsiTheme="minorBidi" w:cstheme="minorBidi"/>
          <w:b/>
          <w:sz w:val="22"/>
          <w:szCs w:val="22"/>
          <w:lang w:val="tr-TR"/>
        </w:rPr>
        <w:t>Koordinatörler:</w:t>
      </w:r>
      <w:r w:rsidRPr="00FE5D32">
        <w:rPr>
          <w:rFonts w:asciiTheme="minorBidi" w:hAnsiTheme="minorBidi" w:cstheme="minorBidi"/>
          <w:sz w:val="22"/>
          <w:szCs w:val="22"/>
          <w:lang w:val="tr-TR"/>
        </w:rPr>
        <w:t xml:space="preserve"> Lindsay Alexander, Ioanna Douka, Julia Dunn, Diana Lopez, Anna MacKay-Brandt, Ken Towbin</w:t>
      </w:r>
    </w:p>
    <w:p w14:paraId="76F63663" w14:textId="77777777" w:rsidR="00347CC5" w:rsidRPr="00FE5D32" w:rsidRDefault="00347CC5" w:rsidP="00347CC5">
      <w:pPr>
        <w:jc w:val="both"/>
        <w:rPr>
          <w:rFonts w:asciiTheme="minorBidi" w:hAnsiTheme="minorBidi" w:cstheme="minorBidi"/>
          <w:sz w:val="22"/>
          <w:szCs w:val="22"/>
          <w:lang w:val="tr-TR"/>
        </w:rPr>
      </w:pPr>
    </w:p>
    <w:p w14:paraId="5E9164BB" w14:textId="77777777" w:rsidR="00347CC5" w:rsidRPr="00FE5D32" w:rsidRDefault="00347CC5" w:rsidP="00347CC5">
      <w:pPr>
        <w:jc w:val="both"/>
        <w:rPr>
          <w:rFonts w:asciiTheme="minorBidi" w:hAnsiTheme="minorBidi" w:cstheme="minorBidi"/>
          <w:sz w:val="22"/>
          <w:szCs w:val="22"/>
          <w:lang w:val="tr-TR"/>
        </w:rPr>
      </w:pPr>
      <w:r w:rsidRPr="00FE5D32">
        <w:rPr>
          <w:rFonts w:asciiTheme="minorBidi" w:hAnsiTheme="minorBidi" w:cstheme="minorBidi"/>
          <w:b/>
          <w:sz w:val="22"/>
          <w:szCs w:val="22"/>
          <w:lang w:val="tr-TR"/>
        </w:rPr>
        <w:t xml:space="preserve">Teknik Destek ve Düzenleme Desteği: </w:t>
      </w:r>
      <w:r w:rsidRPr="00FE5D32">
        <w:rPr>
          <w:rFonts w:asciiTheme="minorBidi" w:hAnsiTheme="minorBidi" w:cstheme="minorBidi"/>
          <w:sz w:val="22"/>
          <w:szCs w:val="22"/>
          <w:lang w:val="tr-TR"/>
        </w:rPr>
        <w:t xml:space="preserve">Irene Droney, Beth Foote, Jianping He, Georgia O’ Callaghan, Judith Milham, Courtney Quick, Diana Paksarian, Kayla Sirois </w:t>
      </w:r>
    </w:p>
    <w:p w14:paraId="0AD24203" w14:textId="77777777" w:rsidR="00347CC5" w:rsidRPr="00FE5D32" w:rsidRDefault="00347CC5" w:rsidP="00347CC5">
      <w:pPr>
        <w:jc w:val="both"/>
        <w:rPr>
          <w:rFonts w:asciiTheme="minorBidi" w:hAnsiTheme="minorBidi" w:cstheme="minorBidi"/>
          <w:sz w:val="22"/>
          <w:szCs w:val="22"/>
          <w:lang w:val="tr-TR"/>
        </w:rPr>
      </w:pPr>
      <w:r w:rsidRPr="00FE5D32">
        <w:rPr>
          <w:rFonts w:asciiTheme="minorBidi" w:hAnsiTheme="minorBidi" w:cstheme="minorBidi"/>
          <w:sz w:val="22"/>
          <w:szCs w:val="22"/>
          <w:lang w:val="tr-TR"/>
        </w:rPr>
        <w:t xml:space="preserve">  </w:t>
      </w:r>
    </w:p>
    <w:p w14:paraId="3F3B2C08" w14:textId="77777777" w:rsidR="00347CC5" w:rsidRPr="00FE5D32" w:rsidRDefault="00347CC5" w:rsidP="00347CC5">
      <w:pPr>
        <w:jc w:val="both"/>
        <w:rPr>
          <w:rFonts w:asciiTheme="minorBidi" w:hAnsiTheme="minorBidi" w:cstheme="minorBidi"/>
          <w:sz w:val="22"/>
          <w:szCs w:val="22"/>
          <w:lang w:val="tr-TR"/>
        </w:rPr>
      </w:pPr>
      <w:r w:rsidRPr="00FE5D32">
        <w:rPr>
          <w:rFonts w:asciiTheme="minorBidi" w:hAnsiTheme="minorBidi" w:cstheme="minorBidi"/>
          <w:sz w:val="22"/>
          <w:szCs w:val="22"/>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4">
        <w:r w:rsidRPr="00FE5D32">
          <w:rPr>
            <w:rFonts w:asciiTheme="minorBidi" w:hAnsiTheme="minorBidi" w:cstheme="minorBidi"/>
            <w:sz w:val="22"/>
            <w:szCs w:val="22"/>
            <w:u w:val="single"/>
            <w:lang w:val="tr-TR"/>
          </w:rPr>
          <w:t>argyris.stringaris@nih.gov</w:t>
        </w:r>
      </w:hyperlink>
      <w:r w:rsidRPr="00FE5D32">
        <w:rPr>
          <w:rFonts w:asciiTheme="minorBidi" w:hAnsiTheme="minorBidi" w:cstheme="minorBidi"/>
          <w:sz w:val="22"/>
          <w:szCs w:val="22"/>
          <w:lang w:val="tr-TR"/>
        </w:rPr>
        <w:t>).</w:t>
      </w:r>
    </w:p>
    <w:p w14:paraId="5C14F88F" w14:textId="77777777" w:rsidR="00347CC5" w:rsidRPr="00FE5D32" w:rsidRDefault="00347CC5">
      <w:pPr>
        <w:spacing w:before="164"/>
        <w:ind w:right="604"/>
        <w:rPr>
          <w:rFonts w:asciiTheme="minorBidi" w:eastAsia="Arial" w:hAnsiTheme="minorBidi" w:cstheme="minorBidi"/>
          <w:b/>
          <w:sz w:val="22"/>
          <w:szCs w:val="22"/>
          <w:lang w:val="tr-TR"/>
        </w:rPr>
      </w:pPr>
    </w:p>
    <w:p w14:paraId="2B9074FF" w14:textId="77777777" w:rsidR="00347CC5" w:rsidRPr="00FE5D32" w:rsidRDefault="00347CC5">
      <w:pPr>
        <w:spacing w:before="164"/>
        <w:ind w:right="604"/>
        <w:rPr>
          <w:rFonts w:asciiTheme="minorBidi" w:eastAsia="Arial" w:hAnsiTheme="minorBidi" w:cstheme="minorBidi"/>
          <w:b/>
          <w:sz w:val="22"/>
          <w:szCs w:val="22"/>
          <w:lang w:val="tr-TR"/>
        </w:rPr>
      </w:pPr>
    </w:p>
    <w:p w14:paraId="5FE51574" w14:textId="77777777" w:rsidR="00347CC5" w:rsidRPr="00FE5D32" w:rsidRDefault="00347CC5">
      <w:pPr>
        <w:spacing w:before="164"/>
        <w:ind w:right="604"/>
        <w:rPr>
          <w:rFonts w:asciiTheme="minorBidi" w:eastAsia="Arial" w:hAnsiTheme="minorBidi" w:cstheme="minorBidi"/>
          <w:b/>
          <w:sz w:val="22"/>
          <w:szCs w:val="22"/>
          <w:lang w:val="tr-TR"/>
        </w:rPr>
      </w:pPr>
    </w:p>
    <w:p w14:paraId="7274F388" w14:textId="77777777" w:rsidR="00347CC5" w:rsidRPr="00FE5D32" w:rsidRDefault="00347CC5">
      <w:pPr>
        <w:spacing w:before="164"/>
        <w:ind w:right="604"/>
        <w:rPr>
          <w:rFonts w:asciiTheme="minorBidi" w:eastAsia="Arial" w:hAnsiTheme="minorBidi" w:cstheme="minorBidi"/>
          <w:b/>
          <w:sz w:val="22"/>
          <w:szCs w:val="22"/>
          <w:lang w:val="tr-TR"/>
        </w:rPr>
      </w:pPr>
    </w:p>
    <w:p w14:paraId="0BAF93EF" w14:textId="77777777" w:rsidR="00347CC5" w:rsidRPr="00FE5D32" w:rsidRDefault="00347CC5">
      <w:pPr>
        <w:spacing w:before="164"/>
        <w:ind w:right="604"/>
        <w:rPr>
          <w:rFonts w:asciiTheme="minorBidi" w:eastAsia="Arial" w:hAnsiTheme="minorBidi" w:cstheme="minorBidi"/>
          <w:b/>
          <w:sz w:val="22"/>
          <w:szCs w:val="22"/>
          <w:lang w:val="tr-TR"/>
        </w:rPr>
      </w:pPr>
    </w:p>
    <w:p w14:paraId="69CADE1C" w14:textId="77777777" w:rsidR="00347CC5" w:rsidRPr="00FE5D32" w:rsidRDefault="00347CC5">
      <w:pPr>
        <w:spacing w:before="164"/>
        <w:ind w:right="604"/>
        <w:rPr>
          <w:rFonts w:asciiTheme="minorBidi" w:eastAsia="Arial" w:hAnsiTheme="minorBidi" w:cstheme="minorBidi"/>
          <w:b/>
          <w:sz w:val="22"/>
          <w:szCs w:val="22"/>
          <w:lang w:val="tr-TR"/>
        </w:rPr>
      </w:pPr>
    </w:p>
    <w:p w14:paraId="26B7D168" w14:textId="77777777" w:rsidR="00347CC5" w:rsidRPr="00FE5D32" w:rsidRDefault="00347CC5">
      <w:pPr>
        <w:spacing w:before="164"/>
        <w:ind w:right="604"/>
        <w:rPr>
          <w:rFonts w:asciiTheme="minorBidi" w:eastAsia="Arial" w:hAnsiTheme="minorBidi" w:cstheme="minorBidi"/>
          <w:b/>
          <w:sz w:val="22"/>
          <w:szCs w:val="22"/>
          <w:lang w:val="tr-TR"/>
        </w:rPr>
      </w:pPr>
    </w:p>
    <w:p w14:paraId="74E95892" w14:textId="77777777" w:rsidR="00347CC5" w:rsidRPr="00FE5D32" w:rsidRDefault="00347CC5">
      <w:pPr>
        <w:spacing w:before="164"/>
        <w:ind w:right="604"/>
        <w:rPr>
          <w:rFonts w:asciiTheme="minorBidi" w:eastAsia="Arial" w:hAnsiTheme="minorBidi" w:cstheme="minorBidi"/>
          <w:b/>
          <w:sz w:val="22"/>
          <w:szCs w:val="22"/>
          <w:lang w:val="tr-TR"/>
        </w:rPr>
      </w:pPr>
    </w:p>
    <w:p w14:paraId="36F7D86B" w14:textId="77777777" w:rsidR="00347CC5" w:rsidRPr="00FE5D32" w:rsidRDefault="00347CC5">
      <w:pPr>
        <w:spacing w:before="164"/>
        <w:ind w:right="604"/>
        <w:rPr>
          <w:rFonts w:asciiTheme="minorBidi" w:eastAsia="Arial" w:hAnsiTheme="minorBidi" w:cstheme="minorBidi"/>
          <w:b/>
          <w:sz w:val="22"/>
          <w:szCs w:val="22"/>
          <w:lang w:val="tr-TR"/>
        </w:rPr>
      </w:pPr>
    </w:p>
    <w:p w14:paraId="2BA2B357" w14:textId="77777777" w:rsidR="00347CC5" w:rsidRPr="00FE5D32" w:rsidRDefault="00347CC5">
      <w:pPr>
        <w:spacing w:before="164"/>
        <w:ind w:right="604"/>
        <w:rPr>
          <w:rFonts w:asciiTheme="minorBidi" w:eastAsia="Arial" w:hAnsiTheme="minorBidi" w:cstheme="minorBidi"/>
          <w:b/>
          <w:sz w:val="22"/>
          <w:szCs w:val="22"/>
          <w:lang w:val="tr-TR"/>
        </w:rPr>
      </w:pPr>
    </w:p>
    <w:p w14:paraId="5D36529E" w14:textId="77777777" w:rsidR="00347CC5" w:rsidRPr="00FE5D32" w:rsidRDefault="00347CC5">
      <w:pPr>
        <w:spacing w:before="164"/>
        <w:ind w:right="604"/>
        <w:rPr>
          <w:rFonts w:asciiTheme="minorBidi" w:eastAsia="Arial" w:hAnsiTheme="minorBidi" w:cstheme="minorBidi"/>
          <w:b/>
          <w:sz w:val="22"/>
          <w:szCs w:val="22"/>
          <w:lang w:val="tr-TR"/>
        </w:rPr>
      </w:pPr>
    </w:p>
    <w:p w14:paraId="080C57C3" w14:textId="77777777" w:rsidR="00347CC5" w:rsidRPr="00FE5D32" w:rsidRDefault="00347CC5">
      <w:pPr>
        <w:spacing w:before="164"/>
        <w:ind w:right="604"/>
        <w:rPr>
          <w:rFonts w:asciiTheme="minorBidi" w:eastAsia="Arial" w:hAnsiTheme="minorBidi" w:cstheme="minorBidi"/>
          <w:b/>
          <w:sz w:val="22"/>
          <w:szCs w:val="22"/>
          <w:lang w:val="tr-TR"/>
        </w:rPr>
      </w:pPr>
    </w:p>
    <w:p w14:paraId="5C8F7794" w14:textId="77777777" w:rsidR="00347CC5" w:rsidRPr="00FE5D32" w:rsidRDefault="00347CC5">
      <w:pPr>
        <w:spacing w:before="164"/>
        <w:ind w:right="604"/>
        <w:rPr>
          <w:rFonts w:asciiTheme="minorBidi" w:eastAsia="Arial" w:hAnsiTheme="minorBidi" w:cstheme="minorBidi"/>
          <w:b/>
          <w:sz w:val="22"/>
          <w:szCs w:val="22"/>
          <w:lang w:val="tr-TR"/>
        </w:rPr>
      </w:pPr>
    </w:p>
    <w:p w14:paraId="06EB5B43" w14:textId="77777777" w:rsidR="00347CC5" w:rsidRPr="00FE5D32" w:rsidRDefault="00347CC5">
      <w:pPr>
        <w:spacing w:before="164"/>
        <w:ind w:right="604"/>
        <w:rPr>
          <w:rFonts w:asciiTheme="minorBidi" w:eastAsia="Arial" w:hAnsiTheme="minorBidi" w:cstheme="minorBidi"/>
          <w:b/>
          <w:sz w:val="22"/>
          <w:szCs w:val="22"/>
          <w:lang w:val="tr-TR"/>
        </w:rPr>
      </w:pPr>
    </w:p>
    <w:p w14:paraId="0E18BB70" w14:textId="77777777" w:rsidR="00347CC5" w:rsidRPr="00FE5D32" w:rsidRDefault="00347CC5">
      <w:pPr>
        <w:spacing w:before="164"/>
        <w:ind w:right="604"/>
        <w:rPr>
          <w:rFonts w:asciiTheme="minorBidi" w:eastAsia="Arial" w:hAnsiTheme="minorBidi" w:cstheme="minorBidi"/>
          <w:b/>
          <w:sz w:val="22"/>
          <w:szCs w:val="22"/>
          <w:lang w:val="tr-TR"/>
        </w:rPr>
      </w:pPr>
    </w:p>
    <w:p w14:paraId="65DB5D99" w14:textId="77777777" w:rsidR="00347CC5" w:rsidRPr="00FE5D32" w:rsidRDefault="00347CC5">
      <w:pPr>
        <w:spacing w:before="164"/>
        <w:ind w:right="604"/>
        <w:rPr>
          <w:rFonts w:asciiTheme="minorBidi" w:eastAsia="Arial" w:hAnsiTheme="minorBidi" w:cstheme="minorBidi"/>
          <w:b/>
          <w:sz w:val="22"/>
          <w:szCs w:val="22"/>
          <w:lang w:val="tr-TR"/>
        </w:rPr>
      </w:pPr>
    </w:p>
    <w:p w14:paraId="27ECAAC5" w14:textId="77777777" w:rsidR="00347CC5" w:rsidRPr="00FE5D32" w:rsidRDefault="00347CC5" w:rsidP="00347CC5">
      <w:pPr>
        <w:spacing w:before="164"/>
        <w:ind w:right="604"/>
        <w:jc w:val="both"/>
        <w:rPr>
          <w:rFonts w:asciiTheme="minorBidi" w:hAnsiTheme="minorBidi" w:cstheme="minorBidi"/>
          <w:b/>
          <w:sz w:val="22"/>
          <w:szCs w:val="22"/>
          <w:lang w:val="tr-TR"/>
        </w:rPr>
      </w:pPr>
      <w:r w:rsidRPr="00FE5D32">
        <w:rPr>
          <w:rFonts w:asciiTheme="minorBidi" w:hAnsiTheme="minorBidi" w:cstheme="minorBidi"/>
          <w:b/>
          <w:sz w:val="22"/>
          <w:szCs w:val="22"/>
          <w:lang w:val="tr-TR"/>
        </w:rPr>
        <w:lastRenderedPageBreak/>
        <w:t>Katılımcı Numarası:</w:t>
      </w:r>
    </w:p>
    <w:p w14:paraId="3D60206F" w14:textId="77777777" w:rsidR="00347CC5" w:rsidRPr="00FE5D32" w:rsidRDefault="00347CC5" w:rsidP="00347CC5">
      <w:pPr>
        <w:spacing w:before="164"/>
        <w:ind w:right="604"/>
        <w:jc w:val="both"/>
        <w:rPr>
          <w:rFonts w:asciiTheme="minorBidi" w:hAnsiTheme="minorBidi" w:cstheme="minorBidi"/>
          <w:b/>
          <w:sz w:val="22"/>
          <w:szCs w:val="22"/>
          <w:lang w:val="tr-TR"/>
        </w:rPr>
      </w:pPr>
      <w:r w:rsidRPr="00FE5D32">
        <w:rPr>
          <w:rFonts w:asciiTheme="minorBidi" w:hAnsiTheme="minorBidi" w:cstheme="minorBidi"/>
          <w:b/>
          <w:sz w:val="22"/>
          <w:szCs w:val="22"/>
          <w:lang w:val="tr-TR"/>
        </w:rPr>
        <w:t>Ülke:</w:t>
      </w:r>
    </w:p>
    <w:p w14:paraId="2BC90623" w14:textId="77777777" w:rsidR="00347CC5" w:rsidRPr="00FE5D32" w:rsidRDefault="00347CC5" w:rsidP="00347CC5">
      <w:pPr>
        <w:spacing w:before="164"/>
        <w:ind w:right="604"/>
        <w:jc w:val="both"/>
        <w:rPr>
          <w:rFonts w:asciiTheme="minorBidi" w:hAnsiTheme="minorBidi" w:cstheme="minorBidi"/>
          <w:b/>
          <w:sz w:val="22"/>
          <w:szCs w:val="22"/>
          <w:lang w:val="tr-TR"/>
        </w:rPr>
      </w:pPr>
      <w:r w:rsidRPr="00FE5D32">
        <w:rPr>
          <w:rFonts w:asciiTheme="minorBidi" w:hAnsiTheme="minorBidi" w:cstheme="minorBidi"/>
          <w:b/>
          <w:sz w:val="22"/>
          <w:szCs w:val="22"/>
          <w:lang w:val="tr-TR"/>
        </w:rPr>
        <w:t>İl/İlçe:</w:t>
      </w:r>
    </w:p>
    <w:p w14:paraId="59FD2EF3" w14:textId="77777777" w:rsidR="00347CC5" w:rsidRPr="00FE5D32" w:rsidRDefault="00347CC5" w:rsidP="00347CC5">
      <w:pPr>
        <w:spacing w:before="240" w:after="240"/>
        <w:jc w:val="both"/>
        <w:rPr>
          <w:rFonts w:asciiTheme="minorBidi" w:hAnsiTheme="minorBidi" w:cstheme="minorBidi"/>
          <w:b/>
          <w:sz w:val="22"/>
          <w:szCs w:val="22"/>
          <w:lang w:val="tr-TR"/>
        </w:rPr>
      </w:pPr>
      <w:r w:rsidRPr="00FE5D32">
        <w:rPr>
          <w:rFonts w:asciiTheme="minorBidi" w:hAnsiTheme="minorBidi" w:cstheme="minorBidi"/>
          <w:b/>
          <w:sz w:val="22"/>
          <w:szCs w:val="22"/>
          <w:lang w:val="tr-TR"/>
        </w:rPr>
        <w:t xml:space="preserve">Yaşınız: </w:t>
      </w:r>
    </w:p>
    <w:p w14:paraId="60FF0FFE" w14:textId="77777777" w:rsidR="00347CC5" w:rsidRPr="00FE5D32" w:rsidRDefault="00347CC5" w:rsidP="00347CC5">
      <w:pPr>
        <w:spacing w:before="240" w:after="240"/>
        <w:jc w:val="both"/>
        <w:rPr>
          <w:rFonts w:asciiTheme="minorBidi" w:hAnsiTheme="minorBidi" w:cstheme="minorBidi"/>
          <w:b/>
          <w:sz w:val="22"/>
          <w:szCs w:val="22"/>
          <w:lang w:val="tr-TR"/>
        </w:rPr>
      </w:pPr>
      <w:r w:rsidRPr="00FE5D32">
        <w:rPr>
          <w:rFonts w:asciiTheme="minorBidi" w:hAnsiTheme="minorBidi" w:cstheme="minorBidi"/>
          <w:b/>
          <w:sz w:val="22"/>
          <w:szCs w:val="22"/>
          <w:lang w:val="tr-TR"/>
        </w:rPr>
        <w:t>Çocuğunuzun yaşı:</w:t>
      </w:r>
    </w:p>
    <w:p w14:paraId="00000018" w14:textId="77777777" w:rsidR="00067B04" w:rsidRPr="00FE5D32" w:rsidRDefault="00067B04">
      <w:pPr>
        <w:spacing w:before="164"/>
        <w:ind w:right="604"/>
        <w:rPr>
          <w:rFonts w:asciiTheme="minorBidi" w:eastAsia="Arial" w:hAnsiTheme="minorBidi" w:cstheme="minorBidi"/>
          <w:sz w:val="22"/>
          <w:szCs w:val="22"/>
          <w:lang w:val="tr-TR"/>
        </w:rPr>
      </w:pPr>
    </w:p>
    <w:p w14:paraId="40550965" w14:textId="77777777" w:rsidR="00347CC5" w:rsidRPr="00D573E8" w:rsidRDefault="00347CC5" w:rsidP="00347CC5">
      <w:pPr>
        <w:pStyle w:val="Heading2"/>
        <w:rPr>
          <w:rFonts w:asciiTheme="minorBidi" w:hAnsiTheme="minorBidi" w:cstheme="minorBidi"/>
          <w:sz w:val="28"/>
          <w:szCs w:val="28"/>
          <w:lang w:val="tr-TR"/>
        </w:rPr>
      </w:pPr>
      <w:r w:rsidRPr="00D573E8">
        <w:rPr>
          <w:rFonts w:asciiTheme="minorBidi" w:hAnsiTheme="minorBidi" w:cstheme="minorBidi"/>
          <w:sz w:val="28"/>
          <w:szCs w:val="28"/>
          <w:lang w:val="tr-TR"/>
        </w:rPr>
        <w:t>KİŞİSEL GEÇMİŞ</w:t>
      </w:r>
    </w:p>
    <w:p w14:paraId="19563AF0" w14:textId="77777777" w:rsidR="00347CC5" w:rsidRPr="00FE5D32" w:rsidRDefault="00347CC5" w:rsidP="00347CC5">
      <w:pPr>
        <w:spacing w:before="164"/>
        <w:ind w:right="604"/>
        <w:rPr>
          <w:rFonts w:asciiTheme="minorBidi" w:hAnsiTheme="minorBidi" w:cstheme="minorBidi"/>
          <w:b/>
          <w:sz w:val="22"/>
          <w:szCs w:val="22"/>
          <w:lang w:val="tr-TR"/>
        </w:rPr>
      </w:pPr>
      <w:r w:rsidRPr="00FE5D32">
        <w:rPr>
          <w:rFonts w:asciiTheme="minorBidi" w:hAnsiTheme="minorBidi" w:cstheme="minorBidi"/>
          <w:b/>
          <w:sz w:val="22"/>
          <w:szCs w:val="22"/>
          <w:lang w:val="tr-TR"/>
        </w:rPr>
        <w:t xml:space="preserve">İlk olarak, asıl sorularla başlamadan önce, çocuğunuz hakkında bazı </w:t>
      </w:r>
      <w:r w:rsidRPr="00FE5D32">
        <w:rPr>
          <w:rFonts w:asciiTheme="minorBidi" w:hAnsiTheme="minorBidi" w:cstheme="minorBidi"/>
          <w:b/>
          <w:i/>
          <w:sz w:val="22"/>
          <w:szCs w:val="22"/>
          <w:lang w:val="tr-TR"/>
        </w:rPr>
        <w:t>kişisel</w:t>
      </w:r>
      <w:r w:rsidRPr="00FE5D32">
        <w:rPr>
          <w:rFonts w:asciiTheme="minorBidi" w:hAnsiTheme="minorBidi" w:cstheme="minorBidi"/>
          <w:b/>
          <w:sz w:val="22"/>
          <w:szCs w:val="22"/>
          <w:lang w:val="tr-TR"/>
        </w:rPr>
        <w:t xml:space="preserve"> geçmiş bilgileri almak istiyoruz.</w:t>
      </w:r>
    </w:p>
    <w:p w14:paraId="5706C0E1" w14:textId="77777777" w:rsidR="00347CC5" w:rsidRPr="00FE5D32" w:rsidRDefault="00347CC5" w:rsidP="00347CC5">
      <w:pPr>
        <w:rPr>
          <w:rFonts w:asciiTheme="minorBidi" w:eastAsia="Arial" w:hAnsiTheme="minorBidi" w:cstheme="minorBidi"/>
          <w:b/>
          <w:sz w:val="22"/>
          <w:szCs w:val="22"/>
          <w:lang w:val="tr-TR"/>
        </w:rPr>
      </w:pPr>
    </w:p>
    <w:p w14:paraId="71D37E41" w14:textId="24763906" w:rsidR="00347CC5" w:rsidRPr="00FE5D32" w:rsidRDefault="00347CC5" w:rsidP="00B475F2">
      <w:pPr>
        <w:pStyle w:val="ListParagraph"/>
        <w:numPr>
          <w:ilvl w:val="0"/>
          <w:numId w:val="2"/>
        </w:numPr>
        <w:rPr>
          <w:rFonts w:asciiTheme="minorBidi" w:eastAsia="Arial" w:hAnsiTheme="minorBidi" w:cstheme="minorBidi"/>
          <w:sz w:val="22"/>
          <w:szCs w:val="22"/>
        </w:rPr>
      </w:pPr>
      <w:r w:rsidRPr="00FE5D32">
        <w:rPr>
          <w:rFonts w:asciiTheme="minorBidi" w:eastAsia="Arial" w:hAnsiTheme="minorBidi" w:cstheme="minorBidi"/>
          <w:b/>
          <w:sz w:val="22"/>
          <w:szCs w:val="22"/>
        </w:rPr>
        <w:t>Çocuk ile yakınlık dereceniz nedir?</w:t>
      </w:r>
    </w:p>
    <w:p w14:paraId="7D0E6D55" w14:textId="7514588C" w:rsidR="00347CC5" w:rsidRPr="00FE5D32" w:rsidRDefault="00347CC5" w:rsidP="00B475F2">
      <w:pPr>
        <w:pStyle w:val="ListParagraph"/>
        <w:numPr>
          <w:ilvl w:val="0"/>
          <w:numId w:val="1"/>
        </w:numPr>
        <w:rPr>
          <w:rFonts w:asciiTheme="minorBidi" w:eastAsia="Arial" w:hAnsiTheme="minorBidi" w:cstheme="minorBidi"/>
          <w:sz w:val="22"/>
          <w:szCs w:val="22"/>
        </w:rPr>
      </w:pPr>
      <w:r w:rsidRPr="00FE5D32">
        <w:rPr>
          <w:rFonts w:asciiTheme="minorBidi" w:eastAsia="Arial" w:hAnsiTheme="minorBidi" w:cstheme="minorBidi"/>
          <w:sz w:val="22"/>
          <w:szCs w:val="22"/>
        </w:rPr>
        <w:t>Anne</w:t>
      </w:r>
    </w:p>
    <w:p w14:paraId="230E425B" w14:textId="2895FB9B" w:rsidR="00347CC5" w:rsidRPr="00FE5D32" w:rsidRDefault="00347CC5" w:rsidP="00B475F2">
      <w:pPr>
        <w:pStyle w:val="ListParagraph"/>
        <w:numPr>
          <w:ilvl w:val="0"/>
          <w:numId w:val="1"/>
        </w:numPr>
        <w:rPr>
          <w:rFonts w:asciiTheme="minorBidi" w:eastAsia="Arial" w:hAnsiTheme="minorBidi" w:cstheme="minorBidi"/>
          <w:sz w:val="22"/>
          <w:szCs w:val="22"/>
        </w:rPr>
      </w:pPr>
      <w:r w:rsidRPr="00FE5D32">
        <w:rPr>
          <w:rFonts w:asciiTheme="minorBidi" w:eastAsia="Arial" w:hAnsiTheme="minorBidi" w:cstheme="minorBidi"/>
          <w:sz w:val="22"/>
          <w:szCs w:val="22"/>
        </w:rPr>
        <w:t>Baba</w:t>
      </w:r>
    </w:p>
    <w:p w14:paraId="4678E2CD" w14:textId="7F576A19" w:rsidR="00347CC5" w:rsidRPr="00FE5D32" w:rsidRDefault="00347CC5" w:rsidP="00B475F2">
      <w:pPr>
        <w:pStyle w:val="ListParagraph"/>
        <w:numPr>
          <w:ilvl w:val="0"/>
          <w:numId w:val="1"/>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Büyük ebeveyn (anneanne/babaanne/dede)</w:t>
      </w:r>
    </w:p>
    <w:p w14:paraId="121CEA4B" w14:textId="7F8423F8" w:rsidR="00956D1C" w:rsidRPr="00FE5D32" w:rsidRDefault="00347CC5" w:rsidP="00B475F2">
      <w:pPr>
        <w:pStyle w:val="ListParagraph"/>
        <w:numPr>
          <w:ilvl w:val="0"/>
          <w:numId w:val="1"/>
        </w:numPr>
        <w:rPr>
          <w:rFonts w:asciiTheme="minorBidi" w:eastAsia="Arial" w:hAnsiTheme="minorBidi" w:cstheme="minorBidi"/>
          <w:sz w:val="22"/>
          <w:szCs w:val="22"/>
        </w:rPr>
      </w:pPr>
      <w:r w:rsidRPr="00FE5D32">
        <w:rPr>
          <w:rFonts w:asciiTheme="minorBidi" w:eastAsia="Arial" w:hAnsiTheme="minorBidi" w:cstheme="minorBidi"/>
          <w:sz w:val="22"/>
          <w:szCs w:val="22"/>
        </w:rPr>
        <w:t>Hala</w:t>
      </w:r>
      <w:r w:rsidR="00956D1C" w:rsidRPr="00FE5D32">
        <w:rPr>
          <w:rFonts w:asciiTheme="minorBidi" w:eastAsia="Arial" w:hAnsiTheme="minorBidi" w:cstheme="minorBidi"/>
          <w:sz w:val="22"/>
          <w:szCs w:val="22"/>
        </w:rPr>
        <w:t>/</w:t>
      </w:r>
      <w:r w:rsidRPr="00FE5D32">
        <w:rPr>
          <w:rFonts w:asciiTheme="minorBidi" w:eastAsia="Arial" w:hAnsiTheme="minorBidi" w:cstheme="minorBidi"/>
          <w:sz w:val="22"/>
          <w:szCs w:val="22"/>
        </w:rPr>
        <w:t>Teyze/Amca/Dayı</w:t>
      </w:r>
    </w:p>
    <w:p w14:paraId="7A54FDF5" w14:textId="674A4BFC" w:rsidR="00956D1C" w:rsidRPr="00FE5D32" w:rsidRDefault="00347CC5" w:rsidP="00B475F2">
      <w:pPr>
        <w:pStyle w:val="ListParagraph"/>
        <w:numPr>
          <w:ilvl w:val="0"/>
          <w:numId w:val="1"/>
        </w:numPr>
        <w:rPr>
          <w:rFonts w:asciiTheme="minorBidi" w:eastAsia="Arial" w:hAnsiTheme="minorBidi" w:cstheme="minorBidi"/>
          <w:sz w:val="22"/>
          <w:szCs w:val="22"/>
        </w:rPr>
      </w:pPr>
      <w:r w:rsidRPr="00FE5D32">
        <w:rPr>
          <w:rFonts w:asciiTheme="minorBidi" w:eastAsia="Arial" w:hAnsiTheme="minorBidi" w:cstheme="minorBidi"/>
          <w:sz w:val="22"/>
          <w:szCs w:val="22"/>
        </w:rPr>
        <w:t>Koruyucu ebeveyn</w:t>
      </w:r>
    </w:p>
    <w:p w14:paraId="6AC070F8" w14:textId="3281CDB3" w:rsidR="00956D1C" w:rsidRPr="00FE5D32" w:rsidRDefault="00347CC5" w:rsidP="00B475F2">
      <w:pPr>
        <w:pStyle w:val="ListParagraph"/>
        <w:numPr>
          <w:ilvl w:val="0"/>
          <w:numId w:val="1"/>
        </w:numPr>
        <w:rPr>
          <w:rFonts w:asciiTheme="minorBidi" w:eastAsia="Arial" w:hAnsiTheme="minorBidi" w:cstheme="minorBidi"/>
          <w:sz w:val="22"/>
          <w:szCs w:val="22"/>
        </w:rPr>
      </w:pPr>
      <w:r w:rsidRPr="00FE5D32">
        <w:rPr>
          <w:rFonts w:asciiTheme="minorBidi" w:eastAsia="Arial" w:hAnsiTheme="minorBidi" w:cstheme="minorBidi"/>
          <w:sz w:val="22"/>
          <w:szCs w:val="22"/>
        </w:rPr>
        <w:t>Diğer</w:t>
      </w:r>
      <w:r w:rsidR="00956D1C" w:rsidRPr="00FE5D32">
        <w:rPr>
          <w:rFonts w:asciiTheme="minorBidi" w:eastAsia="Arial" w:hAnsiTheme="minorBidi" w:cstheme="minorBidi"/>
          <w:sz w:val="22"/>
          <w:szCs w:val="22"/>
        </w:rPr>
        <w:t xml:space="preserve">: </w:t>
      </w:r>
      <w:r w:rsidRPr="00FE5D32">
        <w:rPr>
          <w:rFonts w:asciiTheme="minorBidi" w:eastAsia="Arial" w:hAnsiTheme="minorBidi" w:cstheme="minorBidi"/>
          <w:sz w:val="22"/>
          <w:szCs w:val="22"/>
        </w:rPr>
        <w:t>Belirtiniz</w:t>
      </w:r>
      <w:r w:rsidR="00956D1C" w:rsidRPr="00FE5D32">
        <w:rPr>
          <w:rFonts w:asciiTheme="minorBidi" w:eastAsia="Arial" w:hAnsiTheme="minorBidi" w:cstheme="minorBidi"/>
          <w:sz w:val="22"/>
          <w:szCs w:val="22"/>
        </w:rPr>
        <w:t>____</w:t>
      </w:r>
    </w:p>
    <w:p w14:paraId="61262907" w14:textId="77777777" w:rsidR="00347CC5" w:rsidRPr="00FE5D32" w:rsidRDefault="00347CC5" w:rsidP="00347CC5">
      <w:pPr>
        <w:pStyle w:val="ListParagraph"/>
        <w:ind w:left="1800"/>
        <w:rPr>
          <w:rFonts w:asciiTheme="minorBidi" w:eastAsia="Arial" w:hAnsiTheme="minorBidi" w:cstheme="minorBidi"/>
          <w:sz w:val="22"/>
          <w:szCs w:val="22"/>
        </w:rPr>
      </w:pPr>
    </w:p>
    <w:p w14:paraId="027C4FFF" w14:textId="7D7AEF63" w:rsidR="00347CC5" w:rsidRPr="00FE5D32" w:rsidRDefault="00347CC5" w:rsidP="00B475F2">
      <w:pPr>
        <w:pStyle w:val="ListParagraph"/>
        <w:numPr>
          <w:ilvl w:val="0"/>
          <w:numId w:val="2"/>
        </w:numPr>
        <w:pBdr>
          <w:top w:val="nil"/>
          <w:left w:val="nil"/>
          <w:bottom w:val="nil"/>
          <w:right w:val="nil"/>
          <w:between w:val="nil"/>
        </w:pBdr>
        <w:spacing w:before="164"/>
        <w:ind w:right="604"/>
        <w:rPr>
          <w:rFonts w:asciiTheme="minorBidi" w:hAnsiTheme="minorBidi" w:cstheme="minorBidi"/>
          <w:color w:val="000000"/>
          <w:sz w:val="22"/>
          <w:szCs w:val="22"/>
          <w:lang w:val="tr-TR"/>
        </w:rPr>
      </w:pPr>
      <w:r w:rsidRPr="00FE5D32">
        <w:rPr>
          <w:rFonts w:asciiTheme="minorBidi" w:hAnsiTheme="minorBidi" w:cstheme="minorBidi"/>
          <w:b/>
          <w:color w:val="000000"/>
          <w:sz w:val="22"/>
          <w:szCs w:val="22"/>
          <w:lang w:val="tr-TR"/>
        </w:rPr>
        <w:t>Lütfen çocuğunuzun cinsiyetinizi belirtiniz:</w:t>
      </w:r>
    </w:p>
    <w:p w14:paraId="76158848" w14:textId="77777777" w:rsidR="00347CC5" w:rsidRPr="00FE5D32" w:rsidRDefault="00347CC5" w:rsidP="00B475F2">
      <w:pPr>
        <w:numPr>
          <w:ilvl w:val="1"/>
          <w:numId w:val="2"/>
        </w:numPr>
        <w:rPr>
          <w:rFonts w:asciiTheme="minorBidi" w:hAnsiTheme="minorBidi" w:cstheme="minorBidi"/>
          <w:sz w:val="22"/>
          <w:szCs w:val="22"/>
          <w:lang w:val="tr-TR"/>
        </w:rPr>
      </w:pPr>
      <w:r w:rsidRPr="00FE5D32">
        <w:rPr>
          <w:rFonts w:asciiTheme="minorBidi" w:hAnsiTheme="minorBidi" w:cstheme="minorBidi"/>
          <w:sz w:val="22"/>
          <w:szCs w:val="22"/>
          <w:lang w:val="tr-TR"/>
        </w:rPr>
        <w:t>Erkek</w:t>
      </w:r>
    </w:p>
    <w:p w14:paraId="331A172A" w14:textId="77777777" w:rsidR="00347CC5" w:rsidRPr="00FE5D32" w:rsidRDefault="00347CC5" w:rsidP="00B475F2">
      <w:pPr>
        <w:numPr>
          <w:ilvl w:val="1"/>
          <w:numId w:val="2"/>
        </w:numPr>
        <w:rPr>
          <w:rFonts w:asciiTheme="minorBidi" w:hAnsiTheme="minorBidi" w:cstheme="minorBidi"/>
          <w:sz w:val="22"/>
          <w:szCs w:val="22"/>
          <w:lang w:val="tr-TR"/>
        </w:rPr>
      </w:pPr>
      <w:r w:rsidRPr="00FE5D32">
        <w:rPr>
          <w:rFonts w:asciiTheme="minorBidi" w:hAnsiTheme="minorBidi" w:cstheme="minorBidi"/>
          <w:sz w:val="22"/>
          <w:szCs w:val="22"/>
          <w:lang w:val="tr-TR"/>
        </w:rPr>
        <w:t>Kız</w:t>
      </w:r>
    </w:p>
    <w:p w14:paraId="0000001F" w14:textId="2EE4BC42" w:rsidR="00067B04" w:rsidRPr="00D573E8" w:rsidRDefault="00347CC5" w:rsidP="00D573E8">
      <w:pPr>
        <w:numPr>
          <w:ilvl w:val="1"/>
          <w:numId w:val="2"/>
        </w:numPr>
        <w:rPr>
          <w:rFonts w:asciiTheme="minorBidi" w:hAnsiTheme="minorBidi" w:cstheme="minorBidi"/>
          <w:sz w:val="22"/>
          <w:szCs w:val="22"/>
          <w:lang w:val="tr-TR"/>
        </w:rPr>
      </w:pPr>
      <w:r w:rsidRPr="00FE5D32">
        <w:rPr>
          <w:rFonts w:asciiTheme="minorBidi" w:hAnsiTheme="minorBidi" w:cstheme="minorBidi"/>
          <w:sz w:val="22"/>
          <w:szCs w:val="22"/>
          <w:lang w:val="tr-TR"/>
        </w:rPr>
        <w:t>Diğer ____</w:t>
      </w:r>
    </w:p>
    <w:p w14:paraId="6F47E7C4" w14:textId="77777777" w:rsidR="006A354B" w:rsidRPr="00FE5D32" w:rsidRDefault="006A354B">
      <w:pPr>
        <w:pBdr>
          <w:top w:val="nil"/>
          <w:left w:val="nil"/>
          <w:bottom w:val="nil"/>
          <w:right w:val="nil"/>
          <w:between w:val="nil"/>
        </w:pBdr>
        <w:ind w:left="720"/>
        <w:rPr>
          <w:rFonts w:asciiTheme="minorBidi" w:eastAsia="Arial" w:hAnsiTheme="minorBidi" w:cstheme="minorBidi"/>
          <w:sz w:val="22"/>
          <w:szCs w:val="22"/>
        </w:rPr>
      </w:pPr>
    </w:p>
    <w:p w14:paraId="42B58B88" w14:textId="5D721BE5" w:rsidR="00347CC5" w:rsidRPr="00FE5D32" w:rsidRDefault="00347CC5" w:rsidP="00B475F2">
      <w:pPr>
        <w:pStyle w:val="ListParagraph"/>
        <w:numPr>
          <w:ilvl w:val="0"/>
          <w:numId w:val="2"/>
        </w:numPr>
        <w:pBdr>
          <w:top w:val="nil"/>
          <w:left w:val="nil"/>
          <w:bottom w:val="nil"/>
          <w:right w:val="nil"/>
          <w:between w:val="nil"/>
        </w:pBdr>
        <w:rPr>
          <w:rFonts w:asciiTheme="minorBidi" w:hAnsiTheme="minorBidi" w:cstheme="minorBidi"/>
          <w:b/>
          <w:color w:val="000000"/>
          <w:sz w:val="22"/>
          <w:szCs w:val="22"/>
          <w:lang w:val="tr-TR"/>
        </w:rPr>
      </w:pPr>
      <w:r w:rsidRPr="00FE5D32">
        <w:rPr>
          <w:rFonts w:asciiTheme="minorBidi" w:hAnsiTheme="minorBidi" w:cstheme="minorBidi"/>
          <w:b/>
          <w:color w:val="000000"/>
          <w:sz w:val="22"/>
          <w:szCs w:val="22"/>
          <w:lang w:val="tr-TR"/>
        </w:rPr>
        <w:t>Lütfen aşağıdakilerden çocuğunuzun etnik kökenini en iyi tanımlayanı seçiniz (geçerli olanların tümünü işaretleyin)</w:t>
      </w:r>
    </w:p>
    <w:p w14:paraId="49B6C410"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Türk</w:t>
      </w:r>
    </w:p>
    <w:p w14:paraId="038C639F"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Kürt</w:t>
      </w:r>
    </w:p>
    <w:p w14:paraId="3BD67B04"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Arap</w:t>
      </w:r>
    </w:p>
    <w:p w14:paraId="2E3A2165"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Laz</w:t>
      </w:r>
    </w:p>
    <w:p w14:paraId="071FEA79"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Çerkez</w:t>
      </w:r>
    </w:p>
    <w:p w14:paraId="6E72E212"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Ermeni</w:t>
      </w:r>
    </w:p>
    <w:p w14:paraId="4857BCA2"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Roman</w:t>
      </w:r>
    </w:p>
    <w:p w14:paraId="68EC6280"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Iraklı</w:t>
      </w:r>
    </w:p>
    <w:p w14:paraId="4F8BA58F"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Suriyeli</w:t>
      </w:r>
    </w:p>
    <w:p w14:paraId="3B5B4FB8" w14:textId="77777777" w:rsidR="00347CC5" w:rsidRPr="00FE5D32"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Afgan</w:t>
      </w:r>
    </w:p>
    <w:p w14:paraId="390E077B" w14:textId="456219CC" w:rsidR="00347CC5" w:rsidRPr="00D573E8" w:rsidRDefault="00347CC5" w:rsidP="00B475F2">
      <w:pPr>
        <w:pStyle w:val="ListParagraph"/>
        <w:numPr>
          <w:ilvl w:val="0"/>
          <w:numId w:val="3"/>
        </w:numPr>
        <w:pBdr>
          <w:top w:val="nil"/>
          <w:left w:val="nil"/>
          <w:bottom w:val="nil"/>
          <w:right w:val="nil"/>
          <w:between w:val="nil"/>
        </w:pBdr>
        <w:rPr>
          <w:rFonts w:asciiTheme="minorBidi" w:hAnsiTheme="minorBidi" w:cstheme="minorBidi"/>
          <w:bCs/>
          <w:sz w:val="22"/>
          <w:szCs w:val="22"/>
          <w:lang w:val="tr-TR"/>
        </w:rPr>
      </w:pPr>
      <w:r w:rsidRPr="00FE5D32">
        <w:rPr>
          <w:rFonts w:asciiTheme="minorBidi" w:hAnsiTheme="minorBidi" w:cstheme="minorBidi"/>
          <w:bCs/>
          <w:sz w:val="22"/>
          <w:szCs w:val="22"/>
          <w:lang w:val="tr-TR"/>
        </w:rPr>
        <w:t>Diğer</w:t>
      </w:r>
      <w:r w:rsidR="00D573E8" w:rsidRPr="00FE5D32">
        <w:rPr>
          <w:rFonts w:asciiTheme="minorBidi" w:hAnsiTheme="minorBidi" w:cstheme="minorBidi"/>
          <w:sz w:val="22"/>
          <w:szCs w:val="22"/>
          <w:lang w:val="tr-TR"/>
        </w:rPr>
        <w:t>____</w:t>
      </w:r>
    </w:p>
    <w:p w14:paraId="7AE909B6" w14:textId="77777777" w:rsidR="00D573E8" w:rsidRPr="00FE5D32" w:rsidRDefault="00D573E8" w:rsidP="00D573E8">
      <w:pPr>
        <w:pStyle w:val="ListParagraph"/>
        <w:pBdr>
          <w:top w:val="nil"/>
          <w:left w:val="nil"/>
          <w:bottom w:val="nil"/>
          <w:right w:val="nil"/>
          <w:between w:val="nil"/>
        </w:pBdr>
        <w:ind w:left="1495"/>
        <w:rPr>
          <w:rFonts w:asciiTheme="minorBidi" w:hAnsiTheme="minorBidi" w:cstheme="minorBidi"/>
          <w:bCs/>
          <w:sz w:val="22"/>
          <w:szCs w:val="22"/>
          <w:lang w:val="tr-TR"/>
        </w:rPr>
      </w:pPr>
    </w:p>
    <w:p w14:paraId="6A41D804" w14:textId="77777777" w:rsidR="00347CC5" w:rsidRPr="00FE5D32" w:rsidRDefault="00347CC5" w:rsidP="00347CC5">
      <w:pPr>
        <w:pStyle w:val="ListParagraph"/>
        <w:pBdr>
          <w:top w:val="nil"/>
          <w:left w:val="nil"/>
          <w:bottom w:val="nil"/>
          <w:right w:val="nil"/>
          <w:between w:val="nil"/>
        </w:pBdr>
        <w:rPr>
          <w:rFonts w:asciiTheme="minorBidi" w:hAnsiTheme="minorBidi" w:cstheme="minorBidi"/>
          <w:sz w:val="22"/>
          <w:szCs w:val="22"/>
          <w:lang w:val="tr-TR"/>
        </w:rPr>
      </w:pPr>
    </w:p>
    <w:p w14:paraId="7B090597" w14:textId="77777777" w:rsidR="00347CC5" w:rsidRPr="00FE5D32" w:rsidRDefault="00347CC5" w:rsidP="00B475F2">
      <w:pPr>
        <w:pStyle w:val="ListParagraph"/>
        <w:numPr>
          <w:ilvl w:val="0"/>
          <w:numId w:val="2"/>
        </w:numPr>
        <w:rPr>
          <w:rFonts w:asciiTheme="minorBidi" w:hAnsiTheme="minorBidi" w:cstheme="minorBidi"/>
          <w:b/>
          <w:sz w:val="22"/>
          <w:szCs w:val="22"/>
          <w:lang w:val="tr-TR"/>
        </w:rPr>
      </w:pPr>
      <w:r w:rsidRPr="00FE5D32">
        <w:rPr>
          <w:rFonts w:asciiTheme="minorBidi" w:hAnsiTheme="minorBidi" w:cstheme="minorBidi"/>
          <w:b/>
          <w:color w:val="000000"/>
          <w:sz w:val="22"/>
          <w:szCs w:val="22"/>
          <w:lang w:val="tr-TR"/>
        </w:rPr>
        <w:t xml:space="preserve">Lütfen çocuğunuzun </w:t>
      </w:r>
      <w:r w:rsidRPr="00FE5D32">
        <w:rPr>
          <w:rFonts w:asciiTheme="minorBidi" w:hAnsiTheme="minorBidi" w:cstheme="minorBidi"/>
          <w:b/>
          <w:sz w:val="22"/>
          <w:szCs w:val="22"/>
          <w:lang w:val="tr-TR"/>
        </w:rPr>
        <w:t xml:space="preserve">Türkiye Cumhuriyetindeki vatandaşlık statüsünü </w:t>
      </w:r>
      <w:r w:rsidRPr="00FE5D32">
        <w:rPr>
          <w:rFonts w:asciiTheme="minorBidi" w:hAnsiTheme="minorBidi" w:cstheme="minorBidi"/>
          <w:b/>
          <w:color w:val="000000"/>
          <w:sz w:val="22"/>
          <w:szCs w:val="22"/>
          <w:lang w:val="tr-TR"/>
        </w:rPr>
        <w:t xml:space="preserve">en iyi tanımlayanı seçiniz. </w:t>
      </w:r>
    </w:p>
    <w:p w14:paraId="24286087" w14:textId="77777777" w:rsidR="00347CC5" w:rsidRPr="00FE5D32" w:rsidRDefault="00347CC5" w:rsidP="00B475F2">
      <w:pPr>
        <w:pStyle w:val="ListParagraph"/>
        <w:numPr>
          <w:ilvl w:val="0"/>
          <w:numId w:val="4"/>
        </w:numPr>
        <w:rPr>
          <w:rFonts w:asciiTheme="minorBidi" w:hAnsiTheme="minorBidi" w:cstheme="minorBidi"/>
          <w:bCs/>
          <w:sz w:val="22"/>
          <w:szCs w:val="22"/>
          <w:lang w:val="tr-TR"/>
        </w:rPr>
      </w:pPr>
      <w:r w:rsidRPr="00FE5D32">
        <w:rPr>
          <w:rFonts w:asciiTheme="minorBidi" w:hAnsiTheme="minorBidi" w:cstheme="minorBidi"/>
          <w:bCs/>
          <w:sz w:val="22"/>
          <w:szCs w:val="22"/>
          <w:lang w:val="tr-TR"/>
        </w:rPr>
        <w:t>Türkiye Cumhuriyeti vatandaşı</w:t>
      </w:r>
    </w:p>
    <w:p w14:paraId="3C0BD975" w14:textId="77777777" w:rsidR="00347CC5" w:rsidRPr="00FE5D32" w:rsidRDefault="00347CC5" w:rsidP="00B475F2">
      <w:pPr>
        <w:pStyle w:val="ListParagraph"/>
        <w:numPr>
          <w:ilvl w:val="0"/>
          <w:numId w:val="4"/>
        </w:numPr>
        <w:rPr>
          <w:rFonts w:asciiTheme="minorBidi" w:hAnsiTheme="minorBidi" w:cstheme="minorBidi"/>
          <w:bCs/>
          <w:sz w:val="22"/>
          <w:szCs w:val="22"/>
          <w:lang w:val="tr-TR"/>
        </w:rPr>
      </w:pPr>
      <w:r w:rsidRPr="00FE5D32">
        <w:rPr>
          <w:rFonts w:asciiTheme="minorBidi" w:hAnsiTheme="minorBidi" w:cstheme="minorBidi"/>
          <w:bCs/>
          <w:sz w:val="22"/>
          <w:szCs w:val="22"/>
          <w:lang w:val="tr-TR"/>
        </w:rPr>
        <w:t>Geçici oturma izni olan öğrenci vb.</w:t>
      </w:r>
    </w:p>
    <w:p w14:paraId="2DA2431C" w14:textId="77777777" w:rsidR="00347CC5" w:rsidRPr="00FE5D32" w:rsidRDefault="00347CC5" w:rsidP="00B475F2">
      <w:pPr>
        <w:pStyle w:val="ListParagraph"/>
        <w:numPr>
          <w:ilvl w:val="0"/>
          <w:numId w:val="4"/>
        </w:numPr>
        <w:rPr>
          <w:rFonts w:asciiTheme="minorBidi" w:hAnsiTheme="minorBidi" w:cstheme="minorBidi"/>
          <w:bCs/>
          <w:sz w:val="22"/>
          <w:szCs w:val="22"/>
          <w:lang w:val="tr-TR"/>
        </w:rPr>
      </w:pPr>
      <w:r w:rsidRPr="00FE5D32">
        <w:rPr>
          <w:rFonts w:asciiTheme="minorBidi" w:hAnsiTheme="minorBidi" w:cstheme="minorBidi"/>
          <w:bCs/>
          <w:sz w:val="22"/>
          <w:szCs w:val="22"/>
          <w:lang w:val="tr-TR"/>
        </w:rPr>
        <w:t>Göçmen</w:t>
      </w:r>
    </w:p>
    <w:p w14:paraId="44F54856" w14:textId="77777777" w:rsidR="00347CC5" w:rsidRPr="00FE5D32" w:rsidRDefault="00347CC5" w:rsidP="00B475F2">
      <w:pPr>
        <w:pStyle w:val="ListParagraph"/>
        <w:numPr>
          <w:ilvl w:val="0"/>
          <w:numId w:val="4"/>
        </w:numPr>
        <w:rPr>
          <w:rFonts w:asciiTheme="minorBidi" w:hAnsiTheme="minorBidi" w:cstheme="minorBidi"/>
          <w:bCs/>
          <w:sz w:val="22"/>
          <w:szCs w:val="22"/>
          <w:lang w:val="tr-TR"/>
        </w:rPr>
      </w:pPr>
      <w:r w:rsidRPr="00FE5D32">
        <w:rPr>
          <w:rFonts w:asciiTheme="minorBidi" w:hAnsiTheme="minorBidi" w:cstheme="minorBidi"/>
          <w:bCs/>
          <w:sz w:val="22"/>
          <w:szCs w:val="22"/>
          <w:lang w:val="tr-TR"/>
        </w:rPr>
        <w:t>Mülteci, sığınmacı veya geçici koruma sağlanan yabancı</w:t>
      </w:r>
    </w:p>
    <w:p w14:paraId="10E4E9CE" w14:textId="59268540" w:rsidR="00347CC5" w:rsidRPr="00FE5D32" w:rsidRDefault="00347CC5" w:rsidP="00B475F2">
      <w:pPr>
        <w:pStyle w:val="ListParagraph"/>
        <w:numPr>
          <w:ilvl w:val="0"/>
          <w:numId w:val="4"/>
        </w:numPr>
        <w:rPr>
          <w:rFonts w:asciiTheme="minorBidi" w:hAnsiTheme="minorBidi" w:cstheme="minorBidi"/>
          <w:bCs/>
          <w:sz w:val="22"/>
          <w:szCs w:val="22"/>
          <w:lang w:val="tr-TR"/>
        </w:rPr>
      </w:pPr>
      <w:r w:rsidRPr="00FE5D32">
        <w:rPr>
          <w:rFonts w:asciiTheme="minorBidi" w:hAnsiTheme="minorBidi" w:cstheme="minorBidi"/>
          <w:bCs/>
          <w:sz w:val="22"/>
          <w:szCs w:val="22"/>
          <w:lang w:val="tr-TR"/>
        </w:rPr>
        <w:t>Diğer</w:t>
      </w:r>
      <w:r w:rsidR="00D573E8" w:rsidRPr="00FE5D32">
        <w:rPr>
          <w:rFonts w:asciiTheme="minorBidi" w:hAnsiTheme="minorBidi" w:cstheme="minorBidi"/>
          <w:sz w:val="22"/>
          <w:szCs w:val="22"/>
          <w:lang w:val="tr-TR"/>
        </w:rPr>
        <w:t>____</w:t>
      </w:r>
    </w:p>
    <w:p w14:paraId="5F848B83" w14:textId="77777777" w:rsidR="00D573E8" w:rsidRPr="00FE5D32" w:rsidRDefault="00D573E8" w:rsidP="00347CC5">
      <w:pPr>
        <w:pBdr>
          <w:top w:val="nil"/>
          <w:left w:val="nil"/>
          <w:bottom w:val="nil"/>
          <w:right w:val="nil"/>
          <w:between w:val="nil"/>
        </w:pBdr>
        <w:rPr>
          <w:rFonts w:asciiTheme="minorBidi" w:eastAsia="Arial" w:hAnsiTheme="minorBidi" w:cstheme="minorBidi"/>
          <w:sz w:val="22"/>
          <w:szCs w:val="22"/>
        </w:rPr>
      </w:pPr>
    </w:p>
    <w:p w14:paraId="6715EBDF" w14:textId="7D798EF0" w:rsidR="00347CC5" w:rsidRPr="00FE5D32" w:rsidRDefault="00347CC5"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lastRenderedPageBreak/>
        <w:t>Çocuğunuz mevcut akademik yıl için bir okula/koleje kayıtlı mı?</w:t>
      </w:r>
    </w:p>
    <w:p w14:paraId="4F06B097" w14:textId="77777777" w:rsidR="00347CC5" w:rsidRPr="00FE5D32" w:rsidRDefault="00347CC5" w:rsidP="00B475F2">
      <w:pPr>
        <w:numPr>
          <w:ilvl w:val="1"/>
          <w:numId w:val="5"/>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Hayır</w:t>
      </w:r>
    </w:p>
    <w:p w14:paraId="4EB15DE2" w14:textId="77777777" w:rsidR="00347CC5" w:rsidRPr="00FE5D32" w:rsidRDefault="00347CC5" w:rsidP="00B475F2">
      <w:pPr>
        <w:numPr>
          <w:ilvl w:val="1"/>
          <w:numId w:val="5"/>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İlkokul</w:t>
      </w:r>
    </w:p>
    <w:p w14:paraId="056B7674" w14:textId="77777777" w:rsidR="00347CC5" w:rsidRPr="00FE5D32" w:rsidRDefault="00347CC5" w:rsidP="00B475F2">
      <w:pPr>
        <w:numPr>
          <w:ilvl w:val="1"/>
          <w:numId w:val="5"/>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 xml:space="preserve">Ortaokul </w:t>
      </w:r>
    </w:p>
    <w:p w14:paraId="06AC0155" w14:textId="77777777" w:rsidR="00347CC5" w:rsidRPr="00FE5D32" w:rsidRDefault="00347CC5" w:rsidP="00B475F2">
      <w:pPr>
        <w:numPr>
          <w:ilvl w:val="1"/>
          <w:numId w:val="5"/>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Lise</w:t>
      </w:r>
    </w:p>
    <w:p w14:paraId="5CC37C8D" w14:textId="77777777" w:rsidR="00347CC5" w:rsidRPr="00FE5D32" w:rsidRDefault="00347CC5" w:rsidP="00B475F2">
      <w:pPr>
        <w:numPr>
          <w:ilvl w:val="1"/>
          <w:numId w:val="5"/>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 xml:space="preserve">Mezun </w:t>
      </w:r>
    </w:p>
    <w:p w14:paraId="71A863B9" w14:textId="77777777" w:rsidR="00347CC5" w:rsidRPr="00FE5D32" w:rsidRDefault="00347CC5" w:rsidP="00347CC5">
      <w:pPr>
        <w:pBdr>
          <w:top w:val="nil"/>
          <w:left w:val="nil"/>
          <w:bottom w:val="nil"/>
          <w:right w:val="nil"/>
          <w:between w:val="nil"/>
        </w:pBdr>
        <w:rPr>
          <w:rFonts w:asciiTheme="minorBidi" w:eastAsia="Arial" w:hAnsiTheme="minorBidi" w:cstheme="minorBidi"/>
          <w:b/>
          <w:sz w:val="22"/>
          <w:szCs w:val="22"/>
          <w:lang w:val="tr-TR"/>
        </w:rPr>
      </w:pPr>
    </w:p>
    <w:p w14:paraId="466CF3C9" w14:textId="34A345EC" w:rsidR="00347CC5" w:rsidRPr="00FE5D32" w:rsidRDefault="00347CC5" w:rsidP="00B475F2">
      <w:pPr>
        <w:pStyle w:val="ListParagraph"/>
        <w:numPr>
          <w:ilvl w:val="0"/>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b/>
          <w:color w:val="000000"/>
          <w:sz w:val="22"/>
          <w:szCs w:val="22"/>
          <w:lang w:val="tr-TR"/>
        </w:rPr>
        <w:t>Yaşadığınız yeri en iyi hangisi tanımlar?</w:t>
      </w:r>
    </w:p>
    <w:p w14:paraId="5CD1525D" w14:textId="77777777" w:rsidR="00347CC5" w:rsidRPr="00FE5D32" w:rsidRDefault="00347CC5"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Büyükşehir merkez ilçeleri</w:t>
      </w:r>
    </w:p>
    <w:p w14:paraId="6551ACA6" w14:textId="029E9888" w:rsidR="00347CC5" w:rsidRPr="00FE5D32" w:rsidRDefault="003E3353" w:rsidP="00B475F2">
      <w:pPr>
        <w:numPr>
          <w:ilvl w:val="1"/>
          <w:numId w:val="2"/>
        </w:numPr>
        <w:pBdr>
          <w:top w:val="nil"/>
          <w:left w:val="nil"/>
          <w:bottom w:val="nil"/>
          <w:right w:val="nil"/>
          <w:between w:val="nil"/>
        </w:pBdr>
        <w:rPr>
          <w:rFonts w:asciiTheme="minorBidi" w:hAnsiTheme="minorBidi" w:cstheme="minorBidi"/>
          <w:sz w:val="22"/>
          <w:szCs w:val="22"/>
          <w:lang w:val="tr-TR"/>
        </w:rPr>
      </w:pPr>
      <w:r>
        <w:rPr>
          <w:rFonts w:asciiTheme="minorBidi" w:hAnsiTheme="minorBidi" w:cstheme="minorBidi"/>
          <w:sz w:val="22"/>
          <w:szCs w:val="22"/>
          <w:lang w:val="tr-TR"/>
        </w:rPr>
        <w:t>Büyükşehir çevre</w:t>
      </w:r>
      <w:r w:rsidR="00347CC5" w:rsidRPr="00FE5D32">
        <w:rPr>
          <w:rFonts w:asciiTheme="minorBidi" w:hAnsiTheme="minorBidi" w:cstheme="minorBidi"/>
          <w:sz w:val="22"/>
          <w:szCs w:val="22"/>
          <w:lang w:val="tr-TR"/>
        </w:rPr>
        <w:t xml:space="preserve"> ilçeleri</w:t>
      </w:r>
    </w:p>
    <w:p w14:paraId="0959479B" w14:textId="77777777" w:rsidR="00347CC5" w:rsidRPr="00FE5D32" w:rsidRDefault="00347CC5"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 xml:space="preserve">İl </w:t>
      </w:r>
    </w:p>
    <w:p w14:paraId="411CBCFB" w14:textId="77777777" w:rsidR="00347CC5" w:rsidRPr="00FE5D32" w:rsidRDefault="00347CC5"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 xml:space="preserve">İlçe </w:t>
      </w:r>
    </w:p>
    <w:p w14:paraId="068AC174" w14:textId="77777777" w:rsidR="00347CC5" w:rsidRPr="00FE5D32" w:rsidRDefault="00347CC5"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Kasaba/Köy</w:t>
      </w:r>
    </w:p>
    <w:p w14:paraId="6F192790" w14:textId="77777777" w:rsidR="00217228" w:rsidRPr="00FE5D32" w:rsidRDefault="00217228" w:rsidP="00D30AC1">
      <w:pPr>
        <w:pBdr>
          <w:top w:val="nil"/>
          <w:left w:val="nil"/>
          <w:bottom w:val="nil"/>
          <w:right w:val="nil"/>
          <w:between w:val="nil"/>
        </w:pBdr>
        <w:ind w:left="1440"/>
        <w:rPr>
          <w:rFonts w:asciiTheme="minorBidi" w:eastAsia="Arial" w:hAnsiTheme="minorBidi" w:cstheme="minorBidi"/>
          <w:sz w:val="22"/>
          <w:szCs w:val="22"/>
        </w:rPr>
      </w:pPr>
    </w:p>
    <w:p w14:paraId="47C75E40" w14:textId="61CBA97A" w:rsidR="00347CC5" w:rsidRPr="00FE5D32" w:rsidRDefault="00347CC5" w:rsidP="00B475F2">
      <w:pPr>
        <w:pStyle w:val="ListParagraph"/>
        <w:numPr>
          <w:ilvl w:val="0"/>
          <w:numId w:val="2"/>
        </w:numPr>
        <w:rPr>
          <w:rFonts w:asciiTheme="minorBidi" w:hAnsiTheme="minorBidi" w:cstheme="minorBidi"/>
          <w:sz w:val="22"/>
          <w:szCs w:val="22"/>
        </w:rPr>
      </w:pPr>
      <w:r w:rsidRPr="00FE5D32">
        <w:rPr>
          <w:rFonts w:asciiTheme="minorBidi" w:hAnsiTheme="minorBidi" w:cstheme="minorBidi"/>
          <w:b/>
          <w:sz w:val="22"/>
          <w:szCs w:val="22"/>
        </w:rPr>
        <w:t>SİZİN tamamladığınız en yüksek eğitim düzeyi nedir?</w:t>
      </w:r>
    </w:p>
    <w:p w14:paraId="46779631" w14:textId="77777777" w:rsidR="00347CC5" w:rsidRPr="00FE5D32" w:rsidRDefault="00347CC5" w:rsidP="00B475F2">
      <w:pPr>
        <w:numPr>
          <w:ilvl w:val="0"/>
          <w:numId w:val="6"/>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Okur-yazar değil (resmi eğitimi yok)</w:t>
      </w:r>
    </w:p>
    <w:p w14:paraId="74C9A094" w14:textId="77777777" w:rsidR="00347CC5" w:rsidRPr="00FE5D32" w:rsidRDefault="00347CC5" w:rsidP="00B475F2">
      <w:pPr>
        <w:numPr>
          <w:ilvl w:val="0"/>
          <w:numId w:val="6"/>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İlkokul </w:t>
      </w:r>
    </w:p>
    <w:p w14:paraId="7622323E" w14:textId="77777777" w:rsidR="00347CC5" w:rsidRPr="00FE5D32" w:rsidRDefault="00347CC5" w:rsidP="00B475F2">
      <w:pPr>
        <w:numPr>
          <w:ilvl w:val="0"/>
          <w:numId w:val="6"/>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Ortaokul </w:t>
      </w:r>
    </w:p>
    <w:p w14:paraId="18EE64B2" w14:textId="77777777" w:rsidR="00347CC5" w:rsidRPr="00FE5D32" w:rsidRDefault="00347CC5" w:rsidP="00B475F2">
      <w:pPr>
        <w:numPr>
          <w:ilvl w:val="0"/>
          <w:numId w:val="6"/>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Lise  </w:t>
      </w:r>
    </w:p>
    <w:p w14:paraId="0C99B0FF" w14:textId="77777777" w:rsidR="00347CC5" w:rsidRPr="00FE5D32" w:rsidRDefault="00347CC5" w:rsidP="00B475F2">
      <w:pPr>
        <w:numPr>
          <w:ilvl w:val="0"/>
          <w:numId w:val="6"/>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Ön lisans </w:t>
      </w:r>
    </w:p>
    <w:p w14:paraId="7F27E02E" w14:textId="77777777" w:rsidR="00347CC5" w:rsidRPr="00FE5D32" w:rsidRDefault="00347CC5" w:rsidP="00B475F2">
      <w:pPr>
        <w:numPr>
          <w:ilvl w:val="0"/>
          <w:numId w:val="6"/>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Lisans </w:t>
      </w:r>
    </w:p>
    <w:p w14:paraId="37D031BC" w14:textId="77777777" w:rsidR="00347CC5" w:rsidRPr="00FE5D32" w:rsidRDefault="00347CC5" w:rsidP="00B475F2">
      <w:pPr>
        <w:numPr>
          <w:ilvl w:val="0"/>
          <w:numId w:val="6"/>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Lisansüstü (yüksek lisans, doktora)</w:t>
      </w:r>
    </w:p>
    <w:p w14:paraId="5EF0A6EB" w14:textId="77777777" w:rsidR="00217228" w:rsidRPr="00FE5D32" w:rsidRDefault="00217228" w:rsidP="00217228">
      <w:pPr>
        <w:pBdr>
          <w:top w:val="nil"/>
          <w:left w:val="nil"/>
          <w:bottom w:val="nil"/>
          <w:right w:val="nil"/>
          <w:between w:val="nil"/>
        </w:pBdr>
        <w:rPr>
          <w:rFonts w:asciiTheme="minorBidi" w:eastAsia="Arial" w:hAnsiTheme="minorBidi" w:cstheme="minorBidi"/>
          <w:sz w:val="22"/>
          <w:szCs w:val="22"/>
        </w:rPr>
      </w:pPr>
    </w:p>
    <w:p w14:paraId="37658C76" w14:textId="1C930ACE" w:rsidR="00347CC5" w:rsidRPr="00FE5D32" w:rsidRDefault="00340ECC" w:rsidP="00B475F2">
      <w:pPr>
        <w:pStyle w:val="ListParagraph"/>
        <w:numPr>
          <w:ilvl w:val="0"/>
          <w:numId w:val="2"/>
        </w:numPr>
        <w:rPr>
          <w:rFonts w:asciiTheme="minorBidi" w:hAnsiTheme="minorBidi" w:cstheme="minorBidi"/>
          <w:sz w:val="22"/>
          <w:szCs w:val="22"/>
        </w:rPr>
      </w:pPr>
      <w:r>
        <w:rPr>
          <w:rFonts w:asciiTheme="minorBidi" w:hAnsiTheme="minorBidi" w:cstheme="minorBidi"/>
          <w:b/>
          <w:sz w:val="22"/>
          <w:szCs w:val="22"/>
        </w:rPr>
        <w:t>Çocuğunuzun ikinci ebeveyninin/</w:t>
      </w:r>
      <w:r w:rsidR="00347CC5" w:rsidRPr="00FE5D32">
        <w:rPr>
          <w:rFonts w:asciiTheme="minorBidi" w:hAnsiTheme="minorBidi" w:cstheme="minorBidi"/>
          <w:b/>
          <w:sz w:val="22"/>
          <w:szCs w:val="22"/>
        </w:rPr>
        <w:t>çocuğunuza bakım veren ikinci kişinin tamamladığı en yüksek eğitim düzeyi nedir?</w:t>
      </w:r>
    </w:p>
    <w:p w14:paraId="6FDD3F77" w14:textId="77777777" w:rsidR="00347CC5" w:rsidRPr="00FE5D32" w:rsidRDefault="00347CC5"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Okur-yazar değil (resmi eğitimi yok)</w:t>
      </w:r>
    </w:p>
    <w:p w14:paraId="65028DE7" w14:textId="15D8B524" w:rsidR="00347CC5" w:rsidRPr="00FE5D32" w:rsidRDefault="00347CC5"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İlkokul </w:t>
      </w:r>
    </w:p>
    <w:p w14:paraId="2E0AC836" w14:textId="77777777" w:rsidR="00347CC5" w:rsidRPr="00FE5D32" w:rsidRDefault="00347CC5"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Ortaokul </w:t>
      </w:r>
    </w:p>
    <w:p w14:paraId="6EAF8BAB" w14:textId="77777777" w:rsidR="00347CC5" w:rsidRPr="00FE5D32" w:rsidRDefault="00347CC5"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Lise  </w:t>
      </w:r>
    </w:p>
    <w:p w14:paraId="5F8E06F8" w14:textId="77777777" w:rsidR="00347CC5" w:rsidRPr="00FE5D32" w:rsidRDefault="00347CC5"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Ön lisans </w:t>
      </w:r>
    </w:p>
    <w:p w14:paraId="66AE4EDA" w14:textId="77777777" w:rsidR="00347CC5" w:rsidRPr="00FE5D32" w:rsidRDefault="00347CC5"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Lisans </w:t>
      </w:r>
    </w:p>
    <w:p w14:paraId="4813FD93" w14:textId="77777777" w:rsidR="00347CC5" w:rsidRPr="00FE5D32" w:rsidRDefault="00347CC5"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Lisansüstü (yüksek lisans, doktora)</w:t>
      </w:r>
    </w:p>
    <w:p w14:paraId="79CBF01B" w14:textId="021D60F9" w:rsidR="0005381B" w:rsidRPr="00FE5D32" w:rsidRDefault="0005381B" w:rsidP="00B475F2">
      <w:pPr>
        <w:pStyle w:val="ListParagraph"/>
        <w:numPr>
          <w:ilvl w:val="0"/>
          <w:numId w:val="7"/>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İkinci ebeveyn/bakım veren yok</w:t>
      </w:r>
    </w:p>
    <w:p w14:paraId="386936BC" w14:textId="77777777" w:rsidR="00347CC5" w:rsidRPr="00FE5D32" w:rsidRDefault="00347CC5" w:rsidP="00217228">
      <w:pPr>
        <w:pBdr>
          <w:top w:val="nil"/>
          <w:left w:val="nil"/>
          <w:bottom w:val="nil"/>
          <w:right w:val="nil"/>
          <w:between w:val="nil"/>
        </w:pBdr>
        <w:rPr>
          <w:rFonts w:asciiTheme="minorBidi" w:eastAsia="Arial" w:hAnsiTheme="minorBidi" w:cstheme="minorBidi"/>
          <w:sz w:val="22"/>
          <w:szCs w:val="22"/>
        </w:rPr>
      </w:pPr>
    </w:p>
    <w:p w14:paraId="7590F250" w14:textId="77777777" w:rsidR="00BB37E6" w:rsidRPr="00FE5D32" w:rsidRDefault="00BB37E6">
      <w:pPr>
        <w:rPr>
          <w:rFonts w:asciiTheme="minorBidi" w:eastAsia="Arial" w:hAnsiTheme="minorBidi" w:cstheme="minorBidi"/>
          <w:sz w:val="22"/>
          <w:szCs w:val="22"/>
        </w:rPr>
      </w:pPr>
    </w:p>
    <w:p w14:paraId="7D9BB36E" w14:textId="64DAB82F" w:rsidR="00F819F8" w:rsidRDefault="00F819F8"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 xml:space="preserve">Şu anda çocuğunuzun yaşadığı evde kaç kişi yaşıyor (çocuğunuz hariç)? </w:t>
      </w:r>
      <w:r w:rsidRPr="00FE5D32">
        <w:rPr>
          <w:rFonts w:asciiTheme="minorBidi" w:hAnsiTheme="minorBidi" w:cstheme="minorBidi"/>
          <w:sz w:val="22"/>
          <w:szCs w:val="22"/>
          <w:lang w:val="tr-TR"/>
        </w:rPr>
        <w:t>___</w:t>
      </w:r>
    </w:p>
    <w:p w14:paraId="7637ECBC" w14:textId="77777777" w:rsidR="00340ECC" w:rsidRPr="00FE5D32" w:rsidRDefault="00340ECC" w:rsidP="00340ECC">
      <w:pPr>
        <w:pStyle w:val="ListParagraph"/>
        <w:pBdr>
          <w:top w:val="nil"/>
          <w:left w:val="nil"/>
          <w:bottom w:val="nil"/>
          <w:right w:val="nil"/>
          <w:between w:val="nil"/>
        </w:pBdr>
        <w:rPr>
          <w:rFonts w:asciiTheme="minorBidi" w:hAnsiTheme="minorBidi" w:cstheme="minorBidi"/>
          <w:sz w:val="22"/>
          <w:szCs w:val="22"/>
          <w:lang w:val="tr-TR"/>
        </w:rPr>
      </w:pPr>
    </w:p>
    <w:p w14:paraId="00000045" w14:textId="09A85DDB" w:rsidR="00067B04" w:rsidRPr="00FE5D32" w:rsidRDefault="00067B04" w:rsidP="00F819F8">
      <w:pPr>
        <w:pBdr>
          <w:top w:val="nil"/>
          <w:left w:val="nil"/>
          <w:bottom w:val="nil"/>
          <w:right w:val="nil"/>
          <w:between w:val="nil"/>
        </w:pBdr>
        <w:ind w:left="360"/>
        <w:rPr>
          <w:rFonts w:asciiTheme="minorBidi" w:eastAsia="Arial" w:hAnsiTheme="minorBidi" w:cstheme="minorBidi"/>
          <w:sz w:val="22"/>
          <w:szCs w:val="22"/>
        </w:rPr>
      </w:pPr>
    </w:p>
    <w:p w14:paraId="223FBD93" w14:textId="2F728296" w:rsidR="00340ECC" w:rsidRPr="00340ECC" w:rsidRDefault="00340ECC" w:rsidP="00340ECC">
      <w:pPr>
        <w:pStyle w:val="ListParagraph"/>
        <w:numPr>
          <w:ilvl w:val="0"/>
          <w:numId w:val="2"/>
        </w:numPr>
        <w:pBdr>
          <w:top w:val="nil"/>
          <w:left w:val="nil"/>
          <w:bottom w:val="nil"/>
          <w:right w:val="nil"/>
          <w:between w:val="nil"/>
        </w:pBdr>
        <w:rPr>
          <w:rFonts w:asciiTheme="minorBidi" w:hAnsiTheme="minorBidi" w:cstheme="minorBidi"/>
          <w:b/>
          <w:sz w:val="22"/>
          <w:szCs w:val="22"/>
          <w:lang w:val="tr-TR"/>
        </w:rPr>
      </w:pPr>
      <w:r w:rsidRPr="00340ECC">
        <w:rPr>
          <w:rFonts w:asciiTheme="minorBidi" w:hAnsiTheme="minorBidi" w:cstheme="minorBidi"/>
          <w:b/>
          <w:sz w:val="22"/>
          <w:szCs w:val="22"/>
          <w:lang w:val="tr-TR"/>
        </w:rPr>
        <w:t xml:space="preserve">Evde yaşayan yetişkinlerden ZARURİ HİZMET ALANLARINDA ÇALIŞAN (örn. sağlık çalışanı, dağıtım işçisi, market çalışanı, güvenlik görevlisi olarak vb.) biri var mı? </w:t>
      </w:r>
      <w:r w:rsidRPr="00340ECC">
        <w:rPr>
          <w:rFonts w:asciiTheme="minorBidi" w:hAnsiTheme="minorBidi" w:cstheme="minorBidi"/>
          <w:bCs/>
          <w:sz w:val="22"/>
          <w:szCs w:val="22"/>
          <w:lang w:val="tr-TR"/>
        </w:rPr>
        <w:t>E/H</w:t>
      </w:r>
    </w:p>
    <w:p w14:paraId="35F8BDED" w14:textId="77777777" w:rsidR="00F819F8" w:rsidRPr="00FE5D32" w:rsidRDefault="00F819F8" w:rsidP="00F819F8">
      <w:pPr>
        <w:pBdr>
          <w:top w:val="nil"/>
          <w:left w:val="nil"/>
          <w:bottom w:val="nil"/>
          <w:right w:val="nil"/>
          <w:between w:val="nil"/>
        </w:pBdr>
        <w:rPr>
          <w:rFonts w:asciiTheme="minorBidi" w:hAnsiTheme="minorBidi" w:cstheme="minorBidi"/>
          <w:b/>
          <w:sz w:val="22"/>
          <w:szCs w:val="22"/>
        </w:rPr>
      </w:pPr>
    </w:p>
    <w:p w14:paraId="229AF7F4" w14:textId="77777777" w:rsidR="00F819F8" w:rsidRPr="00FE5D32" w:rsidRDefault="00F819F8" w:rsidP="00B475F2">
      <w:pPr>
        <w:pStyle w:val="ListParagraph"/>
        <w:numPr>
          <w:ilvl w:val="1"/>
          <w:numId w:val="8"/>
        </w:numPr>
        <w:pBdr>
          <w:top w:val="nil"/>
          <w:left w:val="nil"/>
          <w:bottom w:val="nil"/>
          <w:right w:val="nil"/>
          <w:between w:val="nil"/>
        </w:pBdr>
        <w:rPr>
          <w:rFonts w:asciiTheme="minorBidi" w:hAnsiTheme="minorBidi" w:cstheme="minorBidi"/>
          <w:b/>
          <w:sz w:val="22"/>
          <w:szCs w:val="22"/>
        </w:rPr>
      </w:pPr>
      <w:r w:rsidRPr="00FE5D32">
        <w:rPr>
          <w:rFonts w:asciiTheme="minorBidi" w:hAnsiTheme="minorBidi" w:cstheme="minorBidi"/>
          <w:b/>
          <w:sz w:val="22"/>
          <w:szCs w:val="22"/>
        </w:rPr>
        <w:t>Evet ise,</w:t>
      </w:r>
    </w:p>
    <w:p w14:paraId="2E271C31" w14:textId="6818CC0B" w:rsidR="00F819F8" w:rsidRPr="00FE5D32" w:rsidRDefault="00340ECC" w:rsidP="00B475F2">
      <w:pPr>
        <w:pStyle w:val="ListParagraph"/>
        <w:numPr>
          <w:ilvl w:val="2"/>
          <w:numId w:val="8"/>
        </w:numPr>
        <w:pBdr>
          <w:top w:val="nil"/>
          <w:left w:val="nil"/>
          <w:bottom w:val="nil"/>
          <w:right w:val="nil"/>
          <w:between w:val="nil"/>
        </w:pBdr>
        <w:rPr>
          <w:rFonts w:asciiTheme="minorBidi" w:hAnsiTheme="minorBidi" w:cstheme="minorBidi"/>
          <w:b/>
          <w:sz w:val="22"/>
          <w:szCs w:val="22"/>
        </w:rPr>
      </w:pPr>
      <w:r>
        <w:rPr>
          <w:rFonts w:asciiTheme="minorBidi" w:hAnsiTheme="minorBidi" w:cstheme="minorBidi"/>
          <w:b/>
          <w:sz w:val="22"/>
          <w:szCs w:val="22"/>
        </w:rPr>
        <w:t>Bu kişi(ler) her gün eve geliyor mu</w:t>
      </w:r>
      <w:r w:rsidR="00F819F8" w:rsidRPr="00FE5D32">
        <w:rPr>
          <w:rFonts w:asciiTheme="minorBidi" w:hAnsiTheme="minorBidi" w:cstheme="minorBidi"/>
          <w:b/>
          <w:sz w:val="22"/>
          <w:szCs w:val="22"/>
        </w:rPr>
        <w:t>?</w:t>
      </w:r>
    </w:p>
    <w:p w14:paraId="2D714165" w14:textId="77777777" w:rsidR="00F819F8" w:rsidRPr="00FE5D32" w:rsidRDefault="00F819F8" w:rsidP="00B475F2">
      <w:pPr>
        <w:pStyle w:val="ListParagraph"/>
        <w:numPr>
          <w:ilvl w:val="3"/>
          <w:numId w:val="9"/>
        </w:numPr>
        <w:pBdr>
          <w:top w:val="nil"/>
          <w:left w:val="nil"/>
          <w:bottom w:val="nil"/>
          <w:right w:val="nil"/>
          <w:between w:val="nil"/>
        </w:pBdr>
        <w:rPr>
          <w:rFonts w:asciiTheme="minorBidi" w:hAnsiTheme="minorBidi" w:cstheme="minorBidi"/>
          <w:bCs/>
          <w:sz w:val="22"/>
          <w:szCs w:val="22"/>
        </w:rPr>
      </w:pPr>
      <w:r w:rsidRPr="00FE5D32">
        <w:rPr>
          <w:rFonts w:asciiTheme="minorBidi" w:hAnsiTheme="minorBidi" w:cstheme="minorBidi"/>
          <w:bCs/>
          <w:sz w:val="22"/>
          <w:szCs w:val="22"/>
        </w:rPr>
        <w:t>Evet</w:t>
      </w:r>
    </w:p>
    <w:p w14:paraId="6CE67F01" w14:textId="77777777" w:rsidR="00F819F8" w:rsidRPr="00FE5D32" w:rsidRDefault="00F819F8" w:rsidP="00B475F2">
      <w:pPr>
        <w:pStyle w:val="ListParagraph"/>
        <w:numPr>
          <w:ilvl w:val="3"/>
          <w:numId w:val="9"/>
        </w:numPr>
        <w:pBdr>
          <w:top w:val="nil"/>
          <w:left w:val="nil"/>
          <w:bottom w:val="nil"/>
          <w:right w:val="nil"/>
          <w:between w:val="nil"/>
        </w:pBdr>
        <w:rPr>
          <w:rFonts w:asciiTheme="minorBidi" w:hAnsiTheme="minorBidi" w:cstheme="minorBidi"/>
          <w:bCs/>
          <w:sz w:val="22"/>
          <w:szCs w:val="22"/>
        </w:rPr>
      </w:pPr>
      <w:r w:rsidRPr="00FE5D32">
        <w:rPr>
          <w:rFonts w:asciiTheme="minorBidi" w:hAnsiTheme="minorBidi" w:cstheme="minorBidi"/>
          <w:bCs/>
          <w:sz w:val="22"/>
          <w:szCs w:val="22"/>
        </w:rPr>
        <w:t>Hayır, COVID-19 nedeniyle ayrıldı.</w:t>
      </w:r>
    </w:p>
    <w:p w14:paraId="61A335DC" w14:textId="77777777" w:rsidR="00F819F8" w:rsidRPr="00FE5D32" w:rsidRDefault="00F819F8" w:rsidP="00B475F2">
      <w:pPr>
        <w:pStyle w:val="ListParagraph"/>
        <w:numPr>
          <w:ilvl w:val="3"/>
          <w:numId w:val="9"/>
        </w:numPr>
        <w:pBdr>
          <w:top w:val="nil"/>
          <w:left w:val="nil"/>
          <w:bottom w:val="nil"/>
          <w:right w:val="nil"/>
          <w:between w:val="nil"/>
        </w:pBdr>
        <w:rPr>
          <w:rFonts w:asciiTheme="minorBidi" w:hAnsiTheme="minorBidi" w:cstheme="minorBidi"/>
          <w:bCs/>
          <w:sz w:val="22"/>
          <w:szCs w:val="22"/>
        </w:rPr>
      </w:pPr>
      <w:r w:rsidRPr="00FE5D32">
        <w:rPr>
          <w:rFonts w:asciiTheme="minorBidi" w:hAnsiTheme="minorBidi" w:cstheme="minorBidi"/>
          <w:bCs/>
          <w:sz w:val="22"/>
          <w:szCs w:val="22"/>
        </w:rPr>
        <w:t>Hayır, başka sebeplerle ayrıldı.</w:t>
      </w:r>
    </w:p>
    <w:p w14:paraId="4D56135C" w14:textId="77777777" w:rsidR="00F819F8" w:rsidRPr="00FE5D32" w:rsidRDefault="00F819F8" w:rsidP="00F819F8">
      <w:pPr>
        <w:pStyle w:val="ListParagraph"/>
        <w:pBdr>
          <w:top w:val="nil"/>
          <w:left w:val="nil"/>
          <w:bottom w:val="nil"/>
          <w:right w:val="nil"/>
          <w:between w:val="nil"/>
        </w:pBdr>
        <w:ind w:left="2880"/>
        <w:rPr>
          <w:rFonts w:asciiTheme="minorBidi" w:hAnsiTheme="minorBidi" w:cstheme="minorBidi"/>
          <w:bCs/>
          <w:sz w:val="22"/>
          <w:szCs w:val="22"/>
        </w:rPr>
      </w:pPr>
    </w:p>
    <w:p w14:paraId="6C8353FF" w14:textId="77777777" w:rsidR="00340ECC" w:rsidRPr="00BE647D" w:rsidRDefault="00340ECC" w:rsidP="00340ECC">
      <w:pPr>
        <w:pStyle w:val="ListParagraph"/>
        <w:numPr>
          <w:ilvl w:val="0"/>
          <w:numId w:val="10"/>
        </w:numPr>
        <w:pBdr>
          <w:top w:val="nil"/>
          <w:left w:val="nil"/>
          <w:bottom w:val="nil"/>
          <w:right w:val="nil"/>
          <w:between w:val="nil"/>
        </w:pBdr>
        <w:ind w:left="2127" w:hanging="284"/>
        <w:rPr>
          <w:rFonts w:asciiTheme="minorBidi" w:hAnsiTheme="minorBidi" w:cstheme="minorBidi"/>
          <w:b/>
          <w:sz w:val="22"/>
          <w:szCs w:val="22"/>
          <w:lang w:val="tr-TR"/>
        </w:rPr>
      </w:pPr>
      <w:r w:rsidRPr="00BE647D">
        <w:rPr>
          <w:rFonts w:asciiTheme="minorBidi" w:hAnsiTheme="minorBidi" w:cstheme="minorBidi"/>
          <w:b/>
          <w:sz w:val="22"/>
          <w:szCs w:val="22"/>
          <w:lang w:val="tr-TR"/>
        </w:rPr>
        <w:t xml:space="preserve">Bu kişi(ler) COVİD-19 tedavisi verilen bir tesiste İLK MÜDAHALECİ, SAĞLIK HİZMETLERİ ÇALIŞANI veya İŞÇİ mi? </w:t>
      </w:r>
      <w:r w:rsidRPr="0071291E">
        <w:rPr>
          <w:rFonts w:asciiTheme="minorBidi" w:hAnsiTheme="minorBidi" w:cstheme="minorBidi"/>
          <w:bCs/>
          <w:sz w:val="22"/>
          <w:szCs w:val="22"/>
          <w:lang w:val="tr-TR"/>
        </w:rPr>
        <w:t>E/H</w:t>
      </w:r>
    </w:p>
    <w:p w14:paraId="1B254D5D" w14:textId="77777777" w:rsidR="00F819F8" w:rsidRPr="00FE5D32" w:rsidRDefault="00F819F8" w:rsidP="00712345">
      <w:pPr>
        <w:pBdr>
          <w:top w:val="nil"/>
          <w:left w:val="nil"/>
          <w:bottom w:val="nil"/>
          <w:right w:val="nil"/>
          <w:between w:val="nil"/>
        </w:pBdr>
        <w:rPr>
          <w:rFonts w:asciiTheme="minorBidi" w:hAnsiTheme="minorBidi" w:cstheme="minorBidi"/>
          <w:sz w:val="22"/>
          <w:szCs w:val="22"/>
        </w:rPr>
      </w:pPr>
    </w:p>
    <w:p w14:paraId="3F883A36" w14:textId="2DDB6575" w:rsidR="00F819F8" w:rsidRDefault="00F819F8"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lastRenderedPageBreak/>
        <w:t>Çocuğunuzun yaşadığı evde (toplam) kaç oda var?</w:t>
      </w:r>
      <w:r w:rsidRPr="00FE5D32">
        <w:rPr>
          <w:rFonts w:asciiTheme="minorBidi" w:hAnsiTheme="minorBidi" w:cstheme="minorBidi"/>
          <w:sz w:val="22"/>
          <w:szCs w:val="22"/>
          <w:lang w:val="tr-TR"/>
        </w:rPr>
        <w:t>___</w:t>
      </w:r>
    </w:p>
    <w:p w14:paraId="7CC35711" w14:textId="77777777" w:rsidR="00712345" w:rsidRPr="00FE5D32" w:rsidRDefault="00712345" w:rsidP="00712345">
      <w:pPr>
        <w:pStyle w:val="ListParagraph"/>
        <w:rPr>
          <w:rFonts w:asciiTheme="minorBidi" w:hAnsiTheme="minorBidi" w:cstheme="minorBidi"/>
          <w:sz w:val="22"/>
          <w:szCs w:val="22"/>
          <w:lang w:val="tr-TR"/>
        </w:rPr>
      </w:pPr>
    </w:p>
    <w:p w14:paraId="00000047" w14:textId="77777777" w:rsidR="00067B04" w:rsidRPr="00FE5D32" w:rsidRDefault="00067B04">
      <w:pPr>
        <w:pBdr>
          <w:top w:val="nil"/>
          <w:left w:val="nil"/>
          <w:bottom w:val="nil"/>
          <w:right w:val="nil"/>
          <w:between w:val="nil"/>
        </w:pBdr>
        <w:ind w:left="720"/>
        <w:rPr>
          <w:rFonts w:asciiTheme="minorBidi" w:eastAsia="Arial" w:hAnsiTheme="minorBidi" w:cstheme="minorBidi"/>
          <w:sz w:val="22"/>
          <w:szCs w:val="22"/>
          <w:lang w:val="tr-TR"/>
        </w:rPr>
      </w:pPr>
    </w:p>
    <w:p w14:paraId="15DED550" w14:textId="77777777" w:rsidR="00F819F8" w:rsidRPr="00FE5D32" w:rsidRDefault="00F819F8" w:rsidP="00B475F2">
      <w:pPr>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Siz ve çocuğunuz sağlık sigortası kapsamında mısınız?</w:t>
      </w:r>
    </w:p>
    <w:p w14:paraId="20AA0B79" w14:textId="77777777" w:rsidR="00F819F8" w:rsidRPr="00FE5D32" w:rsidRDefault="00F819F8"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Evet, iş-veren/kurum katkılı bireysel/grup emeklilik sistemi</w:t>
      </w:r>
    </w:p>
    <w:p w14:paraId="3686D748" w14:textId="77777777" w:rsidR="00F819F8" w:rsidRPr="00FE5D32" w:rsidRDefault="00F819F8"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Evet, bireysel emeklilik sistemi</w:t>
      </w:r>
    </w:p>
    <w:p w14:paraId="6DFDB314" w14:textId="77777777" w:rsidR="00F819F8" w:rsidRPr="00FE5D32" w:rsidRDefault="00F819F8"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Evet, Soyal Güvenlik Kurumu (SGK, 4A, 4B, 4C)</w:t>
      </w:r>
    </w:p>
    <w:p w14:paraId="38CC02DF" w14:textId="77777777" w:rsidR="00F819F8" w:rsidRPr="00FE5D32" w:rsidRDefault="00F819F8"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Evet, Genel Sağlık Sigortası (GSS)</w:t>
      </w:r>
    </w:p>
    <w:p w14:paraId="0597018D" w14:textId="14180720" w:rsidR="00F819F8" w:rsidRPr="00FE5D32" w:rsidRDefault="00F819F8"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Evet, diğer</w:t>
      </w:r>
      <w:r w:rsidR="00712345" w:rsidRPr="00FE5D32">
        <w:rPr>
          <w:rFonts w:asciiTheme="minorBidi" w:hAnsiTheme="minorBidi" w:cstheme="minorBidi"/>
          <w:sz w:val="22"/>
          <w:szCs w:val="22"/>
          <w:lang w:val="tr-TR"/>
        </w:rPr>
        <w:t>___</w:t>
      </w:r>
    </w:p>
    <w:p w14:paraId="0D233E37" w14:textId="32842F51" w:rsidR="00F819F8" w:rsidRPr="00FE5D32" w:rsidRDefault="00F819F8" w:rsidP="00712345">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Hayır</w:t>
      </w:r>
    </w:p>
    <w:p w14:paraId="5AF74B67" w14:textId="58A8F5CD" w:rsidR="003A280C" w:rsidRDefault="003A280C">
      <w:pPr>
        <w:rPr>
          <w:rFonts w:asciiTheme="minorBidi" w:eastAsia="Arial" w:hAnsiTheme="minorBidi" w:cstheme="minorBidi"/>
          <w:b/>
          <w:sz w:val="22"/>
          <w:szCs w:val="22"/>
        </w:rPr>
      </w:pPr>
    </w:p>
    <w:p w14:paraId="520495EC" w14:textId="77777777" w:rsidR="00712345" w:rsidRPr="00FE5D32" w:rsidRDefault="00712345">
      <w:pPr>
        <w:rPr>
          <w:rFonts w:asciiTheme="minorBidi" w:eastAsia="Arial" w:hAnsiTheme="minorBidi" w:cstheme="minorBidi"/>
          <w:b/>
          <w:sz w:val="22"/>
          <w:szCs w:val="22"/>
        </w:rPr>
      </w:pPr>
    </w:p>
    <w:p w14:paraId="0E7F0A45" w14:textId="777430AD" w:rsidR="00612FD6" w:rsidRPr="00FE5D32" w:rsidRDefault="00612FD6"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Çocuğunuzun genel fiziksel sağlığınızı nasıl değerlendirirsiniz?</w:t>
      </w:r>
    </w:p>
    <w:p w14:paraId="3AB9C15F"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Mükemmel</w:t>
      </w:r>
    </w:p>
    <w:p w14:paraId="033C3E38"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Çok iyi</w:t>
      </w:r>
    </w:p>
    <w:p w14:paraId="392BA29E"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İyi</w:t>
      </w:r>
    </w:p>
    <w:p w14:paraId="5A0A4AAF"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Orta</w:t>
      </w:r>
    </w:p>
    <w:p w14:paraId="57E010C3"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Kötü</w:t>
      </w:r>
    </w:p>
    <w:p w14:paraId="7B4993BC" w14:textId="77777777" w:rsidR="00BB37E6" w:rsidRPr="00FE5D32" w:rsidRDefault="00BB37E6" w:rsidP="0089484A">
      <w:pPr>
        <w:pBdr>
          <w:top w:val="nil"/>
          <w:left w:val="nil"/>
          <w:bottom w:val="nil"/>
          <w:right w:val="nil"/>
          <w:between w:val="nil"/>
        </w:pBdr>
        <w:rPr>
          <w:rFonts w:asciiTheme="minorBidi" w:eastAsia="Arial" w:hAnsiTheme="minorBidi" w:cstheme="minorBidi"/>
          <w:sz w:val="22"/>
          <w:szCs w:val="22"/>
        </w:rPr>
      </w:pPr>
    </w:p>
    <w:p w14:paraId="5E98788E" w14:textId="77777777" w:rsidR="00612FD6" w:rsidRPr="00FE5D32" w:rsidRDefault="00612FD6" w:rsidP="00B475F2">
      <w:pPr>
        <w:numPr>
          <w:ilvl w:val="0"/>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b/>
          <w:color w:val="000000"/>
          <w:sz w:val="22"/>
          <w:szCs w:val="22"/>
          <w:lang w:val="tr-TR"/>
        </w:rPr>
        <w:t xml:space="preserve">Bir sağlık uzmanı size çocuğunuzun aşağıdaki sağlık </w:t>
      </w:r>
      <w:r w:rsidRPr="00FE5D32">
        <w:rPr>
          <w:rFonts w:asciiTheme="minorBidi" w:hAnsiTheme="minorBidi" w:cstheme="minorBidi"/>
          <w:b/>
          <w:iCs/>
          <w:color w:val="000000"/>
          <w:sz w:val="22"/>
          <w:szCs w:val="22"/>
          <w:lang w:val="tr-TR"/>
        </w:rPr>
        <w:t>sorunlarından</w:t>
      </w:r>
      <w:r w:rsidRPr="00FE5D32">
        <w:rPr>
          <w:rFonts w:asciiTheme="minorBidi" w:hAnsiTheme="minorBidi" w:cstheme="minorBidi"/>
          <w:b/>
          <w:color w:val="000000"/>
          <w:sz w:val="22"/>
          <w:szCs w:val="22"/>
          <w:lang w:val="tr-TR"/>
        </w:rPr>
        <w:t xml:space="preserve"> herhangi birine sahip olduğunu söyledi mi? (geçerli olanların tümünü işaretleyin)</w:t>
      </w:r>
    </w:p>
    <w:p w14:paraId="28125425"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Mevsimsel alerjiler</w:t>
      </w:r>
    </w:p>
    <w:p w14:paraId="6232D6EC"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Astım veya diğer akciğer problemleri</w:t>
      </w:r>
    </w:p>
    <w:p w14:paraId="536C0083"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Kalp problemleri</w:t>
      </w:r>
    </w:p>
    <w:p w14:paraId="715C8731"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Böbrek problemleri</w:t>
      </w:r>
    </w:p>
    <w:p w14:paraId="05BB4855"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Bağışıklık sistemi bozuklukları</w:t>
      </w:r>
    </w:p>
    <w:p w14:paraId="7CD29D26"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Diyabet veya yüksek kan şekeri</w:t>
      </w:r>
    </w:p>
    <w:p w14:paraId="36E3A474"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 xml:space="preserve">Kanser </w:t>
      </w:r>
    </w:p>
    <w:p w14:paraId="5628D453"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Artrit</w:t>
      </w:r>
    </w:p>
    <w:p w14:paraId="77665A5A"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Devamlı veya çok kötü baş ağrıları</w:t>
      </w:r>
    </w:p>
    <w:p w14:paraId="2CA5259C"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Epilepsi veya nöbetler</w:t>
      </w:r>
    </w:p>
    <w:p w14:paraId="56A08F56"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Ciddi mide veya bağırsak problemleri</w:t>
      </w:r>
    </w:p>
    <w:p w14:paraId="68A7C2E3"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Ciddi akne veya cilt problemleri</w:t>
      </w:r>
    </w:p>
    <w:p w14:paraId="06EC66D8"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Depresyon veya kaygı gibi duygusal sorunlar veya ruhsal sağlık sorunları</w:t>
      </w:r>
    </w:p>
    <w:p w14:paraId="363220EB"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Alkol veya uyuşturucu ile ilgili sorunlar</w:t>
      </w:r>
    </w:p>
    <w:p w14:paraId="3C25B6E8"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Zihinsel yetersizlik</w:t>
      </w:r>
    </w:p>
    <w:p w14:paraId="0DE6AC77"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Otizm Spektrum Bozukluğu</w:t>
      </w:r>
    </w:p>
    <w:p w14:paraId="6572FDF6" w14:textId="77777777" w:rsidR="00612FD6" w:rsidRPr="00FE5D32" w:rsidRDefault="00612FD6" w:rsidP="00B475F2">
      <w:pPr>
        <w:numPr>
          <w:ilvl w:val="1"/>
          <w:numId w:val="2"/>
        </w:numPr>
        <w:pBdr>
          <w:top w:val="nil"/>
          <w:left w:val="nil"/>
          <w:bottom w:val="nil"/>
          <w:right w:val="nil"/>
          <w:between w:val="nil"/>
        </w:pBdr>
        <w:rPr>
          <w:rFonts w:asciiTheme="minorBidi" w:hAnsiTheme="minorBidi" w:cstheme="minorBidi"/>
          <w:sz w:val="22"/>
          <w:szCs w:val="22"/>
        </w:rPr>
      </w:pPr>
      <w:r w:rsidRPr="00FE5D32">
        <w:rPr>
          <w:rFonts w:asciiTheme="minorBidi" w:hAnsiTheme="minorBidi" w:cstheme="minorBidi"/>
          <w:sz w:val="22"/>
          <w:szCs w:val="22"/>
        </w:rPr>
        <w:t>Öğrenme Bozukluğu</w:t>
      </w:r>
    </w:p>
    <w:p w14:paraId="0000006F" w14:textId="77777777" w:rsidR="00067B04" w:rsidRDefault="00067B04">
      <w:pPr>
        <w:rPr>
          <w:rFonts w:asciiTheme="minorBidi" w:eastAsia="Arial" w:hAnsiTheme="minorBidi" w:cstheme="minorBidi"/>
          <w:sz w:val="22"/>
          <w:szCs w:val="22"/>
        </w:rPr>
      </w:pPr>
    </w:p>
    <w:p w14:paraId="6CF029D9" w14:textId="77777777" w:rsidR="00712345" w:rsidRPr="00FE5D32" w:rsidRDefault="00712345">
      <w:pPr>
        <w:rPr>
          <w:rFonts w:asciiTheme="minorBidi" w:eastAsia="Arial" w:hAnsiTheme="minorBidi" w:cstheme="minorBidi"/>
          <w:sz w:val="22"/>
          <w:szCs w:val="22"/>
        </w:rPr>
      </w:pPr>
    </w:p>
    <w:p w14:paraId="3D3A91B8" w14:textId="6ADF9EAA" w:rsidR="000035FE" w:rsidRPr="00FE5D32" w:rsidRDefault="000035FE"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Çocuğunuzun, bölgenizdeki Koronavirüs/COVID-19 krizinden önceki, genel ruhsal/duygusal sağlığınızı nasıl değerlendirirsiniz?</w:t>
      </w:r>
    </w:p>
    <w:p w14:paraId="0AF51830"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Mükemmel</w:t>
      </w:r>
    </w:p>
    <w:p w14:paraId="77ADA2D4"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Çok iyi</w:t>
      </w:r>
    </w:p>
    <w:p w14:paraId="5B4CA476"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İyi</w:t>
      </w:r>
    </w:p>
    <w:p w14:paraId="264E300A"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Orta</w:t>
      </w:r>
    </w:p>
    <w:p w14:paraId="2095BC10" w14:textId="77777777" w:rsidR="000035FE" w:rsidRDefault="000035FE"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Kötü</w:t>
      </w:r>
    </w:p>
    <w:p w14:paraId="548261A4" w14:textId="77777777" w:rsidR="00712345" w:rsidRDefault="00712345" w:rsidP="00712345">
      <w:pPr>
        <w:pBdr>
          <w:top w:val="nil"/>
          <w:left w:val="nil"/>
          <w:bottom w:val="nil"/>
          <w:right w:val="nil"/>
          <w:between w:val="nil"/>
        </w:pBdr>
        <w:rPr>
          <w:rFonts w:asciiTheme="minorBidi" w:hAnsiTheme="minorBidi" w:cstheme="minorBidi"/>
          <w:sz w:val="22"/>
          <w:szCs w:val="22"/>
          <w:lang w:val="tr-TR"/>
        </w:rPr>
      </w:pPr>
    </w:p>
    <w:p w14:paraId="28E8BB81" w14:textId="77777777" w:rsidR="00712345" w:rsidRDefault="00712345" w:rsidP="00712345">
      <w:pPr>
        <w:pBdr>
          <w:top w:val="nil"/>
          <w:left w:val="nil"/>
          <w:bottom w:val="nil"/>
          <w:right w:val="nil"/>
          <w:between w:val="nil"/>
        </w:pBdr>
        <w:rPr>
          <w:rFonts w:asciiTheme="minorBidi" w:hAnsiTheme="minorBidi" w:cstheme="minorBidi"/>
          <w:sz w:val="22"/>
          <w:szCs w:val="22"/>
          <w:lang w:val="tr-TR"/>
        </w:rPr>
      </w:pPr>
    </w:p>
    <w:p w14:paraId="036DFF10" w14:textId="77777777" w:rsidR="00712345" w:rsidRDefault="00712345" w:rsidP="00712345">
      <w:pPr>
        <w:pBdr>
          <w:top w:val="nil"/>
          <w:left w:val="nil"/>
          <w:bottom w:val="nil"/>
          <w:right w:val="nil"/>
          <w:between w:val="nil"/>
        </w:pBdr>
        <w:rPr>
          <w:rFonts w:asciiTheme="minorBidi" w:hAnsiTheme="minorBidi" w:cstheme="minorBidi"/>
          <w:sz w:val="22"/>
          <w:szCs w:val="22"/>
          <w:lang w:val="tr-TR"/>
        </w:rPr>
      </w:pPr>
    </w:p>
    <w:p w14:paraId="00000076" w14:textId="77777777" w:rsidR="00067B04" w:rsidRPr="00FE5D32" w:rsidRDefault="00067B04">
      <w:pPr>
        <w:rPr>
          <w:rFonts w:asciiTheme="minorBidi" w:eastAsia="Arial" w:hAnsiTheme="minorBidi" w:cstheme="minorBidi"/>
          <w:sz w:val="22"/>
          <w:szCs w:val="22"/>
        </w:rPr>
      </w:pPr>
    </w:p>
    <w:p w14:paraId="79EB375A" w14:textId="77777777" w:rsidR="000035FE" w:rsidRDefault="000035FE" w:rsidP="000035FE">
      <w:pPr>
        <w:pBdr>
          <w:top w:val="nil"/>
          <w:left w:val="nil"/>
          <w:bottom w:val="nil"/>
          <w:right w:val="nil"/>
          <w:between w:val="nil"/>
        </w:pBdr>
        <w:rPr>
          <w:rFonts w:asciiTheme="minorBidi" w:hAnsiTheme="minorBidi" w:cstheme="minorBidi"/>
          <w:b/>
          <w:sz w:val="28"/>
          <w:szCs w:val="28"/>
        </w:rPr>
      </w:pPr>
      <w:r w:rsidRPr="00712345">
        <w:rPr>
          <w:rFonts w:asciiTheme="minorBidi" w:hAnsiTheme="minorBidi" w:cstheme="minorBidi"/>
          <w:b/>
          <w:sz w:val="28"/>
          <w:szCs w:val="28"/>
        </w:rPr>
        <w:lastRenderedPageBreak/>
        <w:t>KORONAVİRÜS/COVID-19 SAĞLIK/MARUZ KALMA DURUMU</w:t>
      </w:r>
    </w:p>
    <w:p w14:paraId="78D62226" w14:textId="77777777" w:rsidR="00712345" w:rsidRPr="00712345" w:rsidRDefault="00712345" w:rsidP="000035FE">
      <w:pPr>
        <w:pBdr>
          <w:top w:val="nil"/>
          <w:left w:val="nil"/>
          <w:bottom w:val="nil"/>
          <w:right w:val="nil"/>
          <w:between w:val="nil"/>
        </w:pBdr>
        <w:rPr>
          <w:rFonts w:asciiTheme="minorBidi" w:hAnsiTheme="minorBidi" w:cstheme="minorBidi"/>
          <w:sz w:val="28"/>
          <w:szCs w:val="28"/>
        </w:rPr>
      </w:pPr>
    </w:p>
    <w:p w14:paraId="4FB76BAF" w14:textId="77777777" w:rsidR="000035FE" w:rsidRPr="00FE5D32" w:rsidRDefault="000035FE" w:rsidP="000035FE">
      <w:pPr>
        <w:spacing w:before="5"/>
        <w:rPr>
          <w:rFonts w:asciiTheme="minorBidi" w:hAnsiTheme="minorBidi" w:cstheme="minorBidi"/>
          <w:b/>
          <w:sz w:val="22"/>
          <w:szCs w:val="22"/>
        </w:rPr>
      </w:pPr>
      <w:r w:rsidRPr="00FE5D32">
        <w:rPr>
          <w:rFonts w:asciiTheme="minorBidi" w:hAnsiTheme="minorBidi" w:cstheme="minorBidi"/>
          <w:b/>
          <w:sz w:val="22"/>
          <w:szCs w:val="22"/>
          <w:u w:val="single"/>
        </w:rPr>
        <w:t>GEÇTİĞİMİZ İKİ HAFTA</w:t>
      </w:r>
      <w:r w:rsidRPr="00FE5D32">
        <w:rPr>
          <w:rFonts w:asciiTheme="minorBidi" w:hAnsiTheme="minorBidi" w:cstheme="minorBidi"/>
          <w:b/>
          <w:sz w:val="22"/>
          <w:szCs w:val="22"/>
        </w:rPr>
        <w:t xml:space="preserve"> boyunca:</w:t>
      </w:r>
    </w:p>
    <w:p w14:paraId="0000007A" w14:textId="77777777" w:rsidR="00067B04" w:rsidRDefault="00067B04">
      <w:pPr>
        <w:rPr>
          <w:rFonts w:asciiTheme="minorBidi" w:eastAsia="Arial" w:hAnsiTheme="minorBidi" w:cstheme="minorBidi"/>
          <w:sz w:val="22"/>
          <w:szCs w:val="22"/>
        </w:rPr>
      </w:pPr>
    </w:p>
    <w:p w14:paraId="2E209C3F" w14:textId="77777777" w:rsidR="00712345" w:rsidRPr="00FE5D32" w:rsidRDefault="00712345">
      <w:pPr>
        <w:rPr>
          <w:rFonts w:asciiTheme="minorBidi" w:eastAsia="Arial" w:hAnsiTheme="minorBidi" w:cstheme="minorBidi"/>
          <w:sz w:val="22"/>
          <w:szCs w:val="22"/>
        </w:rPr>
      </w:pPr>
    </w:p>
    <w:p w14:paraId="1C2B1249" w14:textId="77777777" w:rsidR="000035FE" w:rsidRPr="00FE5D32" w:rsidRDefault="000035FE" w:rsidP="00B475F2">
      <w:pPr>
        <w:numPr>
          <w:ilvl w:val="0"/>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b/>
          <w:color w:val="000000"/>
          <w:sz w:val="22"/>
          <w:szCs w:val="22"/>
          <w:highlight w:val="white"/>
          <w:lang w:val="tr-TR"/>
        </w:rPr>
        <w:t xml:space="preserve">… </w:t>
      </w:r>
      <w:r w:rsidRPr="00FE5D32">
        <w:rPr>
          <w:rFonts w:asciiTheme="minorBidi" w:hAnsiTheme="minorBidi" w:cstheme="minorBidi"/>
          <w:b/>
          <w:color w:val="000000"/>
          <w:sz w:val="22"/>
          <w:szCs w:val="22"/>
          <w:lang w:val="tr-TR"/>
        </w:rPr>
        <w:t xml:space="preserve">çocuğunuzun Koronavirüse/COVID-19’a yakalanmış olması muhtemel biri ile teması oldu mu? (geçerli olanların tümünü işaretleyin) </w:t>
      </w:r>
    </w:p>
    <w:p w14:paraId="0001E2D0"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Evet, testi pozitif olan biri</w:t>
      </w:r>
    </w:p>
    <w:p w14:paraId="6366EB06"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Evet, tıbbi tanısı olan, fakat test yapılmayan biri</w:t>
      </w:r>
    </w:p>
    <w:p w14:paraId="7E533E7D"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Evet, olası belirtilere sahip, fakat doktor tanısı olmayan biri</w:t>
      </w:r>
    </w:p>
    <w:p w14:paraId="4FBD8CA4" w14:textId="0CF11701" w:rsidR="0048179D"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Hayır, bildiğim kadarıyla olmadı</w:t>
      </w:r>
    </w:p>
    <w:p w14:paraId="52DCDF65" w14:textId="77777777" w:rsidR="0002657F" w:rsidRDefault="0002657F">
      <w:pPr>
        <w:rPr>
          <w:rFonts w:asciiTheme="minorBidi" w:eastAsia="Arial" w:hAnsiTheme="minorBidi" w:cstheme="minorBidi"/>
          <w:b/>
          <w:sz w:val="22"/>
          <w:szCs w:val="22"/>
          <w:highlight w:val="white"/>
        </w:rPr>
      </w:pPr>
    </w:p>
    <w:p w14:paraId="63577B43" w14:textId="77777777" w:rsidR="00712345" w:rsidRPr="00FE5D32" w:rsidRDefault="00712345">
      <w:pPr>
        <w:rPr>
          <w:rFonts w:asciiTheme="minorBidi" w:eastAsia="Arial" w:hAnsiTheme="minorBidi" w:cstheme="minorBidi"/>
          <w:b/>
          <w:sz w:val="22"/>
          <w:szCs w:val="22"/>
          <w:highlight w:val="white"/>
        </w:rPr>
      </w:pPr>
    </w:p>
    <w:p w14:paraId="04314989" w14:textId="286B9182" w:rsidR="000035FE" w:rsidRPr="00FE5D32" w:rsidRDefault="000035FE"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highlight w:val="white"/>
          <w:lang w:val="tr-TR"/>
        </w:rPr>
        <w:t xml:space="preserve">… </w:t>
      </w:r>
      <w:r w:rsidRPr="00FE5D32">
        <w:rPr>
          <w:rFonts w:asciiTheme="minorBidi" w:hAnsiTheme="minorBidi" w:cstheme="minorBidi"/>
          <w:b/>
          <w:sz w:val="22"/>
          <w:szCs w:val="22"/>
          <w:lang w:val="tr-TR"/>
        </w:rPr>
        <w:t>çocuğunuzun Koronavirüs/COVID-19 enfeksiyonu geçirdiğinden şüphelenildi mi?</w:t>
      </w:r>
    </w:p>
    <w:p w14:paraId="71DEB96D"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Evet, testi pozitif</w:t>
      </w:r>
    </w:p>
    <w:p w14:paraId="087C6E55"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Evet, tıbbi tanı var, fakat test yapılmadı</w:t>
      </w:r>
    </w:p>
    <w:p w14:paraId="28A15D5D"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Evet, bazı olası belirtileri var, fakat doktor tanısı yok</w:t>
      </w:r>
    </w:p>
    <w:p w14:paraId="51879240"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Bulgu veya belirti yok</w:t>
      </w:r>
    </w:p>
    <w:p w14:paraId="5CFD04A1" w14:textId="77777777" w:rsidR="00EE1C50" w:rsidRDefault="00EE1C50">
      <w:pPr>
        <w:rPr>
          <w:rFonts w:asciiTheme="minorBidi" w:eastAsia="Arial" w:hAnsiTheme="minorBidi" w:cstheme="minorBidi"/>
          <w:sz w:val="22"/>
          <w:szCs w:val="22"/>
        </w:rPr>
      </w:pPr>
    </w:p>
    <w:p w14:paraId="3416EDBC" w14:textId="77777777" w:rsidR="00712345" w:rsidRPr="00FE5D32" w:rsidRDefault="00712345">
      <w:pPr>
        <w:rPr>
          <w:rFonts w:asciiTheme="minorBidi" w:eastAsia="Arial" w:hAnsiTheme="minorBidi" w:cstheme="minorBidi"/>
          <w:sz w:val="22"/>
          <w:szCs w:val="22"/>
        </w:rPr>
      </w:pPr>
    </w:p>
    <w:p w14:paraId="14E31AE6" w14:textId="77777777" w:rsidR="000035FE" w:rsidRPr="00FE5D32" w:rsidRDefault="000035FE" w:rsidP="00B475F2">
      <w:pPr>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highlight w:val="white"/>
          <w:lang w:val="tr-TR"/>
        </w:rPr>
        <w:t xml:space="preserve">… </w:t>
      </w:r>
      <w:r w:rsidRPr="00FE5D32">
        <w:rPr>
          <w:rFonts w:asciiTheme="minorBidi" w:hAnsiTheme="minorBidi" w:cstheme="minorBidi"/>
          <w:b/>
          <w:sz w:val="22"/>
          <w:szCs w:val="22"/>
          <w:lang w:val="tr-TR"/>
        </w:rPr>
        <w:t>aşağıdaki belirtilerden herhangi biri çocuğunuzda var mıydı? (geçerli olanların tümünü işaretleyin)</w:t>
      </w:r>
    </w:p>
    <w:p w14:paraId="4A44C562"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Ateş</w:t>
      </w:r>
    </w:p>
    <w:p w14:paraId="4B552AA0"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Öksürük</w:t>
      </w:r>
    </w:p>
    <w:p w14:paraId="1D5116CA"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Nefes darlığı</w:t>
      </w:r>
    </w:p>
    <w:p w14:paraId="4AE414FB"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Boğaz ağrısı</w:t>
      </w:r>
    </w:p>
    <w:p w14:paraId="2B05B39B"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Bitkinlik</w:t>
      </w:r>
    </w:p>
    <w:p w14:paraId="14C813A8"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Tat veya koku kaybı</w:t>
      </w:r>
    </w:p>
    <w:p w14:paraId="5AA6DF68"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Göz enfeksiyonu</w:t>
      </w:r>
    </w:p>
    <w:p w14:paraId="4ED58EA5"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Diğer ____</w:t>
      </w:r>
    </w:p>
    <w:p w14:paraId="48458F15" w14:textId="77777777" w:rsidR="00EE1C50" w:rsidRDefault="00EE1C50" w:rsidP="00D30AC1">
      <w:pPr>
        <w:pBdr>
          <w:top w:val="nil"/>
          <w:left w:val="nil"/>
          <w:bottom w:val="nil"/>
          <w:right w:val="nil"/>
          <w:between w:val="nil"/>
        </w:pBdr>
        <w:ind w:left="1440"/>
        <w:rPr>
          <w:rFonts w:asciiTheme="minorBidi" w:eastAsia="Arial" w:hAnsiTheme="minorBidi" w:cstheme="minorBidi"/>
          <w:sz w:val="22"/>
          <w:szCs w:val="22"/>
        </w:rPr>
      </w:pPr>
    </w:p>
    <w:p w14:paraId="6EAB1EC2" w14:textId="77777777" w:rsidR="00712345" w:rsidRPr="00FE5D32" w:rsidRDefault="00712345" w:rsidP="00D30AC1">
      <w:pPr>
        <w:pBdr>
          <w:top w:val="nil"/>
          <w:left w:val="nil"/>
          <w:bottom w:val="nil"/>
          <w:right w:val="nil"/>
          <w:between w:val="nil"/>
        </w:pBdr>
        <w:ind w:left="1440"/>
        <w:rPr>
          <w:rFonts w:asciiTheme="minorBidi" w:eastAsia="Arial" w:hAnsiTheme="minorBidi" w:cstheme="minorBidi"/>
          <w:sz w:val="22"/>
          <w:szCs w:val="22"/>
        </w:rPr>
      </w:pPr>
    </w:p>
    <w:p w14:paraId="1F0EAB63" w14:textId="5A9EA1B6" w:rsidR="000035FE" w:rsidRPr="00FE5D32" w:rsidRDefault="000035FE"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highlight w:val="white"/>
          <w:lang w:val="tr-TR"/>
        </w:rPr>
        <w:t xml:space="preserve">… </w:t>
      </w:r>
      <w:r w:rsidRPr="00FE5D32">
        <w:rPr>
          <w:rFonts w:asciiTheme="minorBidi" w:hAnsiTheme="minorBidi" w:cstheme="minorBidi"/>
          <w:b/>
          <w:sz w:val="22"/>
          <w:szCs w:val="22"/>
          <w:lang w:val="tr-TR"/>
        </w:rPr>
        <w:t>çocuğunuzun ailesindeki herhangi biri Koronavirüs/COVID-19 teşhisi aldı mı?</w:t>
      </w:r>
    </w:p>
    <w:p w14:paraId="10D1ADC4"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Evet, bir hane üyesi</w:t>
      </w:r>
    </w:p>
    <w:p w14:paraId="5703DF8A"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Evet, hane üyesi olmayan biri</w:t>
      </w:r>
    </w:p>
    <w:p w14:paraId="4AA398D5"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ayır</w:t>
      </w:r>
    </w:p>
    <w:p w14:paraId="1ADDCF6A" w14:textId="77777777" w:rsidR="00446523" w:rsidRDefault="00446523">
      <w:pPr>
        <w:rPr>
          <w:rFonts w:asciiTheme="minorBidi" w:eastAsia="Arial" w:hAnsiTheme="minorBidi" w:cstheme="minorBidi"/>
          <w:sz w:val="22"/>
          <w:szCs w:val="22"/>
        </w:rPr>
      </w:pPr>
    </w:p>
    <w:p w14:paraId="35C7F409" w14:textId="77777777" w:rsidR="00712345" w:rsidRPr="00FE5D32" w:rsidRDefault="00712345">
      <w:pPr>
        <w:rPr>
          <w:rFonts w:asciiTheme="minorBidi" w:eastAsia="Arial" w:hAnsiTheme="minorBidi" w:cstheme="minorBidi"/>
          <w:sz w:val="22"/>
          <w:szCs w:val="22"/>
        </w:rPr>
      </w:pPr>
    </w:p>
    <w:p w14:paraId="035D3146" w14:textId="77777777" w:rsidR="000035FE" w:rsidRPr="00FE5D32" w:rsidRDefault="000035FE" w:rsidP="00B475F2">
      <w:pPr>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highlight w:val="white"/>
          <w:lang w:val="tr-TR"/>
        </w:rPr>
        <w:t xml:space="preserve">… </w:t>
      </w:r>
      <w:r w:rsidRPr="00FE5D32">
        <w:rPr>
          <w:rFonts w:asciiTheme="minorBidi" w:hAnsiTheme="minorBidi" w:cstheme="minorBidi"/>
          <w:b/>
          <w:sz w:val="22"/>
          <w:szCs w:val="22"/>
          <w:lang w:val="tr-TR"/>
        </w:rPr>
        <w:t>Koronavirüs/COVID-19 nedeniyle çocuğunuzun aile üyelerinin başına aşağıdakilerden herhangi biri geldi mi? (geçerli olanların tümünü işaretleyin)</w:t>
      </w:r>
    </w:p>
    <w:p w14:paraId="112A24DA"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Fiziksel olarak hastalanma</w:t>
      </w:r>
    </w:p>
    <w:p w14:paraId="18D4718D"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Hastaneye yatırılma</w:t>
      </w:r>
    </w:p>
    <w:p w14:paraId="2914E419"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Belirtiler nedeniyle kendini karantinaya alma</w:t>
      </w:r>
    </w:p>
    <w:p w14:paraId="217F5D90"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 xml:space="preserve">Belirtiler olmadan kendini karantinaya alma (örn. olası </w:t>
      </w:r>
      <w:r w:rsidRPr="00FE5D32">
        <w:rPr>
          <w:rFonts w:asciiTheme="minorBidi" w:hAnsiTheme="minorBidi" w:cstheme="minorBidi"/>
          <w:color w:val="000000"/>
          <w:sz w:val="22"/>
          <w:szCs w:val="22"/>
          <w:lang w:val="tr-TR"/>
        </w:rPr>
        <w:t xml:space="preserve">temas </w:t>
      </w:r>
      <w:r w:rsidRPr="00FE5D32">
        <w:rPr>
          <w:rFonts w:asciiTheme="minorBidi" w:hAnsiTheme="minorBidi" w:cstheme="minorBidi"/>
          <w:color w:val="000000"/>
          <w:sz w:val="22"/>
          <w:szCs w:val="22"/>
        </w:rPr>
        <w:t>nedeniyle)</w:t>
      </w:r>
    </w:p>
    <w:p w14:paraId="2E3525EB"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hAnsiTheme="minorBidi" w:cstheme="minorBidi"/>
          <w:color w:val="000000"/>
          <w:sz w:val="22"/>
          <w:szCs w:val="22"/>
        </w:rPr>
        <w:t>İşini kaybetme veya işten çıkarılma</w:t>
      </w:r>
    </w:p>
    <w:p w14:paraId="47FC8296"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iCs/>
          <w:color w:val="000000"/>
          <w:sz w:val="22"/>
          <w:szCs w:val="22"/>
        </w:rPr>
      </w:pPr>
      <w:r w:rsidRPr="00FE5D32">
        <w:rPr>
          <w:rFonts w:asciiTheme="minorBidi" w:hAnsiTheme="minorBidi" w:cstheme="minorBidi"/>
          <w:iCs/>
          <w:color w:val="000000"/>
          <w:sz w:val="22"/>
          <w:szCs w:val="22"/>
        </w:rPr>
        <w:t>Para kazanma kabiliyetinde azalma</w:t>
      </w:r>
    </w:p>
    <w:p w14:paraId="3D2A82A5"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highlight w:val="white"/>
        </w:rPr>
      </w:pPr>
      <w:r w:rsidRPr="00FE5D32">
        <w:rPr>
          <w:rFonts w:asciiTheme="minorBidi" w:hAnsiTheme="minorBidi" w:cstheme="minorBidi"/>
          <w:color w:val="000000"/>
          <w:sz w:val="22"/>
          <w:szCs w:val="22"/>
        </w:rPr>
        <w:t>Vefat</w:t>
      </w:r>
    </w:p>
    <w:p w14:paraId="22E2B8BA"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highlight w:val="white"/>
        </w:rPr>
      </w:pPr>
      <w:r w:rsidRPr="00FE5D32">
        <w:rPr>
          <w:rFonts w:asciiTheme="minorBidi" w:hAnsiTheme="minorBidi" w:cstheme="minorBidi"/>
          <w:color w:val="000000"/>
          <w:sz w:val="22"/>
          <w:szCs w:val="22"/>
        </w:rPr>
        <w:t>Yukarıdakilerin hiçbiri</w:t>
      </w:r>
    </w:p>
    <w:p w14:paraId="18612F12" w14:textId="77777777" w:rsidR="00712345" w:rsidRPr="00FE5D32" w:rsidRDefault="00712345" w:rsidP="000035FE">
      <w:pPr>
        <w:spacing w:before="5"/>
        <w:rPr>
          <w:rFonts w:asciiTheme="minorBidi" w:eastAsia="Arial" w:hAnsiTheme="minorBidi" w:cstheme="minorBidi"/>
          <w:sz w:val="22"/>
          <w:szCs w:val="22"/>
        </w:rPr>
      </w:pPr>
    </w:p>
    <w:p w14:paraId="10C28BA2" w14:textId="77777777" w:rsidR="000035FE" w:rsidRDefault="000035FE" w:rsidP="000035FE">
      <w:pPr>
        <w:spacing w:before="5"/>
        <w:rPr>
          <w:rFonts w:asciiTheme="minorBidi" w:hAnsiTheme="minorBidi" w:cstheme="minorBidi"/>
          <w:b/>
          <w:sz w:val="22"/>
          <w:szCs w:val="22"/>
          <w:lang w:val="tr-TR"/>
        </w:rPr>
      </w:pPr>
      <w:r w:rsidRPr="00FE5D32">
        <w:rPr>
          <w:rFonts w:asciiTheme="minorBidi" w:hAnsiTheme="minorBidi" w:cstheme="minorBidi"/>
          <w:b/>
          <w:sz w:val="22"/>
          <w:szCs w:val="22"/>
          <w:u w:val="single"/>
          <w:lang w:val="tr-TR"/>
        </w:rPr>
        <w:lastRenderedPageBreak/>
        <w:t>GEÇTİĞİMİZ İKİ HAFTA</w:t>
      </w:r>
      <w:r w:rsidRPr="00FE5D32">
        <w:rPr>
          <w:rFonts w:asciiTheme="minorBidi" w:hAnsiTheme="minorBidi" w:cstheme="minorBidi"/>
          <w:b/>
          <w:sz w:val="22"/>
          <w:szCs w:val="22"/>
          <w:lang w:val="tr-TR"/>
        </w:rPr>
        <w:t xml:space="preserve"> boyunca, çocuğunuz </w:t>
      </w:r>
      <w:r w:rsidRPr="00FE5D32">
        <w:rPr>
          <w:rFonts w:asciiTheme="minorBidi" w:hAnsiTheme="minorBidi" w:cstheme="minorBidi"/>
          <w:b/>
          <w:iCs/>
          <w:sz w:val="22"/>
          <w:szCs w:val="22"/>
          <w:lang w:val="tr-TR"/>
        </w:rPr>
        <w:t>aşağıdakiler</w:t>
      </w:r>
      <w:r w:rsidRPr="00FE5D32">
        <w:rPr>
          <w:rFonts w:asciiTheme="minorBidi" w:hAnsiTheme="minorBidi" w:cstheme="minorBidi"/>
          <w:b/>
          <w:i/>
          <w:sz w:val="22"/>
          <w:szCs w:val="22"/>
          <w:lang w:val="tr-TR"/>
        </w:rPr>
        <w:t xml:space="preserve"> </w:t>
      </w:r>
      <w:r w:rsidRPr="00FE5D32">
        <w:rPr>
          <w:rFonts w:asciiTheme="minorBidi" w:hAnsiTheme="minorBidi" w:cstheme="minorBidi"/>
          <w:b/>
          <w:sz w:val="22"/>
          <w:szCs w:val="22"/>
          <w:lang w:val="tr-TR"/>
        </w:rPr>
        <w:t>hakkında ne kadar endişeliydi:</w:t>
      </w:r>
    </w:p>
    <w:p w14:paraId="52E9C4FA" w14:textId="77777777" w:rsidR="00712345" w:rsidRPr="00FE5D32" w:rsidRDefault="00712345" w:rsidP="000035FE">
      <w:pPr>
        <w:spacing w:before="5"/>
        <w:rPr>
          <w:rFonts w:asciiTheme="minorBidi" w:hAnsiTheme="minorBidi" w:cstheme="minorBidi"/>
          <w:b/>
          <w:sz w:val="22"/>
          <w:szCs w:val="22"/>
          <w:lang w:val="tr-TR"/>
        </w:rPr>
      </w:pPr>
    </w:p>
    <w:p w14:paraId="17342241" w14:textId="0938DC34" w:rsidR="000035FE" w:rsidRPr="00FE5D32" w:rsidRDefault="000035FE" w:rsidP="00B475F2">
      <w:pPr>
        <w:pStyle w:val="ListParagraph"/>
        <w:numPr>
          <w:ilvl w:val="0"/>
          <w:numId w:val="2"/>
        </w:numPr>
        <w:pBdr>
          <w:top w:val="nil"/>
          <w:left w:val="nil"/>
          <w:bottom w:val="nil"/>
          <w:right w:val="nil"/>
          <w:between w:val="nil"/>
        </w:pBdr>
        <w:spacing w:before="149"/>
        <w:rPr>
          <w:rFonts w:asciiTheme="minorBidi" w:hAnsiTheme="minorBidi" w:cstheme="minorBidi"/>
          <w:sz w:val="22"/>
          <w:szCs w:val="22"/>
          <w:lang w:val="tr-TR"/>
        </w:rPr>
      </w:pPr>
      <w:r w:rsidRPr="00FE5D32">
        <w:rPr>
          <w:rFonts w:asciiTheme="minorBidi" w:hAnsiTheme="minorBidi" w:cstheme="minorBidi"/>
          <w:b/>
          <w:sz w:val="22"/>
          <w:szCs w:val="22"/>
          <w:lang w:val="tr-TR"/>
        </w:rPr>
        <w:t>Enfekte olmak…?</w:t>
      </w:r>
    </w:p>
    <w:p w14:paraId="4612CB77"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5A146261"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5B0F0E62"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6BA7BC10"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1CE69253"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54882BD4" w14:textId="77777777" w:rsidR="000035FE" w:rsidRDefault="000035FE" w:rsidP="000035FE">
      <w:pPr>
        <w:pBdr>
          <w:top w:val="nil"/>
          <w:left w:val="nil"/>
          <w:bottom w:val="nil"/>
          <w:right w:val="nil"/>
          <w:between w:val="nil"/>
        </w:pBdr>
        <w:ind w:left="1440"/>
        <w:rPr>
          <w:rFonts w:asciiTheme="minorBidi" w:hAnsiTheme="minorBidi" w:cstheme="minorBidi"/>
          <w:color w:val="000000"/>
          <w:sz w:val="22"/>
          <w:szCs w:val="22"/>
          <w:lang w:val="tr-TR"/>
        </w:rPr>
      </w:pPr>
    </w:p>
    <w:p w14:paraId="34407922" w14:textId="77777777" w:rsidR="00712345" w:rsidRPr="00FE5D32" w:rsidRDefault="00712345" w:rsidP="000035FE">
      <w:pPr>
        <w:pBdr>
          <w:top w:val="nil"/>
          <w:left w:val="nil"/>
          <w:bottom w:val="nil"/>
          <w:right w:val="nil"/>
          <w:between w:val="nil"/>
        </w:pBdr>
        <w:ind w:left="1440"/>
        <w:rPr>
          <w:rFonts w:asciiTheme="minorBidi" w:hAnsiTheme="minorBidi" w:cstheme="minorBidi"/>
          <w:color w:val="000000"/>
          <w:sz w:val="22"/>
          <w:szCs w:val="22"/>
          <w:lang w:val="tr-TR"/>
        </w:rPr>
      </w:pPr>
    </w:p>
    <w:p w14:paraId="07064E45" w14:textId="77777777" w:rsidR="000035FE" w:rsidRPr="00FE5D32" w:rsidRDefault="000035FE" w:rsidP="00B475F2">
      <w:pPr>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Arkadaşlar veya ailenin enfekte olması…?</w:t>
      </w:r>
    </w:p>
    <w:p w14:paraId="17F54FE9"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390762E1"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6B692548"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3BC8294D"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08E54944"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5F386475" w14:textId="77777777" w:rsidR="000035FE" w:rsidRDefault="000035FE" w:rsidP="000035FE">
      <w:pPr>
        <w:rPr>
          <w:rFonts w:asciiTheme="minorBidi" w:hAnsiTheme="minorBidi" w:cstheme="minorBidi"/>
          <w:sz w:val="22"/>
          <w:szCs w:val="22"/>
          <w:lang w:val="tr-TR"/>
        </w:rPr>
      </w:pPr>
    </w:p>
    <w:p w14:paraId="22BC7E28" w14:textId="77777777" w:rsidR="00712345" w:rsidRPr="00FE5D32" w:rsidRDefault="00712345" w:rsidP="000035FE">
      <w:pPr>
        <w:rPr>
          <w:rFonts w:asciiTheme="minorBidi" w:hAnsiTheme="minorBidi" w:cstheme="minorBidi"/>
          <w:sz w:val="22"/>
          <w:szCs w:val="22"/>
          <w:lang w:val="tr-TR"/>
        </w:rPr>
      </w:pPr>
    </w:p>
    <w:p w14:paraId="1172C389" w14:textId="77777777" w:rsidR="000035FE" w:rsidRPr="00FE5D32" w:rsidRDefault="000035FE" w:rsidP="00B475F2">
      <w:pPr>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i/>
          <w:sz w:val="22"/>
          <w:szCs w:val="22"/>
          <w:lang w:val="tr-TR"/>
        </w:rPr>
        <w:t>Fiziksel sağlığının</w:t>
      </w:r>
      <w:r w:rsidRPr="00FE5D32">
        <w:rPr>
          <w:rFonts w:asciiTheme="minorBidi" w:hAnsiTheme="minorBidi" w:cstheme="minorBidi"/>
          <w:b/>
          <w:sz w:val="22"/>
          <w:szCs w:val="22"/>
          <w:lang w:val="tr-TR"/>
        </w:rPr>
        <w:t xml:space="preserve"> Koronavirüsten/COVID-19'dan etkilenmesi...?</w:t>
      </w:r>
    </w:p>
    <w:p w14:paraId="7AC408E0"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w:t>
      </w:r>
    </w:p>
    <w:p w14:paraId="4D957CB9"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7ADEAF14"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4BEF855B"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3EDBCDE6"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1176C23B" w14:textId="77777777" w:rsidR="000035FE" w:rsidRDefault="000035FE" w:rsidP="000035FE">
      <w:pPr>
        <w:rPr>
          <w:rFonts w:asciiTheme="minorBidi" w:hAnsiTheme="minorBidi" w:cstheme="minorBidi"/>
          <w:sz w:val="22"/>
          <w:szCs w:val="22"/>
          <w:lang w:val="tr-TR"/>
        </w:rPr>
      </w:pPr>
    </w:p>
    <w:p w14:paraId="5E920451" w14:textId="77777777" w:rsidR="00712345" w:rsidRPr="00FE5D32" w:rsidRDefault="00712345" w:rsidP="000035FE">
      <w:pPr>
        <w:rPr>
          <w:rFonts w:asciiTheme="minorBidi" w:hAnsiTheme="minorBidi" w:cstheme="minorBidi"/>
          <w:sz w:val="22"/>
          <w:szCs w:val="22"/>
          <w:lang w:val="tr-TR"/>
        </w:rPr>
      </w:pPr>
    </w:p>
    <w:p w14:paraId="14060476" w14:textId="77777777" w:rsidR="000035FE" w:rsidRPr="00FE5D32" w:rsidRDefault="000035FE" w:rsidP="00B475F2">
      <w:pPr>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i/>
          <w:sz w:val="22"/>
          <w:szCs w:val="22"/>
          <w:lang w:val="tr-TR"/>
        </w:rPr>
        <w:t>Ruhsal/duygusal sağlığının</w:t>
      </w:r>
      <w:r w:rsidRPr="00FE5D32">
        <w:rPr>
          <w:rFonts w:asciiTheme="minorBidi" w:hAnsiTheme="minorBidi" w:cstheme="minorBidi"/>
          <w:b/>
          <w:sz w:val="22"/>
          <w:szCs w:val="22"/>
          <w:lang w:val="tr-TR"/>
        </w:rPr>
        <w:t xml:space="preserve"> Koronavirüsten/COVID-19'dan etkilenmesi...?</w:t>
      </w:r>
    </w:p>
    <w:p w14:paraId="45E5F118"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215EF179"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52627AEF"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271303B5"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1F820B46"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02FDE0A1" w14:textId="77777777" w:rsidR="00B14DC5" w:rsidRPr="00FE5D32" w:rsidRDefault="00B14DC5">
      <w:pPr>
        <w:ind w:left="720" w:hanging="720"/>
        <w:rPr>
          <w:rFonts w:asciiTheme="minorBidi" w:hAnsiTheme="minorBidi" w:cstheme="minorBidi"/>
          <w:sz w:val="22"/>
          <w:szCs w:val="22"/>
        </w:rPr>
      </w:pPr>
    </w:p>
    <w:p w14:paraId="1F97BE12" w14:textId="33C0D795" w:rsidR="000035FE" w:rsidRPr="00FE5D32" w:rsidRDefault="000035FE"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Çocuğunuz Koronavirüs/COVID-19 hakkında ne kadar soru soruyor, okuyor vaya konuşuyor?</w:t>
      </w:r>
    </w:p>
    <w:p w14:paraId="1B636B31"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5014088C"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Nadiren</w:t>
      </w:r>
    </w:p>
    <w:p w14:paraId="2B98C338"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Bazen</w:t>
      </w:r>
    </w:p>
    <w:p w14:paraId="1E860573"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ık sık</w:t>
      </w:r>
    </w:p>
    <w:p w14:paraId="168BD8E8" w14:textId="77777777" w:rsidR="000035FE" w:rsidRDefault="000035FE"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ğu zaman</w:t>
      </w:r>
    </w:p>
    <w:p w14:paraId="6D367E23" w14:textId="77777777" w:rsidR="00712345" w:rsidRPr="00FE5D32" w:rsidRDefault="00712345" w:rsidP="00712345">
      <w:pPr>
        <w:pBdr>
          <w:top w:val="nil"/>
          <w:left w:val="nil"/>
          <w:bottom w:val="nil"/>
          <w:right w:val="nil"/>
          <w:between w:val="nil"/>
        </w:pBdr>
        <w:ind w:left="1440"/>
        <w:rPr>
          <w:rFonts w:asciiTheme="minorBidi" w:hAnsiTheme="minorBidi" w:cstheme="minorBidi"/>
          <w:color w:val="000000"/>
          <w:sz w:val="22"/>
          <w:szCs w:val="22"/>
          <w:lang w:val="tr-TR"/>
        </w:rPr>
      </w:pPr>
    </w:p>
    <w:p w14:paraId="44FC507D" w14:textId="77777777" w:rsidR="00EA2783" w:rsidRPr="00FE5D32" w:rsidRDefault="00EA2783" w:rsidP="00BB37E6">
      <w:pPr>
        <w:pBdr>
          <w:top w:val="nil"/>
          <w:left w:val="nil"/>
          <w:bottom w:val="nil"/>
          <w:right w:val="nil"/>
          <w:between w:val="nil"/>
        </w:pBdr>
        <w:rPr>
          <w:rFonts w:asciiTheme="minorBidi" w:eastAsia="Arial" w:hAnsiTheme="minorBidi" w:cstheme="minorBidi"/>
          <w:sz w:val="22"/>
          <w:szCs w:val="22"/>
        </w:rPr>
      </w:pPr>
    </w:p>
    <w:p w14:paraId="79DB17DE" w14:textId="4375B899" w:rsidR="000035FE" w:rsidRPr="00FE5D32" w:rsidRDefault="000035FE" w:rsidP="00B475F2">
      <w:pPr>
        <w:pStyle w:val="ListParagraph"/>
        <w:numPr>
          <w:ilvl w:val="0"/>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Bölgenizdeki Koronavirüs/COVID-19 krizi çocuğunuzun yaşamında olumlu değişikliklere yol açtı mı?</w:t>
      </w:r>
    </w:p>
    <w:p w14:paraId="652F8E8A"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Hiç</w:t>
      </w:r>
    </w:p>
    <w:p w14:paraId="6C7C3DBD"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sz w:val="22"/>
          <w:szCs w:val="22"/>
          <w:lang w:val="tr-TR"/>
        </w:rPr>
        <w:t>Sadece birkaç</w:t>
      </w:r>
    </w:p>
    <w:p w14:paraId="7559744B" w14:textId="77777777" w:rsidR="000035FE" w:rsidRPr="00FE5D32" w:rsidRDefault="000035FE" w:rsidP="00B475F2">
      <w:pPr>
        <w:numPr>
          <w:ilvl w:val="1"/>
          <w:numId w:val="2"/>
        </w:numPr>
        <w:pBdr>
          <w:top w:val="nil"/>
          <w:left w:val="nil"/>
          <w:bottom w:val="nil"/>
          <w:right w:val="nil"/>
          <w:between w:val="nil"/>
        </w:pBdr>
        <w:rPr>
          <w:rFonts w:asciiTheme="minorBidi" w:hAnsiTheme="minorBidi" w:cstheme="minorBidi"/>
          <w:iCs/>
          <w:sz w:val="22"/>
          <w:szCs w:val="22"/>
          <w:lang w:val="tr-TR"/>
        </w:rPr>
      </w:pPr>
      <w:r w:rsidRPr="00FE5D32">
        <w:rPr>
          <w:rFonts w:asciiTheme="minorBidi" w:hAnsiTheme="minorBidi" w:cstheme="minorBidi"/>
          <w:iCs/>
          <w:sz w:val="22"/>
          <w:szCs w:val="22"/>
          <w:lang w:val="tr-TR"/>
        </w:rPr>
        <w:t>Epey</w:t>
      </w:r>
    </w:p>
    <w:p w14:paraId="03CF4C06" w14:textId="77777777" w:rsidR="000035FE" w:rsidRPr="00FE5D32" w:rsidRDefault="000035FE" w:rsidP="000035FE">
      <w:pPr>
        <w:pBdr>
          <w:top w:val="nil"/>
          <w:left w:val="nil"/>
          <w:bottom w:val="nil"/>
          <w:right w:val="nil"/>
          <w:between w:val="nil"/>
        </w:pBdr>
        <w:ind w:left="1440"/>
        <w:rPr>
          <w:rFonts w:asciiTheme="minorBidi" w:hAnsiTheme="minorBidi" w:cstheme="minorBidi"/>
          <w:sz w:val="22"/>
          <w:szCs w:val="22"/>
          <w:highlight w:val="white"/>
          <w:lang w:val="tr-TR"/>
        </w:rPr>
      </w:pPr>
    </w:p>
    <w:p w14:paraId="42A42F83" w14:textId="77777777" w:rsidR="000035FE" w:rsidRPr="00FE5D32" w:rsidRDefault="000035FE" w:rsidP="00B475F2">
      <w:pPr>
        <w:pStyle w:val="ListParagraph"/>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b/>
          <w:color w:val="000000"/>
          <w:sz w:val="22"/>
          <w:szCs w:val="22"/>
          <w:highlight w:val="white"/>
          <w:lang w:val="tr-TR"/>
        </w:rPr>
        <w:t xml:space="preserve">Eğer </w:t>
      </w:r>
      <w:r w:rsidRPr="00FE5D32">
        <w:rPr>
          <w:rFonts w:asciiTheme="minorBidi" w:hAnsiTheme="minorBidi" w:cstheme="minorBidi"/>
          <w:b/>
          <w:color w:val="000000"/>
          <w:sz w:val="22"/>
          <w:szCs w:val="22"/>
          <w:lang w:val="tr-TR"/>
        </w:rPr>
        <w:t>26. soruya b veya c yanıtını verdiyseniz, lütfen belirtiniz:</w:t>
      </w:r>
      <w:r w:rsidRPr="00FE5D32">
        <w:rPr>
          <w:rFonts w:asciiTheme="minorBidi" w:hAnsiTheme="minorBidi" w:cstheme="minorBidi"/>
          <w:b/>
          <w:color w:val="000000"/>
          <w:sz w:val="22"/>
          <w:szCs w:val="22"/>
          <w:highlight w:val="white"/>
          <w:lang w:val="tr-TR"/>
        </w:rPr>
        <w:t xml:space="preserve"> ____</w:t>
      </w:r>
    </w:p>
    <w:p w14:paraId="7E63E3F8" w14:textId="77777777" w:rsidR="000035FE" w:rsidRPr="00FE5D32" w:rsidRDefault="000035FE" w:rsidP="000035FE">
      <w:pPr>
        <w:pStyle w:val="ListParagraph"/>
        <w:pBdr>
          <w:top w:val="nil"/>
          <w:left w:val="nil"/>
          <w:bottom w:val="nil"/>
          <w:right w:val="nil"/>
          <w:between w:val="nil"/>
        </w:pBdr>
        <w:ind w:left="1920"/>
        <w:rPr>
          <w:rFonts w:asciiTheme="minorBidi" w:hAnsiTheme="minorBidi" w:cstheme="minorBidi"/>
          <w:color w:val="000000"/>
          <w:sz w:val="22"/>
          <w:szCs w:val="22"/>
          <w:lang w:val="tr-TR"/>
        </w:rPr>
      </w:pPr>
    </w:p>
    <w:p w14:paraId="3376250C" w14:textId="77777777" w:rsidR="000035FE" w:rsidRPr="00712345" w:rsidRDefault="000035FE" w:rsidP="000035FE">
      <w:pPr>
        <w:rPr>
          <w:rFonts w:asciiTheme="minorBidi" w:hAnsiTheme="minorBidi" w:cstheme="minorBidi"/>
          <w:b/>
          <w:sz w:val="28"/>
          <w:szCs w:val="28"/>
          <w:lang w:val="tr-TR"/>
        </w:rPr>
      </w:pPr>
      <w:r w:rsidRPr="00712345">
        <w:rPr>
          <w:rFonts w:asciiTheme="minorBidi" w:hAnsiTheme="minorBidi" w:cstheme="minorBidi"/>
          <w:b/>
          <w:sz w:val="28"/>
          <w:szCs w:val="28"/>
          <w:lang w:val="tr-TR"/>
        </w:rPr>
        <w:lastRenderedPageBreak/>
        <w:t>GEÇTİĞİMİZ İKİ HAFTA İÇİNDE KORONAVİRÜS/COVID-19 KRİZİ NEDENİYLE GERÇEKLEŞEN YAŞAM DEĞİŞİKLİKLERİ</w:t>
      </w:r>
    </w:p>
    <w:p w14:paraId="56780B82" w14:textId="77777777" w:rsidR="000035FE" w:rsidRPr="00FE5D32" w:rsidRDefault="000035FE" w:rsidP="000035FE">
      <w:pPr>
        <w:rPr>
          <w:rFonts w:asciiTheme="minorBidi" w:hAnsiTheme="minorBidi" w:cstheme="minorBidi"/>
          <w:sz w:val="22"/>
          <w:szCs w:val="22"/>
          <w:lang w:val="tr-TR"/>
        </w:rPr>
      </w:pPr>
    </w:p>
    <w:p w14:paraId="000000CB" w14:textId="222D1828" w:rsidR="00067B04" w:rsidRDefault="000035FE" w:rsidP="000035FE">
      <w:pPr>
        <w:spacing w:before="5"/>
        <w:rPr>
          <w:rFonts w:asciiTheme="minorBidi" w:hAnsiTheme="minorBidi" w:cstheme="minorBidi"/>
          <w:b/>
          <w:sz w:val="22"/>
          <w:szCs w:val="22"/>
          <w:lang w:val="tr-TR"/>
        </w:rPr>
      </w:pPr>
      <w:r w:rsidRPr="00FE5D32">
        <w:rPr>
          <w:rFonts w:asciiTheme="minorBidi" w:hAnsiTheme="minorBidi" w:cstheme="minorBidi"/>
          <w:b/>
          <w:sz w:val="22"/>
          <w:szCs w:val="22"/>
          <w:u w:val="single"/>
          <w:lang w:val="tr-TR"/>
        </w:rPr>
        <w:t>GEÇTİĞİMİZ İKİ HAFTA</w:t>
      </w:r>
      <w:r w:rsidRPr="00FE5D32">
        <w:rPr>
          <w:rFonts w:asciiTheme="minorBidi" w:hAnsiTheme="minorBidi" w:cstheme="minorBidi"/>
          <w:b/>
          <w:sz w:val="22"/>
          <w:szCs w:val="22"/>
          <w:lang w:val="tr-TR"/>
        </w:rPr>
        <w:t xml:space="preserve"> boyunca:</w:t>
      </w:r>
    </w:p>
    <w:p w14:paraId="7D58330E" w14:textId="77777777" w:rsidR="00712345" w:rsidRPr="00FE5D32" w:rsidRDefault="00712345" w:rsidP="000035FE">
      <w:pPr>
        <w:spacing w:before="5"/>
        <w:rPr>
          <w:rFonts w:asciiTheme="minorBidi" w:hAnsiTheme="minorBidi" w:cstheme="minorBidi"/>
          <w:b/>
          <w:sz w:val="22"/>
          <w:szCs w:val="22"/>
          <w:lang w:val="tr-TR"/>
        </w:rPr>
      </w:pPr>
    </w:p>
    <w:p w14:paraId="10702770" w14:textId="41063393" w:rsidR="000035FE" w:rsidRPr="00FE5D32" w:rsidRDefault="000035FE"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xml:space="preserve">çocuğunuzun okul binası kapatıldı mı? </w:t>
      </w:r>
      <w:r w:rsidRPr="00FE5D32">
        <w:rPr>
          <w:rFonts w:asciiTheme="minorBidi" w:hAnsiTheme="minorBidi" w:cstheme="minorBidi"/>
          <w:sz w:val="22"/>
          <w:szCs w:val="22"/>
          <w:lang w:val="tr-TR"/>
        </w:rPr>
        <w:t>E / H</w:t>
      </w:r>
    </w:p>
    <w:p w14:paraId="39A5BEC4" w14:textId="77777777" w:rsidR="000035FE" w:rsidRPr="00FE5D32" w:rsidRDefault="000035FE" w:rsidP="00B475F2">
      <w:pPr>
        <w:numPr>
          <w:ilvl w:val="1"/>
          <w:numId w:val="1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Hayır ise,</w:t>
      </w:r>
    </w:p>
    <w:p w14:paraId="26943F32" w14:textId="77777777" w:rsidR="000035FE" w:rsidRPr="00FE5D32" w:rsidRDefault="000035FE" w:rsidP="00B475F2">
      <w:pPr>
        <w:numPr>
          <w:ilvl w:val="2"/>
          <w:numId w:val="13"/>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Dersler (olağan şekilde) devam ediyor mu? E / H</w:t>
      </w:r>
    </w:p>
    <w:p w14:paraId="20491A69" w14:textId="77777777" w:rsidR="000035FE" w:rsidRPr="00FE5D32" w:rsidRDefault="000035FE" w:rsidP="00B475F2">
      <w:pPr>
        <w:numPr>
          <w:ilvl w:val="2"/>
          <w:numId w:val="13"/>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Derslere şahsen katılıyor mu? E / H</w:t>
      </w:r>
    </w:p>
    <w:p w14:paraId="2F86FF4B" w14:textId="77777777" w:rsidR="000035FE" w:rsidRPr="00FE5D32" w:rsidRDefault="000035FE" w:rsidP="000035FE">
      <w:pPr>
        <w:pBdr>
          <w:top w:val="nil"/>
          <w:left w:val="nil"/>
          <w:bottom w:val="nil"/>
          <w:right w:val="nil"/>
          <w:between w:val="nil"/>
        </w:pBdr>
        <w:ind w:left="2160"/>
        <w:rPr>
          <w:rFonts w:asciiTheme="minorBidi" w:hAnsiTheme="minorBidi" w:cstheme="minorBidi"/>
          <w:color w:val="000000"/>
          <w:sz w:val="22"/>
          <w:szCs w:val="22"/>
          <w:lang w:val="tr-TR"/>
        </w:rPr>
      </w:pPr>
    </w:p>
    <w:p w14:paraId="68FCAF38" w14:textId="77777777" w:rsidR="000035FE" w:rsidRPr="00FE5D32" w:rsidRDefault="000035FE" w:rsidP="00B475F2">
      <w:pPr>
        <w:numPr>
          <w:ilvl w:val="1"/>
          <w:numId w:val="12"/>
        </w:numPr>
        <w:pBdr>
          <w:top w:val="nil"/>
          <w:left w:val="nil"/>
          <w:bottom w:val="nil"/>
          <w:right w:val="nil"/>
          <w:between w:val="nil"/>
        </w:pBdr>
        <w:rPr>
          <w:rFonts w:asciiTheme="minorBidi" w:hAnsiTheme="minorBidi" w:cstheme="minorBidi"/>
          <w:sz w:val="22"/>
          <w:szCs w:val="22"/>
          <w:lang w:val="tr-TR"/>
        </w:rPr>
      </w:pPr>
      <w:r w:rsidRPr="00FE5D32">
        <w:rPr>
          <w:rFonts w:asciiTheme="minorBidi" w:hAnsiTheme="minorBidi" w:cstheme="minorBidi"/>
          <w:b/>
          <w:sz w:val="22"/>
          <w:szCs w:val="22"/>
          <w:lang w:val="tr-TR"/>
        </w:rPr>
        <w:t>Evet ise,</w:t>
      </w:r>
    </w:p>
    <w:p w14:paraId="40DAE26B" w14:textId="77777777" w:rsidR="000035FE" w:rsidRPr="00FE5D32" w:rsidRDefault="000035FE" w:rsidP="00B475F2">
      <w:pPr>
        <w:numPr>
          <w:ilvl w:val="2"/>
          <w:numId w:val="11"/>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Dersler çevrimiçi (online) olarak devam ediyor mu? E / H</w:t>
      </w:r>
    </w:p>
    <w:p w14:paraId="282CEC01" w14:textId="77777777" w:rsidR="000035FE" w:rsidRPr="00FE5D32" w:rsidRDefault="000035FE" w:rsidP="00B475F2">
      <w:pPr>
        <w:numPr>
          <w:ilvl w:val="2"/>
          <w:numId w:val="11"/>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İnternete ve bilgisayara kolay erişimi var mı? E / H</w:t>
      </w:r>
    </w:p>
    <w:p w14:paraId="28B0CB70" w14:textId="77777777" w:rsidR="00FF061A" w:rsidRDefault="000035FE" w:rsidP="00B475F2">
      <w:pPr>
        <w:numPr>
          <w:ilvl w:val="2"/>
          <w:numId w:val="11"/>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Tamamlaması gereken ödevler var mı? E / H</w:t>
      </w:r>
    </w:p>
    <w:p w14:paraId="1E4E69D5" w14:textId="77777777" w:rsidR="00712345" w:rsidRPr="00FE5D32" w:rsidRDefault="00712345" w:rsidP="00712345">
      <w:pPr>
        <w:pBdr>
          <w:top w:val="nil"/>
          <w:left w:val="nil"/>
          <w:bottom w:val="nil"/>
          <w:right w:val="nil"/>
          <w:between w:val="nil"/>
        </w:pBdr>
        <w:ind w:left="2160"/>
        <w:rPr>
          <w:rFonts w:asciiTheme="minorBidi" w:hAnsiTheme="minorBidi" w:cstheme="minorBidi"/>
          <w:color w:val="000000"/>
          <w:sz w:val="22"/>
          <w:szCs w:val="22"/>
          <w:lang w:val="tr-TR"/>
        </w:rPr>
      </w:pPr>
    </w:p>
    <w:p w14:paraId="43BA021A" w14:textId="77777777" w:rsidR="00FF061A" w:rsidRPr="00FE5D32" w:rsidRDefault="00FF061A" w:rsidP="00FF061A">
      <w:pPr>
        <w:pBdr>
          <w:top w:val="nil"/>
          <w:left w:val="nil"/>
          <w:bottom w:val="nil"/>
          <w:right w:val="nil"/>
          <w:between w:val="nil"/>
        </w:pBdr>
        <w:rPr>
          <w:rFonts w:asciiTheme="minorBidi" w:eastAsia="Arial" w:hAnsiTheme="minorBidi" w:cstheme="minorBidi"/>
          <w:b/>
          <w:sz w:val="22"/>
          <w:szCs w:val="22"/>
          <w:lang w:val="tr-TR"/>
        </w:rPr>
      </w:pPr>
    </w:p>
    <w:p w14:paraId="6A0A02D4" w14:textId="6AFFDC50" w:rsidR="00FF061A" w:rsidRPr="00FE5D32" w:rsidRDefault="00FF061A"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çocuğunuz evinizin dışından kaç kişiyle yüz yüze görüştü?____</w:t>
      </w:r>
    </w:p>
    <w:p w14:paraId="3FBFDAEE" w14:textId="77777777" w:rsidR="00067B04" w:rsidRPr="00FE5D32" w:rsidRDefault="00067B04">
      <w:pPr>
        <w:rPr>
          <w:rFonts w:asciiTheme="minorBidi" w:eastAsia="Arial" w:hAnsiTheme="minorBidi" w:cstheme="minorBidi"/>
          <w:sz w:val="22"/>
          <w:szCs w:val="22"/>
          <w:lang w:val="tr-TR"/>
        </w:rPr>
      </w:pPr>
    </w:p>
    <w:p w14:paraId="78C777BB" w14:textId="26551336" w:rsidR="00FC77E2" w:rsidRPr="00FE5D32" w:rsidRDefault="00FC77E2">
      <w:pPr>
        <w:rPr>
          <w:rFonts w:asciiTheme="minorBidi" w:eastAsia="Arial" w:hAnsiTheme="minorBidi" w:cstheme="minorBidi"/>
          <w:b/>
          <w:sz w:val="22"/>
          <w:szCs w:val="22"/>
          <w:lang w:val="tr-TR"/>
        </w:rPr>
      </w:pPr>
    </w:p>
    <w:p w14:paraId="7320521D" w14:textId="075C5F06" w:rsidR="00FF061A" w:rsidRPr="00FE5D32" w:rsidRDefault="00FF061A"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 evin dışında ne kadar zaman geçirdi? (örn. mağaza, park vb.)?</w:t>
      </w:r>
    </w:p>
    <w:p w14:paraId="491316BB" w14:textId="77777777" w:rsidR="00712345" w:rsidRPr="00BE647D" w:rsidRDefault="00712345" w:rsidP="00712345">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iç</w:t>
      </w:r>
    </w:p>
    <w:p w14:paraId="7C5BE8DC" w14:textId="77777777" w:rsidR="00712345" w:rsidRPr="00BE647D" w:rsidRDefault="00712345" w:rsidP="00712345">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aftada 1-2 gün</w:t>
      </w:r>
    </w:p>
    <w:p w14:paraId="6D013375" w14:textId="77777777" w:rsidR="00712345" w:rsidRPr="00BE647D" w:rsidRDefault="00712345" w:rsidP="00712345">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3-4</w:t>
      </w:r>
      <w:r w:rsidRPr="00BE647D">
        <w:rPr>
          <w:rFonts w:asciiTheme="minorBidi" w:hAnsiTheme="minorBidi" w:cstheme="minorBidi"/>
          <w:color w:val="000000"/>
          <w:sz w:val="22"/>
          <w:szCs w:val="22"/>
          <w:lang w:val="tr-TR"/>
        </w:rPr>
        <w:t xml:space="preserve"> gün</w:t>
      </w:r>
    </w:p>
    <w:p w14:paraId="62201327" w14:textId="77777777" w:rsidR="00712345" w:rsidRPr="00BE647D" w:rsidRDefault="00712345" w:rsidP="00712345">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5-6</w:t>
      </w:r>
      <w:r w:rsidRPr="00BE647D">
        <w:rPr>
          <w:rFonts w:asciiTheme="minorBidi" w:hAnsiTheme="minorBidi" w:cstheme="minorBidi"/>
          <w:color w:val="000000"/>
          <w:sz w:val="22"/>
          <w:szCs w:val="22"/>
          <w:lang w:val="tr-TR"/>
        </w:rPr>
        <w:t xml:space="preserve"> gün</w:t>
      </w:r>
    </w:p>
    <w:p w14:paraId="038B9E8E" w14:textId="77777777" w:rsidR="00712345" w:rsidRPr="00BE647D" w:rsidRDefault="00712345" w:rsidP="00712345">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er gün</w:t>
      </w:r>
    </w:p>
    <w:p w14:paraId="000000DE" w14:textId="77777777" w:rsidR="00067B04" w:rsidRDefault="00067B04">
      <w:pPr>
        <w:rPr>
          <w:rFonts w:asciiTheme="minorBidi" w:eastAsia="Arial" w:hAnsiTheme="minorBidi" w:cstheme="minorBidi"/>
          <w:sz w:val="22"/>
          <w:szCs w:val="22"/>
        </w:rPr>
      </w:pPr>
    </w:p>
    <w:p w14:paraId="413EC55A" w14:textId="77777777" w:rsidR="00712345" w:rsidRPr="00FE5D32" w:rsidRDefault="00712345">
      <w:pPr>
        <w:rPr>
          <w:rFonts w:asciiTheme="minorBidi" w:eastAsia="Arial" w:hAnsiTheme="minorBidi" w:cstheme="minorBidi"/>
          <w:sz w:val="22"/>
          <w:szCs w:val="22"/>
        </w:rPr>
      </w:pPr>
    </w:p>
    <w:p w14:paraId="7CC849E6" w14:textId="55E4DFC6" w:rsidR="00FF061A" w:rsidRPr="00FE5D32" w:rsidRDefault="00FF061A"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evden çıkmaya getirilen kısıtlamalar çocuğunuz için ne kadar stres vericiydi?</w:t>
      </w:r>
    </w:p>
    <w:p w14:paraId="2AC7F8B6"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w:t>
      </w:r>
    </w:p>
    <w:p w14:paraId="549D3735"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2E5BC4F8"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11A03A55"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4AEA995B"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250A2708" w14:textId="77777777" w:rsidR="00FF061A" w:rsidRPr="00FE5D32" w:rsidRDefault="00FF061A" w:rsidP="00FF061A">
      <w:pPr>
        <w:pBdr>
          <w:top w:val="nil"/>
          <w:left w:val="nil"/>
          <w:bottom w:val="nil"/>
          <w:right w:val="nil"/>
          <w:between w:val="nil"/>
        </w:pBdr>
        <w:ind w:left="720" w:hanging="720"/>
        <w:rPr>
          <w:rFonts w:asciiTheme="minorBidi" w:hAnsiTheme="minorBidi" w:cstheme="minorBidi"/>
          <w:sz w:val="22"/>
          <w:szCs w:val="22"/>
          <w:lang w:val="tr-TR"/>
        </w:rPr>
      </w:pPr>
    </w:p>
    <w:p w14:paraId="118811C3" w14:textId="77777777" w:rsidR="00FF061A" w:rsidRPr="00FE5D32" w:rsidRDefault="00FF061A" w:rsidP="00B475F2">
      <w:pPr>
        <w:numPr>
          <w:ilvl w:val="0"/>
          <w:numId w:val="2"/>
        </w:numPr>
        <w:spacing w:before="120"/>
        <w:ind w:right="1094"/>
        <w:rPr>
          <w:rFonts w:asciiTheme="minorBidi" w:hAnsiTheme="minorBidi" w:cstheme="minorBidi"/>
          <w:sz w:val="22"/>
          <w:szCs w:val="22"/>
          <w:lang w:val="tr-TR"/>
        </w:rPr>
      </w:pPr>
      <w:r w:rsidRPr="00FE5D32">
        <w:rPr>
          <w:rFonts w:asciiTheme="minorBidi" w:hAnsiTheme="minorBidi" w:cstheme="minorBidi"/>
          <w:b/>
          <w:sz w:val="22"/>
          <w:szCs w:val="22"/>
          <w:lang w:val="tr-TR"/>
        </w:rPr>
        <w:t>… çocuğunuzun evinizin dışındaki insanlarla temasları bölgenizdeki Koronavirüs/COVID-19 krizinin öncesine göre değişti mi?</w:t>
      </w:r>
    </w:p>
    <w:p w14:paraId="2C1E0DA1"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Daha az</w:t>
      </w:r>
    </w:p>
    <w:p w14:paraId="17FD9E46"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Biraz daha az</w:t>
      </w:r>
    </w:p>
    <w:p w14:paraId="77ADB386"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Aynı sayılır</w:t>
      </w:r>
    </w:p>
    <w:p w14:paraId="5DCD228D"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Biraz daha fazla</w:t>
      </w:r>
    </w:p>
    <w:p w14:paraId="21B35344"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daha fazla</w:t>
      </w:r>
    </w:p>
    <w:p w14:paraId="000000EC" w14:textId="77777777" w:rsidR="00067B04" w:rsidRDefault="00067B04">
      <w:pPr>
        <w:rPr>
          <w:rFonts w:asciiTheme="minorBidi" w:eastAsia="Arial" w:hAnsiTheme="minorBidi" w:cstheme="minorBidi"/>
          <w:sz w:val="22"/>
          <w:szCs w:val="22"/>
        </w:rPr>
      </w:pPr>
    </w:p>
    <w:p w14:paraId="2025F7A5" w14:textId="77777777" w:rsidR="00712345" w:rsidRPr="00FE5D32" w:rsidRDefault="00712345">
      <w:pPr>
        <w:rPr>
          <w:rFonts w:asciiTheme="minorBidi" w:eastAsia="Arial" w:hAnsiTheme="minorBidi" w:cstheme="minorBidi"/>
          <w:sz w:val="22"/>
          <w:szCs w:val="22"/>
        </w:rPr>
      </w:pPr>
    </w:p>
    <w:p w14:paraId="098A9553" w14:textId="122D5553" w:rsidR="00FF061A" w:rsidRPr="00FE5D32" w:rsidRDefault="00FF061A"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çocuğunuz insanlarla yakın temastan uzak durmaya ilişkin önerileri takip etmekte ne kadar güçlük yaşadı?</w:t>
      </w:r>
    </w:p>
    <w:p w14:paraId="248F4AA0"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w:t>
      </w:r>
    </w:p>
    <w:p w14:paraId="282E9BD1"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Biraz</w:t>
      </w:r>
    </w:p>
    <w:p w14:paraId="1F1C638A"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1F236AF8"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000000F3" w14:textId="704055D5" w:rsidR="00067B04" w:rsidRPr="00712345" w:rsidRDefault="00FF061A" w:rsidP="00712345">
      <w:pPr>
        <w:numPr>
          <w:ilvl w:val="1"/>
          <w:numId w:val="2"/>
        </w:numPr>
        <w:rPr>
          <w:rFonts w:asciiTheme="minorBidi" w:hAnsiTheme="minorBidi" w:cstheme="minorBidi"/>
          <w:sz w:val="22"/>
          <w:szCs w:val="22"/>
          <w:lang w:val="tr-TR"/>
        </w:rPr>
      </w:pPr>
      <w:r w:rsidRPr="00FE5D32">
        <w:rPr>
          <w:rFonts w:asciiTheme="minorBidi" w:hAnsiTheme="minorBidi" w:cstheme="minorBidi"/>
          <w:sz w:val="22"/>
          <w:szCs w:val="22"/>
          <w:lang w:val="tr-TR"/>
        </w:rPr>
        <w:t xml:space="preserve">Epey çok </w:t>
      </w:r>
    </w:p>
    <w:p w14:paraId="12FCDCF6" w14:textId="77777777" w:rsidR="00FF061A" w:rsidRPr="00FE5D32" w:rsidRDefault="00FF061A"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lastRenderedPageBreak/>
        <w:t>… çocuğunuzla aile üyeleri arasındaki ilişkilerin kalitesi değişti mi?</w:t>
      </w:r>
    </w:p>
    <w:p w14:paraId="09B58803"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daha kötü</w:t>
      </w:r>
    </w:p>
    <w:p w14:paraId="142F88E0"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Biraz daha kötü</w:t>
      </w:r>
    </w:p>
    <w:p w14:paraId="7EA2AC2C"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Aynı sayılır</w:t>
      </w:r>
    </w:p>
    <w:p w14:paraId="41B41A08"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Biraz daha iyi</w:t>
      </w:r>
    </w:p>
    <w:p w14:paraId="35577D19"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daha iyi</w:t>
      </w:r>
    </w:p>
    <w:p w14:paraId="7866F9E7" w14:textId="77777777" w:rsidR="00FF061A" w:rsidRPr="00FE5D32" w:rsidRDefault="00FF061A" w:rsidP="00FF061A">
      <w:pPr>
        <w:rPr>
          <w:rFonts w:asciiTheme="minorBidi" w:hAnsiTheme="minorBidi" w:cstheme="minorBidi"/>
          <w:sz w:val="22"/>
          <w:szCs w:val="22"/>
          <w:lang w:val="tr-TR"/>
        </w:rPr>
      </w:pPr>
    </w:p>
    <w:p w14:paraId="218DFA3F" w14:textId="77777777" w:rsidR="00FF061A" w:rsidRPr="00FE5D32" w:rsidRDefault="00FF061A"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aile ilişkilerindeki bu değişiklikler çocuğunuz için ne kadar stres vericiydi?</w:t>
      </w:r>
    </w:p>
    <w:p w14:paraId="5EC608F1"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6E51FF62"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5ABF39C7"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751865C6"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44055F01"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1D1A8FCB" w14:textId="77777777" w:rsidR="00FF061A" w:rsidRPr="00FE5D32" w:rsidRDefault="00FF061A" w:rsidP="00FF061A">
      <w:pPr>
        <w:pBdr>
          <w:top w:val="nil"/>
          <w:left w:val="nil"/>
          <w:bottom w:val="nil"/>
          <w:right w:val="nil"/>
          <w:between w:val="nil"/>
        </w:pBdr>
        <w:ind w:left="1080"/>
        <w:rPr>
          <w:rFonts w:asciiTheme="minorBidi" w:hAnsiTheme="minorBidi" w:cstheme="minorBidi"/>
          <w:color w:val="000000"/>
          <w:sz w:val="22"/>
          <w:szCs w:val="22"/>
          <w:lang w:val="tr-TR"/>
        </w:rPr>
      </w:pPr>
    </w:p>
    <w:p w14:paraId="43D338DB" w14:textId="161F5725" w:rsidR="00FF061A" w:rsidRPr="00FE5D32" w:rsidRDefault="00FF061A"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un arkadaşlarıyla olan ilişkilerinin kalitesi değişti mi?</w:t>
      </w:r>
    </w:p>
    <w:p w14:paraId="1938FFF4"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iCs/>
          <w:color w:val="000000"/>
          <w:sz w:val="22"/>
          <w:szCs w:val="22"/>
          <w:lang w:val="tr-TR"/>
        </w:rPr>
      </w:pPr>
      <w:r w:rsidRPr="00FE5D32">
        <w:rPr>
          <w:rFonts w:asciiTheme="minorBidi" w:hAnsiTheme="minorBidi" w:cstheme="minorBidi"/>
          <w:iCs/>
          <w:color w:val="000000"/>
          <w:sz w:val="22"/>
          <w:szCs w:val="22"/>
          <w:lang w:val="tr-TR"/>
        </w:rPr>
        <w:t>Çok daha kötü</w:t>
      </w:r>
    </w:p>
    <w:p w14:paraId="3ABFF7AD"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iCs/>
          <w:color w:val="000000"/>
          <w:sz w:val="22"/>
          <w:szCs w:val="22"/>
          <w:lang w:val="tr-TR"/>
        </w:rPr>
      </w:pPr>
      <w:r w:rsidRPr="00FE5D32">
        <w:rPr>
          <w:rFonts w:asciiTheme="minorBidi" w:hAnsiTheme="minorBidi" w:cstheme="minorBidi"/>
          <w:iCs/>
          <w:color w:val="000000"/>
          <w:sz w:val="22"/>
          <w:szCs w:val="22"/>
          <w:lang w:val="tr-TR"/>
        </w:rPr>
        <w:t>Biraz daha kötü</w:t>
      </w:r>
    </w:p>
    <w:p w14:paraId="718D7EFD"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iCs/>
          <w:color w:val="000000"/>
          <w:sz w:val="22"/>
          <w:szCs w:val="22"/>
          <w:lang w:val="tr-TR"/>
        </w:rPr>
      </w:pPr>
      <w:r w:rsidRPr="00FE5D32">
        <w:rPr>
          <w:rFonts w:asciiTheme="minorBidi" w:hAnsiTheme="minorBidi" w:cstheme="minorBidi"/>
          <w:iCs/>
          <w:color w:val="000000"/>
          <w:sz w:val="22"/>
          <w:szCs w:val="22"/>
          <w:lang w:val="tr-TR"/>
        </w:rPr>
        <w:t>Aynı sayılır</w:t>
      </w:r>
    </w:p>
    <w:p w14:paraId="5C4D9343"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iCs/>
          <w:color w:val="000000"/>
          <w:sz w:val="22"/>
          <w:szCs w:val="22"/>
          <w:lang w:val="tr-TR"/>
        </w:rPr>
      </w:pPr>
      <w:r w:rsidRPr="00FE5D32">
        <w:rPr>
          <w:rFonts w:asciiTheme="minorBidi" w:hAnsiTheme="minorBidi" w:cstheme="minorBidi"/>
          <w:iCs/>
          <w:color w:val="000000"/>
          <w:sz w:val="22"/>
          <w:szCs w:val="22"/>
          <w:lang w:val="tr-TR"/>
        </w:rPr>
        <w:t>Biraz daha iyi</w:t>
      </w:r>
    </w:p>
    <w:p w14:paraId="4896FCBD" w14:textId="68FEF2D6" w:rsidR="00FF061A" w:rsidRDefault="00FF061A" w:rsidP="00B475F2">
      <w:pPr>
        <w:numPr>
          <w:ilvl w:val="1"/>
          <w:numId w:val="2"/>
        </w:numPr>
        <w:pBdr>
          <w:top w:val="nil"/>
          <w:left w:val="nil"/>
          <w:bottom w:val="nil"/>
          <w:right w:val="nil"/>
          <w:between w:val="nil"/>
        </w:pBdr>
        <w:rPr>
          <w:rFonts w:asciiTheme="minorBidi" w:hAnsiTheme="minorBidi" w:cstheme="minorBidi"/>
          <w:iCs/>
          <w:color w:val="000000"/>
          <w:sz w:val="22"/>
          <w:szCs w:val="22"/>
          <w:lang w:val="tr-TR"/>
        </w:rPr>
      </w:pPr>
      <w:r w:rsidRPr="00FE5D32">
        <w:rPr>
          <w:rFonts w:asciiTheme="minorBidi" w:hAnsiTheme="minorBidi" w:cstheme="minorBidi"/>
          <w:iCs/>
          <w:color w:val="000000"/>
          <w:sz w:val="22"/>
          <w:szCs w:val="22"/>
          <w:lang w:val="tr-TR"/>
        </w:rPr>
        <w:t>Çok daha iyi</w:t>
      </w:r>
    </w:p>
    <w:p w14:paraId="6F29AD1C" w14:textId="77777777" w:rsidR="00712345" w:rsidRPr="00FE5D32" w:rsidRDefault="00712345" w:rsidP="00712345">
      <w:pPr>
        <w:pBdr>
          <w:top w:val="nil"/>
          <w:left w:val="nil"/>
          <w:bottom w:val="nil"/>
          <w:right w:val="nil"/>
          <w:between w:val="nil"/>
        </w:pBdr>
        <w:ind w:left="720"/>
        <w:rPr>
          <w:rFonts w:asciiTheme="minorBidi" w:hAnsiTheme="minorBidi" w:cstheme="minorBidi"/>
          <w:iCs/>
          <w:color w:val="000000"/>
          <w:sz w:val="22"/>
          <w:szCs w:val="22"/>
          <w:lang w:val="tr-TR"/>
        </w:rPr>
      </w:pPr>
    </w:p>
    <w:p w14:paraId="636AB61A" w14:textId="77777777" w:rsidR="00FF061A" w:rsidRPr="00FE5D32" w:rsidRDefault="00FF061A"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sosyal ilişkilerdeki bu değişiklikler çocuğunuz için ne kadar stres vericiydi?</w:t>
      </w:r>
    </w:p>
    <w:p w14:paraId="0FD8DC50"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0D88ACE0"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4F5CCF9C"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36958364"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20DE6680"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56973E2D" w14:textId="77777777" w:rsidR="00E157B3" w:rsidRPr="00FE5D32" w:rsidRDefault="00E157B3">
      <w:pPr>
        <w:rPr>
          <w:rFonts w:asciiTheme="minorBidi" w:eastAsia="Arial" w:hAnsiTheme="minorBidi" w:cstheme="minorBidi"/>
          <w:sz w:val="22"/>
          <w:szCs w:val="22"/>
        </w:rPr>
      </w:pPr>
    </w:p>
    <w:p w14:paraId="6984ABF6" w14:textId="3194E7FA" w:rsidR="00FF061A" w:rsidRPr="00FE5D32" w:rsidRDefault="00FF061A"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un hayatınızdaki önemli olayların (mezuniyet, balo, tatil, vb.) iptali onun için ne kadar zor oldu?</w:t>
      </w:r>
    </w:p>
    <w:p w14:paraId="21C5F634"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4282E9B4"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334C7CCD"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185C9938"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336EBD88"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3A69C91F" w14:textId="77777777" w:rsidR="00FF061A" w:rsidRPr="00FE5D32" w:rsidRDefault="00FF061A" w:rsidP="00FF061A">
      <w:pPr>
        <w:rPr>
          <w:rFonts w:asciiTheme="minorBidi" w:hAnsiTheme="minorBidi" w:cstheme="minorBidi"/>
          <w:sz w:val="22"/>
          <w:szCs w:val="22"/>
          <w:lang w:val="tr-TR"/>
        </w:rPr>
      </w:pPr>
    </w:p>
    <w:p w14:paraId="07558561" w14:textId="662EF5EC" w:rsidR="00FF061A" w:rsidRPr="00FE5D32" w:rsidRDefault="00FF061A"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bölgenizdeki Koronavirüs/COVID-19 kriziyle ilgili meydana gelen değişiklikler siz veya aileniz için ne derecede finansal sorun yarattı?</w:t>
      </w:r>
    </w:p>
    <w:p w14:paraId="76EA88EA"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1E937F6E"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1B8C738F"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7639EB32"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2700CA7C"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748C6BFE" w14:textId="77777777" w:rsidR="007C6F70" w:rsidRPr="00FE5D32" w:rsidRDefault="007C6F70">
      <w:pPr>
        <w:rPr>
          <w:rFonts w:asciiTheme="minorBidi" w:eastAsia="Arial" w:hAnsiTheme="minorBidi" w:cstheme="minorBidi"/>
          <w:sz w:val="22"/>
          <w:szCs w:val="22"/>
        </w:rPr>
      </w:pPr>
    </w:p>
    <w:p w14:paraId="5CA60052" w14:textId="54083D14" w:rsidR="00FF061A" w:rsidRPr="00FE5D32" w:rsidRDefault="00FF061A" w:rsidP="00B475F2">
      <w:pPr>
        <w:pStyle w:val="ListParagraph"/>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çocuğunuz yaşam koşullarınızın istikrarı hakkında ne derece endişeliydi?</w:t>
      </w:r>
    </w:p>
    <w:p w14:paraId="6767231A"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7ABA8A10"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614F7E0C"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41A38453"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3918488F"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73A458B5" w14:textId="77777777" w:rsidR="00FF061A" w:rsidRPr="00FE5D32" w:rsidRDefault="00FF061A" w:rsidP="00FF061A">
      <w:pPr>
        <w:rPr>
          <w:rFonts w:asciiTheme="minorBidi" w:hAnsiTheme="minorBidi" w:cstheme="minorBidi"/>
          <w:sz w:val="22"/>
          <w:szCs w:val="22"/>
          <w:lang w:val="tr-TR"/>
        </w:rPr>
      </w:pPr>
    </w:p>
    <w:p w14:paraId="02EC11E4" w14:textId="77777777" w:rsidR="00FF061A" w:rsidRPr="00FE5D32" w:rsidRDefault="00FF061A"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lastRenderedPageBreak/>
        <w:t>… çocuğunuz parasızlık nedeniyle gıdanızın tükenip tükenmeyeceğinden endişe etti mi?</w:t>
      </w:r>
    </w:p>
    <w:p w14:paraId="35770E27" w14:textId="77777777" w:rsidR="00FF061A" w:rsidRPr="00FE5D32" w:rsidRDefault="00FF061A" w:rsidP="00B475F2">
      <w:pPr>
        <w:numPr>
          <w:ilvl w:val="1"/>
          <w:numId w:val="2"/>
        </w:numPr>
        <w:rPr>
          <w:rFonts w:asciiTheme="minorBidi" w:hAnsiTheme="minorBidi" w:cstheme="minorBidi"/>
          <w:sz w:val="22"/>
          <w:szCs w:val="22"/>
          <w:lang w:val="tr-TR"/>
        </w:rPr>
      </w:pPr>
      <w:r w:rsidRPr="00FE5D32">
        <w:rPr>
          <w:rFonts w:asciiTheme="minorBidi" w:hAnsiTheme="minorBidi" w:cstheme="minorBidi"/>
          <w:sz w:val="22"/>
          <w:szCs w:val="22"/>
          <w:lang w:val="tr-TR"/>
        </w:rPr>
        <w:t>Evet</w:t>
      </w:r>
    </w:p>
    <w:p w14:paraId="3366BC19" w14:textId="77777777" w:rsidR="00FF061A" w:rsidRPr="00FE5D32" w:rsidRDefault="00FF061A" w:rsidP="00B475F2">
      <w:pPr>
        <w:numPr>
          <w:ilvl w:val="1"/>
          <w:numId w:val="2"/>
        </w:numPr>
        <w:rPr>
          <w:rFonts w:asciiTheme="minorBidi" w:hAnsiTheme="minorBidi" w:cstheme="minorBidi"/>
          <w:sz w:val="22"/>
          <w:szCs w:val="22"/>
          <w:lang w:val="tr-TR"/>
        </w:rPr>
      </w:pPr>
      <w:r w:rsidRPr="00FE5D32">
        <w:rPr>
          <w:rFonts w:asciiTheme="minorBidi" w:hAnsiTheme="minorBidi" w:cstheme="minorBidi"/>
          <w:sz w:val="22"/>
          <w:szCs w:val="22"/>
          <w:lang w:val="tr-TR"/>
        </w:rPr>
        <w:t>Hayır</w:t>
      </w:r>
    </w:p>
    <w:p w14:paraId="074AD1F8" w14:textId="77777777" w:rsidR="00FF061A" w:rsidRPr="00FE5D32" w:rsidRDefault="00FF061A" w:rsidP="00FF061A">
      <w:pPr>
        <w:ind w:left="1440"/>
        <w:rPr>
          <w:rFonts w:asciiTheme="minorBidi" w:hAnsiTheme="minorBidi" w:cstheme="minorBidi"/>
          <w:sz w:val="22"/>
          <w:szCs w:val="22"/>
          <w:lang w:val="tr-TR"/>
        </w:rPr>
      </w:pPr>
    </w:p>
    <w:p w14:paraId="5C65C420" w14:textId="77777777" w:rsidR="00FF061A" w:rsidRPr="00FE5D32" w:rsidRDefault="00FF061A"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çocuğunuz bölgenizdeki Koronavirüs/COVID-19 krizinin yakında sona ereceğinden ne kadar umutlu?</w:t>
      </w:r>
    </w:p>
    <w:p w14:paraId="4721DFD5"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7994D0E8"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w:t>
      </w:r>
    </w:p>
    <w:p w14:paraId="5D1F4F03"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w:t>
      </w:r>
    </w:p>
    <w:p w14:paraId="1527142A"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w:t>
      </w:r>
    </w:p>
    <w:p w14:paraId="173D3C38" w14:textId="77777777" w:rsidR="00FF061A" w:rsidRPr="00FE5D32" w:rsidRDefault="00FF061A"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w:t>
      </w:r>
    </w:p>
    <w:p w14:paraId="7C3F051E" w14:textId="77777777" w:rsidR="00103EAD" w:rsidRPr="00FE5D32" w:rsidRDefault="00103EAD" w:rsidP="00D30AC1">
      <w:pPr>
        <w:ind w:left="1440"/>
        <w:rPr>
          <w:rFonts w:asciiTheme="minorBidi" w:eastAsia="Arial" w:hAnsiTheme="minorBidi" w:cstheme="minorBidi"/>
          <w:sz w:val="22"/>
          <w:szCs w:val="22"/>
        </w:rPr>
      </w:pPr>
    </w:p>
    <w:p w14:paraId="479F9E7D" w14:textId="77777777" w:rsidR="00FE10AF" w:rsidRPr="00FE5D32" w:rsidRDefault="00FE10AF" w:rsidP="00FE10AF">
      <w:pPr>
        <w:ind w:left="1440"/>
        <w:rPr>
          <w:rFonts w:asciiTheme="minorBidi" w:hAnsiTheme="minorBidi" w:cstheme="minorBidi"/>
          <w:sz w:val="22"/>
          <w:szCs w:val="22"/>
        </w:rPr>
      </w:pPr>
      <w:bookmarkStart w:id="1" w:name="_heading=h.n9213zgx5apm" w:colFirst="0" w:colLast="0"/>
      <w:bookmarkEnd w:id="1"/>
    </w:p>
    <w:p w14:paraId="518FFA33" w14:textId="77777777" w:rsidR="00FE10AF" w:rsidRPr="00712345" w:rsidRDefault="00FE10AF" w:rsidP="00FE10AF">
      <w:pPr>
        <w:pStyle w:val="Heading2"/>
        <w:rPr>
          <w:rFonts w:asciiTheme="minorBidi" w:hAnsiTheme="minorBidi" w:cstheme="minorBidi"/>
          <w:sz w:val="28"/>
          <w:szCs w:val="28"/>
        </w:rPr>
      </w:pPr>
      <w:r w:rsidRPr="00712345">
        <w:rPr>
          <w:rFonts w:asciiTheme="minorBidi" w:hAnsiTheme="minorBidi" w:cstheme="minorBidi"/>
          <w:sz w:val="28"/>
          <w:szCs w:val="28"/>
        </w:rPr>
        <w:t>GÜNLÜK DAVRANIŞLAR (</w:t>
      </w:r>
      <w:r w:rsidRPr="00712345">
        <w:rPr>
          <w:rFonts w:asciiTheme="minorBidi" w:hAnsiTheme="minorBidi" w:cstheme="minorBidi"/>
          <w:sz w:val="28"/>
          <w:szCs w:val="28"/>
          <w:u w:val="single"/>
        </w:rPr>
        <w:t>GEÇTİĞİMİZ İKİ HAFTA</w:t>
      </w:r>
      <w:r w:rsidRPr="00712345">
        <w:rPr>
          <w:rFonts w:asciiTheme="minorBidi" w:hAnsiTheme="minorBidi" w:cstheme="minorBidi"/>
          <w:sz w:val="28"/>
          <w:szCs w:val="28"/>
        </w:rPr>
        <w:t>)</w:t>
      </w:r>
    </w:p>
    <w:p w14:paraId="1B7E59BC" w14:textId="77777777" w:rsidR="00FE10AF" w:rsidRPr="00FE5D32" w:rsidRDefault="00FE10AF" w:rsidP="00FE10AF">
      <w:pPr>
        <w:pStyle w:val="Heading2"/>
        <w:rPr>
          <w:rFonts w:asciiTheme="minorBidi" w:hAnsiTheme="minorBidi" w:cstheme="minorBidi"/>
          <w:sz w:val="22"/>
          <w:szCs w:val="22"/>
        </w:rPr>
      </w:pPr>
    </w:p>
    <w:p w14:paraId="594547A7" w14:textId="77777777" w:rsidR="00FE10AF" w:rsidRPr="00FE5D32" w:rsidRDefault="00FE10AF" w:rsidP="00FE10AF">
      <w:pPr>
        <w:spacing w:before="5"/>
        <w:rPr>
          <w:rFonts w:asciiTheme="minorBidi" w:hAnsiTheme="minorBidi" w:cstheme="minorBidi"/>
          <w:b/>
          <w:sz w:val="22"/>
          <w:szCs w:val="22"/>
        </w:rPr>
      </w:pPr>
      <w:r w:rsidRPr="00FE5D32">
        <w:rPr>
          <w:rFonts w:asciiTheme="minorBidi" w:hAnsiTheme="minorBidi" w:cstheme="minorBidi"/>
          <w:b/>
          <w:sz w:val="22"/>
          <w:szCs w:val="22"/>
          <w:u w:val="single"/>
        </w:rPr>
        <w:t>GEÇTİĞİMİZ İKİ HAFTA</w:t>
      </w:r>
      <w:r w:rsidRPr="00FE5D32">
        <w:rPr>
          <w:rFonts w:asciiTheme="minorBidi" w:hAnsiTheme="minorBidi" w:cstheme="minorBidi"/>
          <w:b/>
          <w:sz w:val="22"/>
          <w:szCs w:val="22"/>
        </w:rPr>
        <w:t xml:space="preserve"> boyunca:</w:t>
      </w:r>
    </w:p>
    <w:p w14:paraId="4BD928C9" w14:textId="77777777" w:rsidR="00103EAD" w:rsidRPr="00FE5D32" w:rsidRDefault="00103EAD" w:rsidP="001C0452">
      <w:pPr>
        <w:rPr>
          <w:rFonts w:asciiTheme="minorBidi" w:eastAsia="Arial" w:hAnsiTheme="minorBidi" w:cstheme="minorBidi"/>
          <w:b/>
          <w:sz w:val="22"/>
          <w:szCs w:val="22"/>
        </w:rPr>
      </w:pPr>
    </w:p>
    <w:p w14:paraId="14FDEE70" w14:textId="77777777" w:rsidR="00103EAD" w:rsidRPr="00FE5D32" w:rsidRDefault="00103EAD" w:rsidP="001C0452">
      <w:pPr>
        <w:rPr>
          <w:rFonts w:asciiTheme="minorBidi" w:eastAsia="Arial" w:hAnsiTheme="minorBidi" w:cstheme="minorBidi"/>
          <w:b/>
          <w:sz w:val="22"/>
          <w:szCs w:val="22"/>
        </w:rPr>
      </w:pPr>
    </w:p>
    <w:p w14:paraId="6AB4778E" w14:textId="4EC01177" w:rsidR="00FE10AF" w:rsidRPr="00FE5D32" w:rsidRDefault="00FE10AF" w:rsidP="00B475F2">
      <w:pPr>
        <w:pStyle w:val="ListParagraph"/>
        <w:numPr>
          <w:ilvl w:val="0"/>
          <w:numId w:val="2"/>
        </w:numPr>
        <w:rPr>
          <w:rFonts w:asciiTheme="minorBidi" w:hAnsiTheme="minorBidi" w:cstheme="minorBidi"/>
          <w:sz w:val="22"/>
          <w:szCs w:val="22"/>
        </w:rPr>
      </w:pPr>
      <w:bookmarkStart w:id="2" w:name="_heading=h.61snut8df3qb" w:colFirst="0" w:colLast="0"/>
      <w:bookmarkEnd w:id="2"/>
      <w:r w:rsidRPr="00FE5D32">
        <w:rPr>
          <w:rFonts w:asciiTheme="minorBidi" w:hAnsiTheme="minorBidi" w:cstheme="minorBidi"/>
          <w:b/>
          <w:bCs/>
          <w:sz w:val="22"/>
          <w:szCs w:val="22"/>
        </w:rPr>
        <w:t xml:space="preserve">... ortalama olarak, çocuğunuz HAFTA İÇİ GÜNLERİNDE saat kaçta yattı? </w:t>
      </w:r>
    </w:p>
    <w:p w14:paraId="285B7D2C" w14:textId="69C9CC17" w:rsidR="00FE10AF" w:rsidRPr="00FE5D32" w:rsidRDefault="00FE10AF" w:rsidP="00B475F2">
      <w:pPr>
        <w:pStyle w:val="ListParagraph"/>
        <w:numPr>
          <w:ilvl w:val="1"/>
          <w:numId w:val="2"/>
        </w:numPr>
        <w:rPr>
          <w:rFonts w:asciiTheme="minorBidi" w:hAnsiTheme="minorBidi" w:cstheme="minorBidi"/>
          <w:sz w:val="22"/>
          <w:szCs w:val="22"/>
        </w:rPr>
      </w:pPr>
      <w:r w:rsidRPr="00FE5D32">
        <w:rPr>
          <w:rFonts w:asciiTheme="minorBidi" w:hAnsiTheme="minorBidi" w:cstheme="minorBidi"/>
          <w:sz w:val="22"/>
          <w:szCs w:val="22"/>
        </w:rPr>
        <w:t>Gece</w:t>
      </w:r>
      <w:r w:rsidR="006B53FD">
        <w:rPr>
          <w:rFonts w:asciiTheme="minorBidi" w:hAnsiTheme="minorBidi" w:cstheme="minorBidi"/>
          <w:sz w:val="22"/>
          <w:szCs w:val="22"/>
        </w:rPr>
        <w:t xml:space="preserve"> 8’de</w:t>
      </w:r>
      <w:r w:rsidRPr="00FE5D32">
        <w:rPr>
          <w:rFonts w:asciiTheme="minorBidi" w:hAnsiTheme="minorBidi" w:cstheme="minorBidi"/>
          <w:sz w:val="22"/>
          <w:szCs w:val="22"/>
        </w:rPr>
        <w:t>n önce</w:t>
      </w:r>
    </w:p>
    <w:p w14:paraId="58DDBAC1" w14:textId="1E5F5654" w:rsidR="00FE10AF" w:rsidRPr="00FE5D32" w:rsidRDefault="006B53FD" w:rsidP="00B475F2">
      <w:pPr>
        <w:numPr>
          <w:ilvl w:val="1"/>
          <w:numId w:val="2"/>
        </w:numPr>
        <w:rPr>
          <w:rFonts w:asciiTheme="minorBidi" w:hAnsiTheme="minorBidi" w:cstheme="minorBidi"/>
          <w:sz w:val="22"/>
          <w:szCs w:val="22"/>
        </w:rPr>
      </w:pPr>
      <w:r>
        <w:rPr>
          <w:rFonts w:asciiTheme="minorBidi" w:hAnsiTheme="minorBidi" w:cstheme="minorBidi"/>
          <w:sz w:val="22"/>
          <w:szCs w:val="22"/>
        </w:rPr>
        <w:t>Gece 8-10</w:t>
      </w:r>
      <w:r w:rsidR="00FE10AF" w:rsidRPr="00FE5D32">
        <w:rPr>
          <w:rFonts w:asciiTheme="minorBidi" w:hAnsiTheme="minorBidi" w:cstheme="minorBidi"/>
          <w:sz w:val="22"/>
          <w:szCs w:val="22"/>
        </w:rPr>
        <w:t xml:space="preserve"> arası</w:t>
      </w:r>
    </w:p>
    <w:p w14:paraId="4D5259AD" w14:textId="18246DDA" w:rsidR="00FE10AF" w:rsidRPr="00FE5D32" w:rsidRDefault="006B53FD" w:rsidP="00B475F2">
      <w:pPr>
        <w:numPr>
          <w:ilvl w:val="1"/>
          <w:numId w:val="2"/>
        </w:numPr>
        <w:rPr>
          <w:rFonts w:asciiTheme="minorBidi" w:hAnsiTheme="minorBidi" w:cstheme="minorBidi"/>
          <w:sz w:val="22"/>
          <w:szCs w:val="22"/>
        </w:rPr>
      </w:pPr>
      <w:r>
        <w:rPr>
          <w:rFonts w:asciiTheme="minorBidi" w:hAnsiTheme="minorBidi" w:cstheme="minorBidi"/>
          <w:sz w:val="22"/>
          <w:szCs w:val="22"/>
        </w:rPr>
        <w:t>Gece 10-12</w:t>
      </w:r>
      <w:r w:rsidR="00FE10AF" w:rsidRPr="00FE5D32">
        <w:rPr>
          <w:rFonts w:asciiTheme="minorBidi" w:hAnsiTheme="minorBidi" w:cstheme="minorBidi"/>
          <w:sz w:val="22"/>
          <w:szCs w:val="22"/>
        </w:rPr>
        <w:t xml:space="preserve"> arası</w:t>
      </w:r>
    </w:p>
    <w:p w14:paraId="6B471A56" w14:textId="765E48C0" w:rsidR="00FE10AF" w:rsidRPr="00FE5D32" w:rsidRDefault="006B53FD" w:rsidP="00B475F2">
      <w:pPr>
        <w:numPr>
          <w:ilvl w:val="1"/>
          <w:numId w:val="2"/>
        </w:numPr>
        <w:rPr>
          <w:rFonts w:asciiTheme="minorBidi" w:hAnsiTheme="minorBidi" w:cstheme="minorBidi"/>
          <w:sz w:val="22"/>
          <w:szCs w:val="22"/>
        </w:rPr>
      </w:pPr>
      <w:r>
        <w:rPr>
          <w:rFonts w:asciiTheme="minorBidi" w:hAnsiTheme="minorBidi" w:cstheme="minorBidi"/>
          <w:sz w:val="22"/>
          <w:szCs w:val="22"/>
        </w:rPr>
        <w:t>Gece yarısından sonra</w:t>
      </w:r>
    </w:p>
    <w:p w14:paraId="6776C807" w14:textId="77777777" w:rsidR="00FE10AF" w:rsidRDefault="00FE10AF" w:rsidP="00FE10AF">
      <w:pPr>
        <w:rPr>
          <w:rFonts w:asciiTheme="minorBidi" w:hAnsiTheme="minorBidi" w:cstheme="minorBidi"/>
          <w:sz w:val="22"/>
          <w:szCs w:val="22"/>
        </w:rPr>
      </w:pPr>
    </w:p>
    <w:p w14:paraId="5EAD6ABB" w14:textId="77777777" w:rsidR="00712345" w:rsidRPr="00FE5D32" w:rsidRDefault="00712345" w:rsidP="00FE10AF">
      <w:pPr>
        <w:rPr>
          <w:rFonts w:asciiTheme="minorBidi" w:hAnsiTheme="minorBidi" w:cstheme="minorBidi"/>
          <w:sz w:val="22"/>
          <w:szCs w:val="22"/>
        </w:rPr>
      </w:pPr>
    </w:p>
    <w:p w14:paraId="52E4A263" w14:textId="5B6413F4" w:rsidR="00FE10AF" w:rsidRPr="00FE5D32" w:rsidRDefault="00FE10AF" w:rsidP="00B475F2">
      <w:pPr>
        <w:pStyle w:val="ListParagraph"/>
        <w:numPr>
          <w:ilvl w:val="0"/>
          <w:numId w:val="2"/>
        </w:numPr>
        <w:rPr>
          <w:rFonts w:asciiTheme="minorBidi" w:hAnsiTheme="minorBidi" w:cstheme="minorBidi"/>
          <w:sz w:val="22"/>
          <w:szCs w:val="22"/>
        </w:rPr>
      </w:pPr>
      <w:r w:rsidRPr="00FE5D32">
        <w:rPr>
          <w:rFonts w:asciiTheme="minorBidi" w:hAnsiTheme="minorBidi" w:cstheme="minorBidi"/>
          <w:b/>
          <w:bCs/>
          <w:sz w:val="22"/>
          <w:szCs w:val="22"/>
        </w:rPr>
        <w:t xml:space="preserve">... ortalama olarak, çocuğunuz HAFTA SONU GÜNLERİNDE saat kaçta yattı? </w:t>
      </w:r>
    </w:p>
    <w:p w14:paraId="7CECCADD" w14:textId="77777777" w:rsidR="006B53FD" w:rsidRPr="00FE5D32" w:rsidRDefault="006B53FD" w:rsidP="00B475F2">
      <w:pPr>
        <w:pStyle w:val="ListParagraph"/>
        <w:numPr>
          <w:ilvl w:val="1"/>
          <w:numId w:val="2"/>
        </w:numPr>
        <w:rPr>
          <w:rFonts w:asciiTheme="minorBidi" w:hAnsiTheme="minorBidi" w:cstheme="minorBidi"/>
          <w:sz w:val="22"/>
          <w:szCs w:val="22"/>
        </w:rPr>
      </w:pPr>
      <w:r w:rsidRPr="00FE5D32">
        <w:rPr>
          <w:rFonts w:asciiTheme="minorBidi" w:hAnsiTheme="minorBidi" w:cstheme="minorBidi"/>
          <w:sz w:val="22"/>
          <w:szCs w:val="22"/>
        </w:rPr>
        <w:t>Gece</w:t>
      </w:r>
      <w:r>
        <w:rPr>
          <w:rFonts w:asciiTheme="minorBidi" w:hAnsiTheme="minorBidi" w:cstheme="minorBidi"/>
          <w:sz w:val="22"/>
          <w:szCs w:val="22"/>
        </w:rPr>
        <w:t xml:space="preserve"> 8’de</w:t>
      </w:r>
      <w:r w:rsidRPr="00FE5D32">
        <w:rPr>
          <w:rFonts w:asciiTheme="minorBidi" w:hAnsiTheme="minorBidi" w:cstheme="minorBidi"/>
          <w:sz w:val="22"/>
          <w:szCs w:val="22"/>
        </w:rPr>
        <w:t>n önce</w:t>
      </w:r>
    </w:p>
    <w:p w14:paraId="232F8A3B" w14:textId="77777777" w:rsidR="006B53FD" w:rsidRPr="00FE5D32" w:rsidRDefault="006B53FD" w:rsidP="00B475F2">
      <w:pPr>
        <w:numPr>
          <w:ilvl w:val="1"/>
          <w:numId w:val="2"/>
        </w:numPr>
        <w:rPr>
          <w:rFonts w:asciiTheme="minorBidi" w:hAnsiTheme="minorBidi" w:cstheme="minorBidi"/>
          <w:sz w:val="22"/>
          <w:szCs w:val="22"/>
        </w:rPr>
      </w:pPr>
      <w:r>
        <w:rPr>
          <w:rFonts w:asciiTheme="minorBidi" w:hAnsiTheme="minorBidi" w:cstheme="minorBidi"/>
          <w:sz w:val="22"/>
          <w:szCs w:val="22"/>
        </w:rPr>
        <w:t>Gece 8-10</w:t>
      </w:r>
      <w:r w:rsidRPr="00FE5D32">
        <w:rPr>
          <w:rFonts w:asciiTheme="minorBidi" w:hAnsiTheme="minorBidi" w:cstheme="minorBidi"/>
          <w:sz w:val="22"/>
          <w:szCs w:val="22"/>
        </w:rPr>
        <w:t xml:space="preserve"> arası</w:t>
      </w:r>
    </w:p>
    <w:p w14:paraId="71D6BC58" w14:textId="77777777" w:rsidR="006B53FD" w:rsidRPr="00FE5D32" w:rsidRDefault="006B53FD" w:rsidP="00B475F2">
      <w:pPr>
        <w:numPr>
          <w:ilvl w:val="1"/>
          <w:numId w:val="2"/>
        </w:numPr>
        <w:rPr>
          <w:rFonts w:asciiTheme="minorBidi" w:hAnsiTheme="minorBidi" w:cstheme="minorBidi"/>
          <w:sz w:val="22"/>
          <w:szCs w:val="22"/>
        </w:rPr>
      </w:pPr>
      <w:r>
        <w:rPr>
          <w:rFonts w:asciiTheme="minorBidi" w:hAnsiTheme="minorBidi" w:cstheme="minorBidi"/>
          <w:sz w:val="22"/>
          <w:szCs w:val="22"/>
        </w:rPr>
        <w:t>Gece 10-12</w:t>
      </w:r>
      <w:r w:rsidRPr="00FE5D32">
        <w:rPr>
          <w:rFonts w:asciiTheme="minorBidi" w:hAnsiTheme="minorBidi" w:cstheme="minorBidi"/>
          <w:sz w:val="22"/>
          <w:szCs w:val="22"/>
        </w:rPr>
        <w:t xml:space="preserve"> arası</w:t>
      </w:r>
    </w:p>
    <w:p w14:paraId="56045DAD" w14:textId="77777777" w:rsidR="006B53FD" w:rsidRPr="00FE5D32" w:rsidRDefault="006B53FD" w:rsidP="00B475F2">
      <w:pPr>
        <w:numPr>
          <w:ilvl w:val="1"/>
          <w:numId w:val="2"/>
        </w:numPr>
        <w:rPr>
          <w:rFonts w:asciiTheme="minorBidi" w:hAnsiTheme="minorBidi" w:cstheme="minorBidi"/>
          <w:sz w:val="22"/>
          <w:szCs w:val="22"/>
        </w:rPr>
      </w:pPr>
      <w:r>
        <w:rPr>
          <w:rFonts w:asciiTheme="minorBidi" w:hAnsiTheme="minorBidi" w:cstheme="minorBidi"/>
          <w:sz w:val="22"/>
          <w:szCs w:val="22"/>
        </w:rPr>
        <w:t>Gece yarısından sonra</w:t>
      </w:r>
    </w:p>
    <w:p w14:paraId="1EC785C1" w14:textId="77777777" w:rsidR="00FE10AF" w:rsidRDefault="00FE10AF" w:rsidP="00FE10AF">
      <w:pPr>
        <w:ind w:left="1440"/>
        <w:rPr>
          <w:rFonts w:asciiTheme="minorBidi" w:hAnsiTheme="minorBidi" w:cstheme="minorBidi"/>
          <w:sz w:val="22"/>
          <w:szCs w:val="22"/>
        </w:rPr>
      </w:pPr>
    </w:p>
    <w:p w14:paraId="3DE482E4" w14:textId="77777777" w:rsidR="00712345" w:rsidRPr="00FE5D32" w:rsidRDefault="00712345" w:rsidP="00FE10AF">
      <w:pPr>
        <w:ind w:left="1440"/>
        <w:rPr>
          <w:rFonts w:asciiTheme="minorBidi" w:hAnsiTheme="minorBidi" w:cstheme="minorBidi"/>
          <w:sz w:val="22"/>
          <w:szCs w:val="22"/>
        </w:rPr>
      </w:pPr>
    </w:p>
    <w:p w14:paraId="6762F90E" w14:textId="3AB2C857" w:rsidR="00FE10AF" w:rsidRPr="00FE5D32" w:rsidRDefault="00FE10AF" w:rsidP="00B475F2">
      <w:pPr>
        <w:numPr>
          <w:ilvl w:val="0"/>
          <w:numId w:val="2"/>
        </w:numPr>
        <w:spacing w:line="276" w:lineRule="auto"/>
        <w:rPr>
          <w:rFonts w:asciiTheme="minorBidi" w:hAnsiTheme="minorBidi" w:cstheme="minorBidi"/>
          <w:b/>
          <w:bCs/>
          <w:sz w:val="22"/>
          <w:szCs w:val="22"/>
        </w:rPr>
      </w:pPr>
      <w:r w:rsidRPr="00FE5D32">
        <w:rPr>
          <w:rFonts w:asciiTheme="minorBidi" w:hAnsiTheme="minorBidi" w:cstheme="minorBidi"/>
          <w:b/>
          <w:bCs/>
          <w:sz w:val="22"/>
          <w:szCs w:val="22"/>
        </w:rPr>
        <w:t xml:space="preserve">... ortalama olarak, çocuğunuz HAFTA İÇİ GÜNLERİNDE gecelik kaç saat uyudu? </w:t>
      </w:r>
    </w:p>
    <w:p w14:paraId="5AF973EA" w14:textId="7777777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6 saatten az</w:t>
      </w:r>
    </w:p>
    <w:p w14:paraId="2EE0AC14" w14:textId="7777777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6-8 saat</w:t>
      </w:r>
    </w:p>
    <w:p w14:paraId="7C364D75" w14:textId="7777777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8-10 saat</w:t>
      </w:r>
    </w:p>
    <w:p w14:paraId="4A468BAC" w14:textId="7777777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10 saatten fazla</w:t>
      </w:r>
    </w:p>
    <w:p w14:paraId="0F691D3B" w14:textId="77777777" w:rsidR="00FE10AF" w:rsidRDefault="00FE10AF" w:rsidP="00FE10AF">
      <w:pPr>
        <w:ind w:left="1440"/>
        <w:rPr>
          <w:rFonts w:asciiTheme="minorBidi" w:hAnsiTheme="minorBidi" w:cstheme="minorBidi"/>
          <w:sz w:val="22"/>
          <w:szCs w:val="22"/>
        </w:rPr>
      </w:pPr>
    </w:p>
    <w:p w14:paraId="027E4172" w14:textId="77777777" w:rsidR="00712345" w:rsidRPr="00FE5D32" w:rsidRDefault="00712345" w:rsidP="00FE10AF">
      <w:pPr>
        <w:ind w:left="1440"/>
        <w:rPr>
          <w:rFonts w:asciiTheme="minorBidi" w:hAnsiTheme="minorBidi" w:cstheme="minorBidi"/>
          <w:sz w:val="22"/>
          <w:szCs w:val="22"/>
        </w:rPr>
      </w:pPr>
    </w:p>
    <w:p w14:paraId="4E930872" w14:textId="10E64D08" w:rsidR="00FE10AF" w:rsidRPr="00FE5D32" w:rsidRDefault="00FE10AF" w:rsidP="00B475F2">
      <w:pPr>
        <w:numPr>
          <w:ilvl w:val="0"/>
          <w:numId w:val="2"/>
        </w:numPr>
        <w:spacing w:line="276" w:lineRule="auto"/>
        <w:rPr>
          <w:rFonts w:asciiTheme="minorBidi" w:hAnsiTheme="minorBidi" w:cstheme="minorBidi"/>
          <w:b/>
          <w:bCs/>
          <w:sz w:val="22"/>
          <w:szCs w:val="22"/>
        </w:rPr>
      </w:pPr>
      <w:r w:rsidRPr="00FE5D32">
        <w:rPr>
          <w:rFonts w:asciiTheme="minorBidi" w:hAnsiTheme="minorBidi" w:cstheme="minorBidi"/>
          <w:b/>
          <w:bCs/>
          <w:sz w:val="22"/>
          <w:szCs w:val="22"/>
        </w:rPr>
        <w:t xml:space="preserve">... ortalama olarak, çocuğunuz HAFTA SONU GÜNLERİNDE gecelik kaç saat uyudu? </w:t>
      </w:r>
    </w:p>
    <w:p w14:paraId="79B7D71A" w14:textId="7777777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6 saatten az</w:t>
      </w:r>
    </w:p>
    <w:p w14:paraId="1CC3EA8C" w14:textId="7777777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6-8 saat</w:t>
      </w:r>
    </w:p>
    <w:p w14:paraId="2309B821" w14:textId="7777777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8-10 saat</w:t>
      </w:r>
    </w:p>
    <w:p w14:paraId="0A648308" w14:textId="5FE3EAA7" w:rsidR="00FE10AF" w:rsidRPr="00FE5D32" w:rsidRDefault="00FE10AF" w:rsidP="00B475F2">
      <w:pPr>
        <w:numPr>
          <w:ilvl w:val="1"/>
          <w:numId w:val="2"/>
        </w:numPr>
        <w:rPr>
          <w:rFonts w:asciiTheme="minorBidi" w:hAnsiTheme="minorBidi" w:cstheme="minorBidi"/>
          <w:sz w:val="22"/>
          <w:szCs w:val="22"/>
        </w:rPr>
      </w:pPr>
      <w:r w:rsidRPr="00FE5D32">
        <w:rPr>
          <w:rFonts w:asciiTheme="minorBidi" w:hAnsiTheme="minorBidi" w:cstheme="minorBidi"/>
          <w:sz w:val="22"/>
          <w:szCs w:val="22"/>
        </w:rPr>
        <w:t>10 saatten fazla</w:t>
      </w:r>
    </w:p>
    <w:p w14:paraId="7C5B7122" w14:textId="77777777" w:rsidR="00FE10AF" w:rsidRDefault="00FE10AF" w:rsidP="00FE10AF">
      <w:pPr>
        <w:rPr>
          <w:rFonts w:asciiTheme="minorBidi" w:hAnsiTheme="minorBidi" w:cstheme="minorBidi"/>
          <w:sz w:val="22"/>
          <w:szCs w:val="22"/>
          <w:lang w:val="tr-TR"/>
        </w:rPr>
      </w:pPr>
    </w:p>
    <w:p w14:paraId="40A15302" w14:textId="77777777" w:rsidR="00712345" w:rsidRDefault="00712345" w:rsidP="00FE10AF">
      <w:pPr>
        <w:rPr>
          <w:rFonts w:asciiTheme="minorBidi" w:hAnsiTheme="minorBidi" w:cstheme="minorBidi"/>
          <w:sz w:val="22"/>
          <w:szCs w:val="22"/>
          <w:lang w:val="tr-TR"/>
        </w:rPr>
      </w:pPr>
    </w:p>
    <w:p w14:paraId="07FA4E19" w14:textId="77777777" w:rsidR="00712345" w:rsidRPr="00FE5D32" w:rsidRDefault="00712345" w:rsidP="00FE10AF">
      <w:pPr>
        <w:rPr>
          <w:rFonts w:asciiTheme="minorBidi" w:hAnsiTheme="minorBidi" w:cstheme="minorBidi"/>
          <w:sz w:val="22"/>
          <w:szCs w:val="22"/>
          <w:lang w:val="tr-TR"/>
        </w:rPr>
      </w:pPr>
    </w:p>
    <w:p w14:paraId="5B102A0C" w14:textId="0DA0B2EE" w:rsidR="00FE10AF" w:rsidRPr="00FE5D32" w:rsidRDefault="00FE10AF" w:rsidP="00B475F2">
      <w:pPr>
        <w:pStyle w:val="ListParagraph"/>
        <w:numPr>
          <w:ilvl w:val="0"/>
          <w:numId w:val="2"/>
        </w:numPr>
        <w:spacing w:before="5"/>
        <w:rPr>
          <w:rFonts w:asciiTheme="minorBidi" w:hAnsiTheme="minorBidi" w:cstheme="minorBidi"/>
          <w:sz w:val="22"/>
          <w:szCs w:val="22"/>
          <w:lang w:val="tr-TR"/>
        </w:rPr>
      </w:pPr>
      <w:r w:rsidRPr="00FE5D32">
        <w:rPr>
          <w:rFonts w:asciiTheme="minorBidi" w:hAnsiTheme="minorBidi" w:cstheme="minorBidi"/>
          <w:b/>
          <w:sz w:val="22"/>
          <w:szCs w:val="22"/>
          <w:lang w:val="tr-TR"/>
        </w:rPr>
        <w:lastRenderedPageBreak/>
        <w:t>… çocuğunuz haftada kaç gün en az 30 dakikalık egzersiz (örneğin, artmış kalp atış hızı, nefes alma) yaptı?</w:t>
      </w:r>
    </w:p>
    <w:p w14:paraId="162A0293"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Hiç</w:t>
      </w:r>
    </w:p>
    <w:p w14:paraId="64B190AD"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1-2 gün</w:t>
      </w:r>
    </w:p>
    <w:p w14:paraId="0B081D6F"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3-4 gün</w:t>
      </w:r>
    </w:p>
    <w:p w14:paraId="515DE3F8"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5-6 gün</w:t>
      </w:r>
    </w:p>
    <w:p w14:paraId="19FF8739"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Her gün</w:t>
      </w:r>
    </w:p>
    <w:p w14:paraId="7AF35F49" w14:textId="77777777" w:rsidR="00FE10AF" w:rsidRDefault="00FE10AF" w:rsidP="00FE10AF">
      <w:pPr>
        <w:rPr>
          <w:rFonts w:asciiTheme="minorBidi" w:hAnsiTheme="minorBidi" w:cstheme="minorBidi"/>
          <w:sz w:val="22"/>
          <w:szCs w:val="22"/>
          <w:highlight w:val="white"/>
          <w:lang w:val="tr-TR"/>
        </w:rPr>
      </w:pPr>
    </w:p>
    <w:p w14:paraId="2892BB72" w14:textId="77777777" w:rsidR="00712345" w:rsidRPr="00FE5D32" w:rsidRDefault="00712345" w:rsidP="00FE10AF">
      <w:pPr>
        <w:rPr>
          <w:rFonts w:asciiTheme="minorBidi" w:hAnsiTheme="minorBidi" w:cstheme="minorBidi"/>
          <w:sz w:val="22"/>
          <w:szCs w:val="22"/>
          <w:highlight w:val="white"/>
          <w:lang w:val="tr-TR"/>
        </w:rPr>
      </w:pPr>
    </w:p>
    <w:p w14:paraId="659B5B98"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  haftada kaç gün açık havada zaman geçirdi?</w:t>
      </w:r>
    </w:p>
    <w:p w14:paraId="1415BB9A"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Hiç</w:t>
      </w:r>
    </w:p>
    <w:p w14:paraId="20CAAD35"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1-2 gün</w:t>
      </w:r>
    </w:p>
    <w:p w14:paraId="1A638ED1"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3-4 gün</w:t>
      </w:r>
    </w:p>
    <w:p w14:paraId="786AA31E" w14:textId="77777777" w:rsidR="00FE10AF" w:rsidRPr="00FE5D32" w:rsidRDefault="00FE10AF" w:rsidP="00B475F2">
      <w:pPr>
        <w:numPr>
          <w:ilvl w:val="1"/>
          <w:numId w:val="2"/>
        </w:numPr>
        <w:rPr>
          <w:rFonts w:asciiTheme="minorBidi" w:hAnsiTheme="minorBidi" w:cstheme="minorBidi"/>
          <w:sz w:val="22"/>
          <w:szCs w:val="22"/>
          <w:highlight w:val="white"/>
          <w:lang w:val="tr-TR"/>
        </w:rPr>
      </w:pPr>
      <w:r w:rsidRPr="00FE5D32">
        <w:rPr>
          <w:rFonts w:asciiTheme="minorBidi" w:hAnsiTheme="minorBidi" w:cstheme="minorBidi"/>
          <w:sz w:val="22"/>
          <w:szCs w:val="22"/>
          <w:highlight w:val="white"/>
          <w:lang w:val="tr-TR"/>
        </w:rPr>
        <w:t>5-6 gün</w:t>
      </w:r>
    </w:p>
    <w:p w14:paraId="2E00A2C5" w14:textId="77777777" w:rsidR="00FE10AF" w:rsidRPr="00FE5D32" w:rsidRDefault="00FE10AF" w:rsidP="00B475F2">
      <w:pPr>
        <w:numPr>
          <w:ilvl w:val="1"/>
          <w:numId w:val="2"/>
        </w:numPr>
        <w:rPr>
          <w:rFonts w:asciiTheme="minorBidi" w:hAnsiTheme="minorBidi" w:cstheme="minorBidi"/>
          <w:sz w:val="22"/>
          <w:szCs w:val="22"/>
          <w:lang w:val="tr-TR"/>
        </w:rPr>
      </w:pPr>
      <w:r w:rsidRPr="00FE5D32">
        <w:rPr>
          <w:rFonts w:asciiTheme="minorBidi" w:hAnsiTheme="minorBidi" w:cstheme="minorBidi"/>
          <w:sz w:val="22"/>
          <w:szCs w:val="22"/>
          <w:lang w:val="tr-TR"/>
        </w:rPr>
        <w:t>Her gün</w:t>
      </w:r>
    </w:p>
    <w:p w14:paraId="2EE9AC47" w14:textId="4D2F9815" w:rsidR="00AF1789" w:rsidRPr="00FE5D32" w:rsidRDefault="00AF1789">
      <w:pPr>
        <w:rPr>
          <w:rFonts w:asciiTheme="minorBidi" w:hAnsiTheme="minorBidi" w:cstheme="minorBidi"/>
          <w:sz w:val="22"/>
          <w:szCs w:val="22"/>
        </w:rPr>
      </w:pPr>
    </w:p>
    <w:p w14:paraId="66111234" w14:textId="77777777" w:rsidR="0002657F" w:rsidRPr="00FE5D32" w:rsidRDefault="0002657F">
      <w:pPr>
        <w:rPr>
          <w:rFonts w:asciiTheme="minorBidi" w:eastAsiaTheme="majorEastAsia" w:hAnsiTheme="minorBidi" w:cstheme="minorBidi"/>
          <w:b/>
          <w:sz w:val="22"/>
          <w:szCs w:val="22"/>
        </w:rPr>
      </w:pPr>
    </w:p>
    <w:p w14:paraId="7DF769A1" w14:textId="77777777" w:rsidR="00FE10AF" w:rsidRPr="00712345" w:rsidRDefault="00FE10AF" w:rsidP="00FE10AF">
      <w:pPr>
        <w:pStyle w:val="Heading2"/>
        <w:rPr>
          <w:rFonts w:asciiTheme="minorBidi" w:hAnsiTheme="minorBidi" w:cstheme="minorBidi"/>
          <w:sz w:val="28"/>
          <w:szCs w:val="28"/>
        </w:rPr>
      </w:pPr>
      <w:r w:rsidRPr="00712345">
        <w:rPr>
          <w:rFonts w:asciiTheme="minorBidi" w:hAnsiTheme="minorBidi" w:cstheme="minorBidi"/>
          <w:sz w:val="28"/>
          <w:szCs w:val="28"/>
        </w:rPr>
        <w:t>DUYGULAR / ENDİŞELER (</w:t>
      </w:r>
      <w:r w:rsidRPr="00712345">
        <w:rPr>
          <w:rFonts w:asciiTheme="minorBidi" w:hAnsiTheme="minorBidi" w:cstheme="minorBidi"/>
          <w:sz w:val="28"/>
          <w:szCs w:val="28"/>
          <w:u w:val="single"/>
        </w:rPr>
        <w:t>GEÇTİĞİMİZ İKİ HAFTA</w:t>
      </w:r>
      <w:r w:rsidRPr="00712345">
        <w:rPr>
          <w:rFonts w:asciiTheme="minorBidi" w:hAnsiTheme="minorBidi" w:cstheme="minorBidi"/>
          <w:sz w:val="28"/>
          <w:szCs w:val="28"/>
        </w:rPr>
        <w:t>)</w:t>
      </w:r>
    </w:p>
    <w:p w14:paraId="179C4505" w14:textId="77777777" w:rsidR="00FE10AF" w:rsidRPr="00FE5D32" w:rsidRDefault="00FE10AF" w:rsidP="00FE10AF">
      <w:pPr>
        <w:pStyle w:val="Heading2"/>
        <w:rPr>
          <w:rFonts w:asciiTheme="minorBidi" w:hAnsiTheme="minorBidi" w:cstheme="minorBidi"/>
          <w:b w:val="0"/>
          <w:sz w:val="22"/>
          <w:szCs w:val="22"/>
        </w:rPr>
      </w:pPr>
    </w:p>
    <w:p w14:paraId="098A8F67" w14:textId="77777777" w:rsidR="00FE10AF" w:rsidRDefault="00FE10AF" w:rsidP="00FE10AF">
      <w:pPr>
        <w:spacing w:before="5"/>
        <w:rPr>
          <w:rFonts w:asciiTheme="minorBidi" w:hAnsiTheme="minorBidi" w:cstheme="minorBidi"/>
          <w:b/>
          <w:sz w:val="22"/>
          <w:szCs w:val="22"/>
          <w:lang w:val="tr-TR"/>
        </w:rPr>
      </w:pPr>
      <w:r w:rsidRPr="00FE5D32">
        <w:rPr>
          <w:rFonts w:asciiTheme="minorBidi" w:hAnsiTheme="minorBidi" w:cstheme="minorBidi"/>
          <w:b/>
          <w:sz w:val="22"/>
          <w:szCs w:val="22"/>
          <w:u w:val="single"/>
          <w:lang w:val="tr-TR"/>
        </w:rPr>
        <w:t>GEÇTİĞİMİZ İKİ HAFTA</w:t>
      </w:r>
      <w:r w:rsidRPr="00FE5D32">
        <w:rPr>
          <w:rFonts w:asciiTheme="minorBidi" w:hAnsiTheme="minorBidi" w:cstheme="minorBidi"/>
          <w:b/>
          <w:sz w:val="22"/>
          <w:szCs w:val="22"/>
          <w:lang w:val="tr-TR"/>
        </w:rPr>
        <w:t xml:space="preserve"> boyunca:</w:t>
      </w:r>
    </w:p>
    <w:p w14:paraId="0E6D0AEA" w14:textId="77777777" w:rsidR="00712345" w:rsidRPr="00FE5D32" w:rsidRDefault="00712345" w:rsidP="00FE10AF">
      <w:pPr>
        <w:spacing w:before="5"/>
        <w:rPr>
          <w:rFonts w:asciiTheme="minorBidi" w:hAnsiTheme="minorBidi" w:cstheme="minorBidi"/>
          <w:b/>
          <w:sz w:val="22"/>
          <w:szCs w:val="22"/>
          <w:lang w:val="tr-TR"/>
        </w:rPr>
      </w:pPr>
    </w:p>
    <w:p w14:paraId="23AC0B7B" w14:textId="77777777" w:rsidR="00FE10AF" w:rsidRPr="00FE5D32" w:rsidRDefault="00FE10AF" w:rsidP="00FE10AF">
      <w:pPr>
        <w:rPr>
          <w:rFonts w:asciiTheme="minorBidi" w:hAnsiTheme="minorBidi" w:cstheme="minorBidi"/>
          <w:sz w:val="22"/>
          <w:szCs w:val="22"/>
          <w:lang w:val="tr-TR"/>
        </w:rPr>
      </w:pPr>
    </w:p>
    <w:p w14:paraId="1A4135D8" w14:textId="282BE001" w:rsidR="00FE10AF" w:rsidRPr="00FE5D32" w:rsidRDefault="00FE10AF" w:rsidP="00B475F2">
      <w:pPr>
        <w:pStyle w:val="ListParagraph"/>
        <w:numPr>
          <w:ilvl w:val="0"/>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b/>
          <w:color w:val="000000"/>
          <w:sz w:val="22"/>
          <w:szCs w:val="22"/>
          <w:lang w:val="tr-TR"/>
        </w:rPr>
        <w:t>… çocuğunuz genel olarak ne kadar endişeliydi?</w:t>
      </w:r>
    </w:p>
    <w:p w14:paraId="52BB4FDF" w14:textId="77777777" w:rsidR="00FE10AF" w:rsidRPr="00FE5D32" w:rsidRDefault="00FE10AF" w:rsidP="00B475F2">
      <w:pPr>
        <w:numPr>
          <w:ilvl w:val="1"/>
          <w:numId w:val="14"/>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 endişeli değil</w:t>
      </w:r>
    </w:p>
    <w:p w14:paraId="76F404E3" w14:textId="77777777" w:rsidR="00FE10AF" w:rsidRPr="00FE5D32" w:rsidRDefault="00FE10AF" w:rsidP="00B475F2">
      <w:pPr>
        <w:numPr>
          <w:ilvl w:val="1"/>
          <w:numId w:val="14"/>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 endişeli</w:t>
      </w:r>
    </w:p>
    <w:p w14:paraId="0A6C615E" w14:textId="77777777" w:rsidR="00FE10AF" w:rsidRPr="00FE5D32" w:rsidRDefault="00FE10AF" w:rsidP="00B475F2">
      <w:pPr>
        <w:numPr>
          <w:ilvl w:val="1"/>
          <w:numId w:val="14"/>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endişeli</w:t>
      </w:r>
    </w:p>
    <w:p w14:paraId="7AE01203" w14:textId="77777777" w:rsidR="00FE10AF" w:rsidRPr="00FE5D32" w:rsidRDefault="00FE10AF" w:rsidP="00B475F2">
      <w:pPr>
        <w:numPr>
          <w:ilvl w:val="1"/>
          <w:numId w:val="14"/>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endişeli</w:t>
      </w:r>
    </w:p>
    <w:p w14:paraId="2CE9FB8C" w14:textId="4BEE18D3" w:rsidR="00FE10AF" w:rsidRDefault="00FE10AF" w:rsidP="00B475F2">
      <w:pPr>
        <w:numPr>
          <w:ilvl w:val="1"/>
          <w:numId w:val="14"/>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 endişeli</w:t>
      </w:r>
    </w:p>
    <w:p w14:paraId="1AB4354A" w14:textId="77777777" w:rsidR="00712345" w:rsidRPr="00FE5D32" w:rsidRDefault="00712345" w:rsidP="00712345">
      <w:pPr>
        <w:pBdr>
          <w:top w:val="nil"/>
          <w:left w:val="nil"/>
          <w:bottom w:val="nil"/>
          <w:right w:val="nil"/>
          <w:between w:val="nil"/>
        </w:pBdr>
        <w:rPr>
          <w:rFonts w:asciiTheme="minorBidi" w:hAnsiTheme="minorBidi" w:cstheme="minorBidi"/>
          <w:color w:val="000000"/>
          <w:sz w:val="22"/>
          <w:szCs w:val="22"/>
          <w:lang w:val="tr-TR"/>
        </w:rPr>
      </w:pPr>
    </w:p>
    <w:p w14:paraId="276402E0" w14:textId="77777777" w:rsidR="00FE10AF" w:rsidRPr="00FE5D32" w:rsidRDefault="00FE10AF" w:rsidP="00B475F2">
      <w:pPr>
        <w:numPr>
          <w:ilvl w:val="0"/>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b/>
          <w:color w:val="000000"/>
          <w:sz w:val="22"/>
          <w:szCs w:val="22"/>
          <w:lang w:val="tr-TR"/>
        </w:rPr>
        <w:t>… çocuğunuz ne kadar mutlu veya mutsuzdu?</w:t>
      </w:r>
    </w:p>
    <w:p w14:paraId="42CF1D1F"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üzgün/depresif/mutsuz</w:t>
      </w:r>
    </w:p>
    <w:p w14:paraId="1E9D0E9F"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üzgün/depresif/mutsuz</w:t>
      </w:r>
    </w:p>
    <w:p w14:paraId="0A46B3DF"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i/>
          <w:color w:val="000000"/>
          <w:sz w:val="22"/>
          <w:szCs w:val="22"/>
          <w:lang w:val="tr-TR"/>
        </w:rPr>
      </w:pPr>
      <w:r w:rsidRPr="00FE5D32">
        <w:rPr>
          <w:rFonts w:asciiTheme="minorBidi" w:hAnsiTheme="minorBidi" w:cstheme="minorBidi"/>
          <w:color w:val="000000"/>
          <w:sz w:val="22"/>
          <w:szCs w:val="22"/>
          <w:lang w:val="tr-TR"/>
        </w:rPr>
        <w:t>Nötr</w:t>
      </w:r>
    </w:p>
    <w:p w14:paraId="556F17C6"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mutlu/neşeli</w:t>
      </w:r>
    </w:p>
    <w:p w14:paraId="21EFF5C0"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b/>
          <w:color w:val="000000"/>
          <w:sz w:val="22"/>
          <w:szCs w:val="22"/>
          <w:lang w:val="tr-TR"/>
        </w:rPr>
      </w:pPr>
      <w:r w:rsidRPr="00FE5D32">
        <w:rPr>
          <w:rFonts w:asciiTheme="minorBidi" w:hAnsiTheme="minorBidi" w:cstheme="minorBidi"/>
          <w:color w:val="000000"/>
          <w:sz w:val="22"/>
          <w:szCs w:val="22"/>
          <w:lang w:val="tr-TR"/>
        </w:rPr>
        <w:t>Çok mutlu/neşeli</w:t>
      </w:r>
    </w:p>
    <w:p w14:paraId="3D1C49F0" w14:textId="77777777" w:rsidR="00FE10AF" w:rsidRPr="00FE5D32" w:rsidRDefault="00FE10AF" w:rsidP="00FE10AF">
      <w:pPr>
        <w:rPr>
          <w:rFonts w:asciiTheme="minorBidi" w:hAnsiTheme="minorBidi" w:cstheme="minorBidi"/>
          <w:sz w:val="22"/>
          <w:szCs w:val="22"/>
          <w:lang w:val="tr-TR"/>
        </w:rPr>
      </w:pPr>
    </w:p>
    <w:p w14:paraId="014D403A"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 ne kadar gevşemiş veya kaygılıydı?</w:t>
      </w:r>
    </w:p>
    <w:p w14:paraId="0BA5A1DA"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gevşemiş/sakin</w:t>
      </w:r>
    </w:p>
    <w:p w14:paraId="6C3EE530"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gevşemiş/sakin</w:t>
      </w:r>
    </w:p>
    <w:p w14:paraId="43EB423C"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Nötr</w:t>
      </w:r>
    </w:p>
    <w:p w14:paraId="3358C726"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gergin/kaygılı</w:t>
      </w:r>
    </w:p>
    <w:p w14:paraId="6FDCBDFD"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gergin/kaygılı</w:t>
      </w:r>
    </w:p>
    <w:p w14:paraId="08485AE0" w14:textId="77777777" w:rsidR="00712345" w:rsidRPr="00FE5D32" w:rsidRDefault="00712345" w:rsidP="00FE10AF">
      <w:pPr>
        <w:pBdr>
          <w:top w:val="nil"/>
          <w:left w:val="nil"/>
          <w:bottom w:val="nil"/>
          <w:right w:val="nil"/>
          <w:between w:val="nil"/>
        </w:pBdr>
        <w:ind w:left="1440"/>
        <w:rPr>
          <w:rFonts w:asciiTheme="minorBidi" w:hAnsiTheme="minorBidi" w:cstheme="minorBidi"/>
          <w:color w:val="000000"/>
          <w:sz w:val="22"/>
          <w:szCs w:val="22"/>
          <w:lang w:val="tr-TR"/>
        </w:rPr>
      </w:pPr>
    </w:p>
    <w:p w14:paraId="5A4DCF78"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 ne kadar huzursuzdu?</w:t>
      </w:r>
    </w:p>
    <w:p w14:paraId="761D21FC" w14:textId="77777777" w:rsidR="00FE10AF" w:rsidRPr="00FE5D32" w:rsidRDefault="00FE10AF" w:rsidP="00B475F2">
      <w:pPr>
        <w:numPr>
          <w:ilvl w:val="0"/>
          <w:numId w:val="15"/>
        </w:numPr>
        <w:rPr>
          <w:rFonts w:asciiTheme="minorBidi" w:hAnsiTheme="minorBidi" w:cstheme="minorBidi"/>
          <w:sz w:val="22"/>
          <w:szCs w:val="22"/>
          <w:lang w:val="tr-TR"/>
        </w:rPr>
      </w:pPr>
      <w:r w:rsidRPr="00FE5D32">
        <w:rPr>
          <w:rFonts w:asciiTheme="minorBidi" w:hAnsiTheme="minorBidi" w:cstheme="minorBidi"/>
          <w:sz w:val="22"/>
          <w:szCs w:val="22"/>
          <w:lang w:val="tr-TR"/>
        </w:rPr>
        <w:t>Hiç huzursuz değil</w:t>
      </w:r>
    </w:p>
    <w:p w14:paraId="56ADA6E6" w14:textId="77777777" w:rsidR="00FE10AF" w:rsidRPr="00FE5D32" w:rsidRDefault="00FE10AF" w:rsidP="00B475F2">
      <w:pPr>
        <w:numPr>
          <w:ilvl w:val="0"/>
          <w:numId w:val="15"/>
        </w:numPr>
        <w:rPr>
          <w:rFonts w:asciiTheme="minorBidi" w:hAnsiTheme="minorBidi" w:cstheme="minorBidi"/>
          <w:sz w:val="22"/>
          <w:szCs w:val="22"/>
          <w:lang w:val="tr-TR"/>
        </w:rPr>
      </w:pPr>
      <w:r w:rsidRPr="00FE5D32">
        <w:rPr>
          <w:rFonts w:asciiTheme="minorBidi" w:hAnsiTheme="minorBidi" w:cstheme="minorBidi"/>
          <w:sz w:val="22"/>
          <w:szCs w:val="22"/>
          <w:lang w:val="tr-TR"/>
        </w:rPr>
        <w:t>Çok az huzursuz</w:t>
      </w:r>
    </w:p>
    <w:p w14:paraId="5EE8A40A" w14:textId="77777777" w:rsidR="00FE10AF" w:rsidRPr="00FE5D32" w:rsidRDefault="00FE10AF" w:rsidP="00B475F2">
      <w:pPr>
        <w:numPr>
          <w:ilvl w:val="0"/>
          <w:numId w:val="15"/>
        </w:numPr>
        <w:rPr>
          <w:rFonts w:asciiTheme="minorBidi" w:hAnsiTheme="minorBidi" w:cstheme="minorBidi"/>
          <w:sz w:val="22"/>
          <w:szCs w:val="22"/>
          <w:lang w:val="tr-TR"/>
        </w:rPr>
      </w:pPr>
      <w:r w:rsidRPr="00FE5D32">
        <w:rPr>
          <w:rFonts w:asciiTheme="minorBidi" w:hAnsiTheme="minorBidi" w:cstheme="minorBidi"/>
          <w:sz w:val="22"/>
          <w:szCs w:val="22"/>
          <w:lang w:val="tr-TR"/>
        </w:rPr>
        <w:t>Kısmen huzursuz</w:t>
      </w:r>
    </w:p>
    <w:p w14:paraId="1DE9EF59" w14:textId="77777777" w:rsidR="00FE10AF" w:rsidRPr="00FE5D32" w:rsidRDefault="00FE10AF" w:rsidP="00B475F2">
      <w:pPr>
        <w:numPr>
          <w:ilvl w:val="0"/>
          <w:numId w:val="15"/>
        </w:numPr>
        <w:rPr>
          <w:rFonts w:asciiTheme="minorBidi" w:hAnsiTheme="minorBidi" w:cstheme="minorBidi"/>
          <w:sz w:val="22"/>
          <w:szCs w:val="22"/>
          <w:lang w:val="tr-TR"/>
        </w:rPr>
      </w:pPr>
      <w:r w:rsidRPr="00FE5D32">
        <w:rPr>
          <w:rFonts w:asciiTheme="minorBidi" w:hAnsiTheme="minorBidi" w:cstheme="minorBidi"/>
          <w:sz w:val="22"/>
          <w:szCs w:val="22"/>
          <w:lang w:val="tr-TR"/>
        </w:rPr>
        <w:t>Çok huzursuz</w:t>
      </w:r>
    </w:p>
    <w:p w14:paraId="328FE966" w14:textId="77777777" w:rsidR="00FE10AF" w:rsidRPr="00FE5D32" w:rsidRDefault="00FE10AF" w:rsidP="00B475F2">
      <w:pPr>
        <w:numPr>
          <w:ilvl w:val="0"/>
          <w:numId w:val="15"/>
        </w:numPr>
        <w:rPr>
          <w:rFonts w:asciiTheme="minorBidi" w:hAnsiTheme="minorBidi" w:cstheme="minorBidi"/>
          <w:sz w:val="22"/>
          <w:szCs w:val="22"/>
          <w:lang w:val="tr-TR"/>
        </w:rPr>
      </w:pPr>
      <w:r w:rsidRPr="00FE5D32">
        <w:rPr>
          <w:rFonts w:asciiTheme="minorBidi" w:hAnsiTheme="minorBidi" w:cstheme="minorBidi"/>
          <w:sz w:val="22"/>
          <w:szCs w:val="22"/>
          <w:lang w:val="tr-TR"/>
        </w:rPr>
        <w:t>Son derece huzursuz</w:t>
      </w:r>
    </w:p>
    <w:p w14:paraId="55F9AD25" w14:textId="77777777" w:rsidR="00FE10AF" w:rsidRPr="00FE5D32" w:rsidRDefault="00FE10AF" w:rsidP="00FE10AF">
      <w:pPr>
        <w:rPr>
          <w:rFonts w:asciiTheme="minorBidi" w:hAnsiTheme="minorBidi" w:cstheme="minorBidi"/>
          <w:sz w:val="22"/>
          <w:szCs w:val="22"/>
          <w:lang w:val="tr-TR"/>
        </w:rPr>
      </w:pPr>
    </w:p>
    <w:p w14:paraId="66743C08"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lastRenderedPageBreak/>
        <w:t>… çocuğunuz ne kadar bitkin veya yorgundu?</w:t>
      </w:r>
    </w:p>
    <w:p w14:paraId="142FE5B6" w14:textId="77777777" w:rsidR="00FE10AF" w:rsidRPr="00FE5D32" w:rsidRDefault="00FE10AF" w:rsidP="00B475F2">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 bitkin/yorgun değil</w:t>
      </w:r>
    </w:p>
    <w:p w14:paraId="0C8C32B0" w14:textId="77777777" w:rsidR="00FE10AF" w:rsidRPr="00FE5D32" w:rsidRDefault="00FE10AF" w:rsidP="00B475F2">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 bitkin/yorgun</w:t>
      </w:r>
    </w:p>
    <w:p w14:paraId="79814CEC" w14:textId="77777777" w:rsidR="00FE10AF" w:rsidRPr="00FE5D32" w:rsidRDefault="00FE10AF" w:rsidP="00B475F2">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bitkin/yorgun</w:t>
      </w:r>
    </w:p>
    <w:p w14:paraId="7070E268" w14:textId="77777777" w:rsidR="00FE10AF" w:rsidRPr="00FE5D32" w:rsidRDefault="00FE10AF" w:rsidP="00B475F2">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bitkin/yorgun</w:t>
      </w:r>
    </w:p>
    <w:p w14:paraId="35AAA68B" w14:textId="77777777" w:rsidR="00FE10AF" w:rsidRPr="00FE5D32" w:rsidRDefault="00FE10AF" w:rsidP="00B475F2">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 bitkin/yorgun</w:t>
      </w:r>
    </w:p>
    <w:p w14:paraId="6EC3F896" w14:textId="77777777" w:rsidR="00FE10AF" w:rsidRPr="00FE5D32" w:rsidRDefault="00FE10AF" w:rsidP="00FE10AF">
      <w:pPr>
        <w:pBdr>
          <w:top w:val="nil"/>
          <w:left w:val="nil"/>
          <w:bottom w:val="nil"/>
          <w:right w:val="nil"/>
          <w:between w:val="nil"/>
        </w:pBdr>
        <w:ind w:left="1080"/>
        <w:rPr>
          <w:rFonts w:asciiTheme="minorBidi" w:hAnsiTheme="minorBidi" w:cstheme="minorBidi"/>
          <w:color w:val="000000"/>
          <w:sz w:val="22"/>
          <w:szCs w:val="22"/>
          <w:lang w:val="tr-TR"/>
        </w:rPr>
      </w:pPr>
    </w:p>
    <w:p w14:paraId="6F248761"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 ne kadar iyi konsantre olabilmiş veya odaklanabilmişti?</w:t>
      </w:r>
    </w:p>
    <w:p w14:paraId="676A7BDD"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odaklanmış/dikkatli</w:t>
      </w:r>
    </w:p>
    <w:p w14:paraId="7B1EAF37"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odaklanmış/dikkatli</w:t>
      </w:r>
    </w:p>
    <w:p w14:paraId="6334BA54"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Nötr</w:t>
      </w:r>
    </w:p>
    <w:p w14:paraId="78DD1130"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odaklanmamış/dikkati dağılmış</w:t>
      </w:r>
    </w:p>
    <w:p w14:paraId="53E9551F"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 odaklanmamış/dikkati çok dağılmış</w:t>
      </w:r>
    </w:p>
    <w:p w14:paraId="39737BAD" w14:textId="77777777" w:rsidR="00FE10AF" w:rsidRPr="00FE5D32" w:rsidRDefault="00FE10AF" w:rsidP="00FE10AF">
      <w:pPr>
        <w:ind w:left="720"/>
        <w:rPr>
          <w:rFonts w:asciiTheme="minorBidi" w:hAnsiTheme="minorBidi" w:cstheme="minorBidi"/>
          <w:sz w:val="22"/>
          <w:szCs w:val="22"/>
          <w:lang w:val="tr-TR"/>
        </w:rPr>
      </w:pPr>
    </w:p>
    <w:p w14:paraId="1E5C6787"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 ne kadar asabi veya öfkeliydi?</w:t>
      </w:r>
    </w:p>
    <w:p w14:paraId="59FC6B0D"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 asabi veya öfkeli değil</w:t>
      </w:r>
    </w:p>
    <w:p w14:paraId="43A3B6BA"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 asabi veya öfkeli</w:t>
      </w:r>
    </w:p>
    <w:p w14:paraId="7AA5D1B6"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asabi veya öfkeli</w:t>
      </w:r>
    </w:p>
    <w:p w14:paraId="466B32A5"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sabi veya öfkeli</w:t>
      </w:r>
    </w:p>
    <w:p w14:paraId="1982C3A1"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 asabi veya öfkeli</w:t>
      </w:r>
    </w:p>
    <w:p w14:paraId="4897A93E" w14:textId="77777777" w:rsidR="00FE10AF" w:rsidRPr="00FE5D32" w:rsidRDefault="00FE10AF" w:rsidP="00FE10AF">
      <w:pPr>
        <w:pBdr>
          <w:top w:val="nil"/>
          <w:left w:val="nil"/>
          <w:bottom w:val="nil"/>
          <w:right w:val="nil"/>
          <w:between w:val="nil"/>
        </w:pBdr>
        <w:ind w:left="1440"/>
        <w:rPr>
          <w:rFonts w:asciiTheme="minorBidi" w:hAnsiTheme="minorBidi" w:cstheme="minorBidi"/>
          <w:color w:val="000000"/>
          <w:sz w:val="22"/>
          <w:szCs w:val="22"/>
          <w:lang w:val="tr-TR"/>
        </w:rPr>
      </w:pPr>
    </w:p>
    <w:p w14:paraId="7D447A60"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lang w:val="tr-TR"/>
        </w:rPr>
        <w:t>… çocuğunuz ne kadar yalnızdı?</w:t>
      </w:r>
    </w:p>
    <w:p w14:paraId="4717A052"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Hiç yalnız değil</w:t>
      </w:r>
    </w:p>
    <w:p w14:paraId="706E55C2"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az yalnız</w:t>
      </w:r>
    </w:p>
    <w:p w14:paraId="53DCE9DD"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Kısmen yalnız</w:t>
      </w:r>
    </w:p>
    <w:p w14:paraId="5D049CD3"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Çok yalnız</w:t>
      </w:r>
    </w:p>
    <w:p w14:paraId="150126D1"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Son derece yalnız</w:t>
      </w:r>
    </w:p>
    <w:p w14:paraId="5FB96ABB" w14:textId="21D409C3" w:rsidR="00FE10AF" w:rsidRPr="00FE5D32" w:rsidRDefault="00FE10AF" w:rsidP="00FE10AF">
      <w:pPr>
        <w:tabs>
          <w:tab w:val="left" w:pos="1612"/>
        </w:tabs>
        <w:ind w:left="360" w:hanging="720"/>
        <w:rPr>
          <w:rFonts w:asciiTheme="minorBidi" w:hAnsiTheme="minorBidi" w:cstheme="minorBidi"/>
          <w:sz w:val="22"/>
          <w:szCs w:val="22"/>
          <w:lang w:val="tr-TR"/>
        </w:rPr>
      </w:pPr>
      <w:r w:rsidRPr="00FE5D32">
        <w:rPr>
          <w:rFonts w:asciiTheme="minorBidi" w:hAnsiTheme="minorBidi" w:cstheme="minorBidi"/>
          <w:sz w:val="22"/>
          <w:szCs w:val="22"/>
          <w:lang w:val="tr-TR"/>
        </w:rPr>
        <w:tab/>
      </w:r>
      <w:r w:rsidRPr="00FE5D32">
        <w:rPr>
          <w:rFonts w:asciiTheme="minorBidi" w:hAnsiTheme="minorBidi" w:cstheme="minorBidi"/>
          <w:sz w:val="22"/>
          <w:szCs w:val="22"/>
          <w:lang w:val="tr-TR"/>
        </w:rPr>
        <w:tab/>
      </w:r>
    </w:p>
    <w:p w14:paraId="5644DDAF" w14:textId="77777777" w:rsidR="00FE10AF" w:rsidRPr="00FE5D32" w:rsidRDefault="00FE10AF" w:rsidP="00FE10AF">
      <w:pPr>
        <w:rPr>
          <w:rFonts w:asciiTheme="minorBidi" w:eastAsia="Arial" w:hAnsiTheme="minorBidi" w:cstheme="minorBidi"/>
          <w:sz w:val="22"/>
          <w:szCs w:val="22"/>
          <w:lang w:val="tr-TR"/>
        </w:rPr>
      </w:pPr>
    </w:p>
    <w:p w14:paraId="2AF95C1D" w14:textId="77777777" w:rsidR="00FE10AF" w:rsidRPr="00712345" w:rsidRDefault="00FE10AF" w:rsidP="00FE10AF">
      <w:pPr>
        <w:pStyle w:val="Heading2"/>
        <w:rPr>
          <w:rFonts w:asciiTheme="minorBidi" w:hAnsiTheme="minorBidi" w:cstheme="minorBidi"/>
          <w:sz w:val="28"/>
          <w:szCs w:val="28"/>
          <w:lang w:val="tr-TR"/>
        </w:rPr>
      </w:pPr>
      <w:bookmarkStart w:id="3" w:name="_3znysh7" w:colFirst="0" w:colLast="0"/>
      <w:bookmarkEnd w:id="3"/>
      <w:r w:rsidRPr="00712345">
        <w:rPr>
          <w:rFonts w:asciiTheme="minorBidi" w:hAnsiTheme="minorBidi" w:cstheme="minorBidi"/>
          <w:sz w:val="28"/>
          <w:szCs w:val="28"/>
          <w:lang w:val="tr-TR"/>
        </w:rPr>
        <w:t>MEDYA KULLANIMI (</w:t>
      </w:r>
      <w:r w:rsidRPr="00712345">
        <w:rPr>
          <w:rFonts w:asciiTheme="minorBidi" w:hAnsiTheme="minorBidi" w:cstheme="minorBidi"/>
          <w:sz w:val="28"/>
          <w:szCs w:val="28"/>
          <w:u w:val="single"/>
          <w:lang w:val="tr-TR"/>
        </w:rPr>
        <w:t>GEÇTİĞİMİZ İKİ HAFTA</w:t>
      </w:r>
      <w:r w:rsidRPr="00712345">
        <w:rPr>
          <w:rFonts w:asciiTheme="minorBidi" w:hAnsiTheme="minorBidi" w:cstheme="minorBidi"/>
          <w:sz w:val="28"/>
          <w:szCs w:val="28"/>
          <w:lang w:val="tr-TR"/>
        </w:rPr>
        <w:t>)</w:t>
      </w:r>
    </w:p>
    <w:p w14:paraId="78D4B689" w14:textId="77777777" w:rsidR="00FE10AF" w:rsidRPr="00FE5D32" w:rsidRDefault="00FE10AF" w:rsidP="00FE10AF">
      <w:pPr>
        <w:rPr>
          <w:rFonts w:asciiTheme="minorBidi" w:hAnsiTheme="minorBidi" w:cstheme="minorBidi"/>
          <w:sz w:val="22"/>
          <w:szCs w:val="22"/>
          <w:lang w:val="tr-TR"/>
        </w:rPr>
      </w:pPr>
    </w:p>
    <w:p w14:paraId="136B98DD" w14:textId="77777777" w:rsidR="00FE10AF" w:rsidRPr="00FE5D32" w:rsidRDefault="00FE10AF" w:rsidP="00FE10AF">
      <w:pPr>
        <w:spacing w:before="5"/>
        <w:rPr>
          <w:rFonts w:asciiTheme="minorBidi" w:hAnsiTheme="minorBidi" w:cstheme="minorBidi"/>
          <w:b/>
          <w:sz w:val="22"/>
          <w:szCs w:val="22"/>
          <w:lang w:val="tr-TR"/>
        </w:rPr>
      </w:pPr>
      <w:r w:rsidRPr="00FE5D32">
        <w:rPr>
          <w:rFonts w:asciiTheme="minorBidi" w:hAnsiTheme="minorBidi" w:cstheme="minorBidi"/>
          <w:b/>
          <w:sz w:val="22"/>
          <w:szCs w:val="22"/>
          <w:u w:val="single"/>
          <w:lang w:val="tr-TR"/>
        </w:rPr>
        <w:t>GEÇTİĞİMİZ İKİ HAFTA</w:t>
      </w:r>
      <w:r w:rsidRPr="00FE5D32">
        <w:rPr>
          <w:rFonts w:asciiTheme="minorBidi" w:hAnsiTheme="minorBidi" w:cstheme="minorBidi"/>
          <w:b/>
          <w:sz w:val="22"/>
          <w:szCs w:val="22"/>
          <w:lang w:val="tr-TR"/>
        </w:rPr>
        <w:t xml:space="preserve"> boyunca, çocuğunuz </w:t>
      </w:r>
      <w:r w:rsidRPr="00FE5D32">
        <w:rPr>
          <w:rFonts w:asciiTheme="minorBidi" w:hAnsiTheme="minorBidi" w:cstheme="minorBidi"/>
          <w:b/>
          <w:iCs/>
          <w:sz w:val="22"/>
          <w:szCs w:val="22"/>
          <w:lang w:val="tr-TR"/>
        </w:rPr>
        <w:t>aşağıdakilere</w:t>
      </w:r>
      <w:r w:rsidRPr="00FE5D32">
        <w:rPr>
          <w:rFonts w:asciiTheme="minorBidi" w:hAnsiTheme="minorBidi" w:cstheme="minorBidi"/>
          <w:b/>
          <w:i/>
          <w:sz w:val="22"/>
          <w:szCs w:val="22"/>
          <w:lang w:val="tr-TR"/>
        </w:rPr>
        <w:t xml:space="preserve"> </w:t>
      </w:r>
      <w:r w:rsidRPr="00FE5D32">
        <w:rPr>
          <w:rFonts w:asciiTheme="minorBidi" w:hAnsiTheme="minorBidi" w:cstheme="minorBidi"/>
          <w:b/>
          <w:sz w:val="22"/>
          <w:szCs w:val="22"/>
          <w:lang w:val="tr-TR"/>
        </w:rPr>
        <w:t>günde ne kadar zaman harcadı:</w:t>
      </w:r>
    </w:p>
    <w:p w14:paraId="2B724494" w14:textId="77777777" w:rsidR="001C0452" w:rsidRDefault="001C0452" w:rsidP="001C0452">
      <w:pPr>
        <w:rPr>
          <w:rFonts w:asciiTheme="minorBidi" w:eastAsia="Arial" w:hAnsiTheme="minorBidi" w:cstheme="minorBidi"/>
          <w:sz w:val="22"/>
          <w:szCs w:val="22"/>
          <w:lang w:val="tr-TR"/>
        </w:rPr>
      </w:pPr>
    </w:p>
    <w:p w14:paraId="58A78C98" w14:textId="77777777" w:rsidR="00712345" w:rsidRPr="00FE5D32" w:rsidRDefault="00712345" w:rsidP="001C0452">
      <w:pPr>
        <w:rPr>
          <w:rFonts w:asciiTheme="minorBidi" w:eastAsia="Arial" w:hAnsiTheme="minorBidi" w:cstheme="minorBidi"/>
          <w:sz w:val="22"/>
          <w:szCs w:val="22"/>
          <w:lang w:val="tr-TR"/>
        </w:rPr>
      </w:pPr>
    </w:p>
    <w:p w14:paraId="2F8908FE" w14:textId="1825CC8E" w:rsidR="00FE10AF" w:rsidRPr="00FE5D32" w:rsidRDefault="00FE10AF" w:rsidP="00B475F2">
      <w:pPr>
        <w:pStyle w:val="ListParagraph"/>
        <w:numPr>
          <w:ilvl w:val="0"/>
          <w:numId w:val="2"/>
        </w:numPr>
        <w:pBdr>
          <w:top w:val="nil"/>
          <w:left w:val="nil"/>
          <w:bottom w:val="nil"/>
          <w:right w:val="nil"/>
          <w:between w:val="nil"/>
        </w:pBdr>
        <w:rPr>
          <w:rFonts w:asciiTheme="minorBidi" w:hAnsiTheme="minorBidi" w:cstheme="minorBidi"/>
          <w:color w:val="000000"/>
          <w:sz w:val="22"/>
          <w:szCs w:val="22"/>
          <w:lang w:val="tr-TR"/>
        </w:rPr>
      </w:pPr>
      <w:bookmarkStart w:id="4" w:name="_heading=h.79mx5hq6u7hg" w:colFirst="0" w:colLast="0"/>
      <w:bookmarkEnd w:id="4"/>
      <w:r w:rsidRPr="00FE5D32">
        <w:rPr>
          <w:rFonts w:asciiTheme="minorBidi" w:hAnsiTheme="minorBidi" w:cstheme="minorBidi"/>
          <w:b/>
          <w:color w:val="000000"/>
          <w:sz w:val="22"/>
          <w:szCs w:val="22"/>
          <w:lang w:val="tr-TR"/>
        </w:rPr>
        <w:t>… TV veya dijital medya izlemek (ör. Netflix, YouTube, web'de gezinme)?</w:t>
      </w:r>
    </w:p>
    <w:p w14:paraId="372AB50B"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7C702662"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1 saatin altında</w:t>
      </w:r>
    </w:p>
    <w:p w14:paraId="757D7110"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1-3 saat</w:t>
      </w:r>
    </w:p>
    <w:p w14:paraId="68676F91"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4-6 saat</w:t>
      </w:r>
    </w:p>
    <w:p w14:paraId="632FF826" w14:textId="77777777" w:rsidR="00FE10AF"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6 saatten fazla</w:t>
      </w:r>
    </w:p>
    <w:p w14:paraId="6838732E" w14:textId="77777777" w:rsidR="00712345" w:rsidRPr="00FE5D32" w:rsidRDefault="00712345" w:rsidP="00712345">
      <w:pPr>
        <w:pBdr>
          <w:top w:val="nil"/>
          <w:left w:val="nil"/>
          <w:bottom w:val="nil"/>
          <w:right w:val="nil"/>
          <w:between w:val="nil"/>
        </w:pBdr>
        <w:ind w:left="1440"/>
        <w:rPr>
          <w:rFonts w:asciiTheme="minorBidi" w:hAnsiTheme="minorBidi" w:cstheme="minorBidi"/>
          <w:color w:val="000000"/>
          <w:sz w:val="22"/>
          <w:szCs w:val="22"/>
          <w:lang w:val="tr-TR"/>
        </w:rPr>
      </w:pPr>
    </w:p>
    <w:p w14:paraId="424FA7EA" w14:textId="77777777" w:rsidR="00FE10AF" w:rsidRPr="00FE5D32" w:rsidRDefault="00FE10AF" w:rsidP="00FE10AF">
      <w:pPr>
        <w:pBdr>
          <w:top w:val="nil"/>
          <w:left w:val="nil"/>
          <w:bottom w:val="nil"/>
          <w:right w:val="nil"/>
          <w:between w:val="nil"/>
        </w:pBdr>
        <w:ind w:left="1440"/>
        <w:rPr>
          <w:rFonts w:asciiTheme="minorBidi" w:hAnsiTheme="minorBidi" w:cstheme="minorBidi"/>
          <w:color w:val="000000"/>
          <w:sz w:val="22"/>
          <w:szCs w:val="22"/>
          <w:lang w:val="tr-TR"/>
        </w:rPr>
      </w:pPr>
    </w:p>
    <w:p w14:paraId="04E99B3F"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highlight w:val="white"/>
          <w:lang w:val="tr-TR"/>
        </w:rPr>
        <w:t>... sosyal medya kullanımı (örn., Facetime, Facebook, Instagram, Snapchat, Twitter, TikTok)?</w:t>
      </w:r>
    </w:p>
    <w:p w14:paraId="10F56E32"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32913162"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1 saatin altında</w:t>
      </w:r>
    </w:p>
    <w:p w14:paraId="07203F71"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1-3 saat</w:t>
      </w:r>
    </w:p>
    <w:p w14:paraId="7B2E866C"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4-6 saat</w:t>
      </w:r>
    </w:p>
    <w:p w14:paraId="5AD2E8C3" w14:textId="6403A9D4" w:rsidR="00712345" w:rsidRPr="00712345" w:rsidRDefault="00FE10AF" w:rsidP="00712345">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6 saatten fazla</w:t>
      </w:r>
    </w:p>
    <w:p w14:paraId="204011AC" w14:textId="77777777" w:rsidR="00FE10AF" w:rsidRPr="00FE5D32" w:rsidRDefault="00FE10AF" w:rsidP="00B475F2">
      <w:pPr>
        <w:numPr>
          <w:ilvl w:val="0"/>
          <w:numId w:val="2"/>
        </w:numPr>
        <w:rPr>
          <w:rFonts w:asciiTheme="minorBidi" w:hAnsiTheme="minorBidi" w:cstheme="minorBidi"/>
          <w:sz w:val="22"/>
          <w:szCs w:val="22"/>
          <w:lang w:val="tr-TR"/>
        </w:rPr>
      </w:pPr>
      <w:r w:rsidRPr="00FE5D32">
        <w:rPr>
          <w:rFonts w:asciiTheme="minorBidi" w:hAnsiTheme="minorBidi" w:cstheme="minorBidi"/>
          <w:b/>
          <w:sz w:val="22"/>
          <w:szCs w:val="22"/>
          <w:highlight w:val="white"/>
          <w:lang w:val="tr-TR"/>
        </w:rPr>
        <w:lastRenderedPageBreak/>
        <w:t xml:space="preserve"> … </w:t>
      </w:r>
      <w:r w:rsidRPr="00FE5D32">
        <w:rPr>
          <w:rFonts w:asciiTheme="minorBidi" w:hAnsiTheme="minorBidi" w:cstheme="minorBidi"/>
          <w:b/>
          <w:sz w:val="22"/>
          <w:szCs w:val="22"/>
          <w:lang w:val="tr-TR"/>
        </w:rPr>
        <w:t>video oyunları oynamak?</w:t>
      </w:r>
    </w:p>
    <w:p w14:paraId="54F2BB57" w14:textId="77777777" w:rsidR="00FE10AF" w:rsidRPr="00FE5D32" w:rsidRDefault="00FE10AF" w:rsidP="00B475F2">
      <w:pPr>
        <w:numPr>
          <w:ilvl w:val="1"/>
          <w:numId w:val="2"/>
        </w:numPr>
        <w:pBdr>
          <w:top w:val="nil"/>
          <w:left w:val="nil"/>
          <w:bottom w:val="nil"/>
          <w:right w:val="nil"/>
          <w:between w:val="nil"/>
        </w:pBdr>
        <w:rPr>
          <w:rFonts w:asciiTheme="minorBidi" w:hAnsiTheme="minorBidi" w:cstheme="minorBidi"/>
          <w:color w:val="000000"/>
          <w:sz w:val="22"/>
          <w:szCs w:val="22"/>
          <w:lang w:val="tr-TR"/>
        </w:rPr>
      </w:pPr>
      <w:r w:rsidRPr="00FE5D32">
        <w:rPr>
          <w:rFonts w:asciiTheme="minorBidi" w:hAnsiTheme="minorBidi" w:cstheme="minorBidi"/>
          <w:color w:val="000000"/>
          <w:sz w:val="22"/>
          <w:szCs w:val="22"/>
          <w:lang w:val="tr-TR"/>
        </w:rPr>
        <w:t xml:space="preserve">Hiç </w:t>
      </w:r>
    </w:p>
    <w:p w14:paraId="7F09D9DC" w14:textId="77777777" w:rsidR="00FE10AF" w:rsidRPr="00FE5D32" w:rsidRDefault="00FE10AF" w:rsidP="00B475F2">
      <w:pPr>
        <w:pStyle w:val="Heading2"/>
        <w:numPr>
          <w:ilvl w:val="1"/>
          <w:numId w:val="2"/>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1 saatin altında</w:t>
      </w:r>
    </w:p>
    <w:p w14:paraId="37F7C449" w14:textId="77777777" w:rsidR="00FE10AF" w:rsidRPr="00FE5D32" w:rsidRDefault="00FE10AF" w:rsidP="00B475F2">
      <w:pPr>
        <w:pStyle w:val="Heading2"/>
        <w:numPr>
          <w:ilvl w:val="1"/>
          <w:numId w:val="2"/>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1-3 saat</w:t>
      </w:r>
    </w:p>
    <w:p w14:paraId="3731E5A2" w14:textId="77777777" w:rsidR="00FE10AF" w:rsidRPr="00FE5D32" w:rsidRDefault="00FE10AF" w:rsidP="00B475F2">
      <w:pPr>
        <w:pStyle w:val="Heading2"/>
        <w:numPr>
          <w:ilvl w:val="1"/>
          <w:numId w:val="2"/>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4-6 saat</w:t>
      </w:r>
    </w:p>
    <w:p w14:paraId="331074BC" w14:textId="77777777" w:rsidR="00FE10AF" w:rsidRPr="00FE5D32" w:rsidRDefault="00FE10AF" w:rsidP="00B475F2">
      <w:pPr>
        <w:pStyle w:val="Heading2"/>
        <w:numPr>
          <w:ilvl w:val="1"/>
          <w:numId w:val="2"/>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6 saatten fazla</w:t>
      </w:r>
    </w:p>
    <w:p w14:paraId="57474B16" w14:textId="77777777" w:rsidR="00FE10AF" w:rsidRPr="00FE5D32" w:rsidRDefault="00FE10AF" w:rsidP="00FE10AF">
      <w:pPr>
        <w:pStyle w:val="Heading2"/>
        <w:rPr>
          <w:rFonts w:asciiTheme="minorBidi" w:hAnsiTheme="minorBidi" w:cstheme="minorBidi"/>
          <w:sz w:val="22"/>
          <w:szCs w:val="22"/>
        </w:rPr>
      </w:pPr>
    </w:p>
    <w:p w14:paraId="2D951ACC" w14:textId="77777777" w:rsidR="00FE10AF" w:rsidRPr="00712345" w:rsidRDefault="00FE10AF" w:rsidP="00FE10AF">
      <w:pPr>
        <w:spacing w:before="240" w:after="240"/>
        <w:rPr>
          <w:rFonts w:asciiTheme="minorBidi" w:hAnsiTheme="minorBidi" w:cstheme="minorBidi"/>
          <w:b/>
          <w:sz w:val="28"/>
          <w:szCs w:val="28"/>
          <w:lang w:val="tr-TR"/>
        </w:rPr>
      </w:pPr>
      <w:r w:rsidRPr="00712345">
        <w:rPr>
          <w:rFonts w:asciiTheme="minorBidi" w:hAnsiTheme="minorBidi" w:cstheme="minorBidi"/>
          <w:b/>
          <w:sz w:val="28"/>
          <w:szCs w:val="28"/>
          <w:lang w:val="tr-TR"/>
        </w:rPr>
        <w:t>MADDE KULLANIMI (</w:t>
      </w:r>
      <w:r w:rsidRPr="00712345">
        <w:rPr>
          <w:rFonts w:asciiTheme="minorBidi" w:hAnsiTheme="minorBidi" w:cstheme="minorBidi"/>
          <w:b/>
          <w:sz w:val="28"/>
          <w:szCs w:val="28"/>
          <w:u w:val="single"/>
          <w:lang w:val="tr-TR"/>
        </w:rPr>
        <w:t>GEÇTİĞİMİZ İKİ HAFTA</w:t>
      </w:r>
      <w:r w:rsidRPr="00712345">
        <w:rPr>
          <w:rFonts w:asciiTheme="minorBidi" w:hAnsiTheme="minorBidi" w:cstheme="minorBidi"/>
          <w:b/>
          <w:sz w:val="28"/>
          <w:szCs w:val="28"/>
          <w:lang w:val="tr-TR"/>
        </w:rPr>
        <w:t>)</w:t>
      </w:r>
    </w:p>
    <w:p w14:paraId="7B97202D" w14:textId="6FBA4958" w:rsidR="00712345" w:rsidRDefault="00FE10AF" w:rsidP="00712345">
      <w:pPr>
        <w:spacing w:before="5"/>
        <w:rPr>
          <w:rFonts w:asciiTheme="minorBidi" w:hAnsiTheme="minorBidi" w:cstheme="minorBidi"/>
          <w:b/>
          <w:sz w:val="22"/>
          <w:szCs w:val="22"/>
          <w:lang w:val="tr-TR"/>
        </w:rPr>
      </w:pPr>
      <w:r w:rsidRPr="00FE5D32">
        <w:rPr>
          <w:rFonts w:asciiTheme="minorBidi" w:hAnsiTheme="minorBidi" w:cstheme="minorBidi"/>
          <w:b/>
          <w:sz w:val="22"/>
          <w:szCs w:val="22"/>
          <w:u w:val="single"/>
          <w:lang w:val="tr-TR"/>
        </w:rPr>
        <w:t>GEÇTİĞİMİZ İKİ HAFTA</w:t>
      </w:r>
      <w:r w:rsidRPr="00FE5D32">
        <w:rPr>
          <w:rFonts w:asciiTheme="minorBidi" w:hAnsiTheme="minorBidi" w:cstheme="minorBidi"/>
          <w:b/>
          <w:sz w:val="22"/>
          <w:szCs w:val="22"/>
          <w:lang w:val="tr-TR"/>
        </w:rPr>
        <w:t xml:space="preserve"> boyunca, çocuğunuz </w:t>
      </w:r>
      <w:r w:rsidRPr="00FE5D32">
        <w:rPr>
          <w:rFonts w:asciiTheme="minorBidi" w:hAnsiTheme="minorBidi" w:cstheme="minorBidi"/>
          <w:b/>
          <w:iCs/>
          <w:sz w:val="22"/>
          <w:szCs w:val="22"/>
          <w:lang w:val="tr-TR"/>
        </w:rPr>
        <w:t>aşağıdakileri</w:t>
      </w:r>
      <w:r w:rsidRPr="00FE5D32">
        <w:rPr>
          <w:rFonts w:asciiTheme="minorBidi" w:hAnsiTheme="minorBidi" w:cstheme="minorBidi"/>
          <w:b/>
          <w:i/>
          <w:sz w:val="22"/>
          <w:szCs w:val="22"/>
          <w:lang w:val="tr-TR"/>
        </w:rPr>
        <w:t xml:space="preserve"> </w:t>
      </w:r>
      <w:r w:rsidRPr="00FE5D32">
        <w:rPr>
          <w:rFonts w:asciiTheme="minorBidi" w:hAnsiTheme="minorBidi" w:cstheme="minorBidi"/>
          <w:b/>
          <w:sz w:val="22"/>
          <w:szCs w:val="22"/>
          <w:lang w:val="tr-TR"/>
        </w:rPr>
        <w:t>ne sıklıkta kullandı:</w:t>
      </w:r>
    </w:p>
    <w:p w14:paraId="589C9D7E" w14:textId="77777777" w:rsidR="00712345" w:rsidRPr="00FE5D32" w:rsidRDefault="00712345" w:rsidP="00712345">
      <w:pPr>
        <w:spacing w:before="5"/>
        <w:rPr>
          <w:rFonts w:asciiTheme="minorBidi" w:hAnsiTheme="minorBidi" w:cstheme="minorBidi"/>
          <w:b/>
          <w:sz w:val="22"/>
          <w:szCs w:val="22"/>
          <w:lang w:val="tr-TR"/>
        </w:rPr>
      </w:pPr>
    </w:p>
    <w:p w14:paraId="685A4AEE" w14:textId="4323D32F" w:rsidR="00FE10AF" w:rsidRPr="00FE5D32" w:rsidRDefault="001C0452" w:rsidP="00B475F2">
      <w:pPr>
        <w:pStyle w:val="ListParagraph"/>
        <w:numPr>
          <w:ilvl w:val="0"/>
          <w:numId w:val="2"/>
        </w:numPr>
        <w:spacing w:before="240"/>
        <w:rPr>
          <w:rFonts w:asciiTheme="minorBidi" w:hAnsiTheme="minorBidi" w:cstheme="minorBidi"/>
          <w:sz w:val="22"/>
          <w:szCs w:val="22"/>
        </w:rPr>
      </w:pPr>
      <w:r w:rsidRPr="00FE5D32">
        <w:rPr>
          <w:rFonts w:asciiTheme="minorBidi" w:eastAsia="Arial" w:hAnsiTheme="minorBidi" w:cstheme="minorBidi"/>
          <w:b/>
          <w:sz w:val="22"/>
          <w:szCs w:val="22"/>
          <w:lang w:val="tr-TR"/>
        </w:rPr>
        <w:t xml:space="preserve"> </w:t>
      </w:r>
      <w:r w:rsidR="00FE10AF" w:rsidRPr="00166BA1">
        <w:rPr>
          <w:rFonts w:asciiTheme="minorBidi" w:eastAsia="Arial" w:hAnsiTheme="minorBidi" w:cstheme="minorBidi"/>
          <w:b/>
          <w:sz w:val="22"/>
          <w:szCs w:val="22"/>
          <w:lang w:val="tr-TR"/>
        </w:rPr>
        <w:t xml:space="preserve"> </w:t>
      </w:r>
      <w:r w:rsidR="00FE10AF" w:rsidRPr="00FE5D32">
        <w:rPr>
          <w:rFonts w:asciiTheme="minorBidi" w:eastAsia="Arial" w:hAnsiTheme="minorBidi" w:cstheme="minorBidi"/>
          <w:b/>
          <w:sz w:val="22"/>
          <w:szCs w:val="22"/>
        </w:rPr>
        <w:t>... alkol?</w:t>
      </w:r>
    </w:p>
    <w:p w14:paraId="6AF97E0D"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iç</w:t>
      </w:r>
    </w:p>
    <w:p w14:paraId="0065A0A7"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Nadiren</w:t>
      </w:r>
    </w:p>
    <w:p w14:paraId="55D0D7BF"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w:t>
      </w:r>
    </w:p>
    <w:p w14:paraId="47F19341"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den fazla</w:t>
      </w:r>
    </w:p>
    <w:p w14:paraId="19AAF6D0"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w:t>
      </w:r>
    </w:p>
    <w:p w14:paraId="4ECB4701"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den fazla</w:t>
      </w:r>
    </w:p>
    <w:p w14:paraId="676FC91A"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w:t>
      </w:r>
    </w:p>
    <w:p w14:paraId="4682DF2F" w14:textId="77777777" w:rsidR="00FE10AF"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den fazla</w:t>
      </w:r>
    </w:p>
    <w:p w14:paraId="0B52D39A" w14:textId="77777777" w:rsidR="00712345" w:rsidRPr="00FE5D32" w:rsidRDefault="00712345" w:rsidP="00712345">
      <w:pPr>
        <w:ind w:left="1440"/>
        <w:rPr>
          <w:rFonts w:asciiTheme="minorBidi" w:eastAsia="Arial" w:hAnsiTheme="minorBidi" w:cstheme="minorBidi"/>
          <w:sz w:val="22"/>
          <w:szCs w:val="22"/>
        </w:rPr>
      </w:pPr>
    </w:p>
    <w:p w14:paraId="25B8E7C4" w14:textId="77777777" w:rsidR="00FE10AF" w:rsidRPr="00FE5D32" w:rsidRDefault="00FE10AF" w:rsidP="00B475F2">
      <w:pPr>
        <w:numPr>
          <w:ilvl w:val="0"/>
          <w:numId w:val="2"/>
        </w:numPr>
        <w:spacing w:before="200"/>
        <w:rPr>
          <w:rFonts w:asciiTheme="minorBidi" w:hAnsiTheme="minorBidi" w:cstheme="minorBidi"/>
          <w:sz w:val="22"/>
          <w:szCs w:val="22"/>
        </w:rPr>
      </w:pPr>
      <w:r w:rsidRPr="00FE5D32">
        <w:rPr>
          <w:rFonts w:asciiTheme="minorBidi" w:hAnsiTheme="minorBidi" w:cstheme="minorBidi"/>
          <w:b/>
          <w:sz w:val="22"/>
          <w:szCs w:val="22"/>
        </w:rPr>
        <w:t>… elektronik sigara?</w:t>
      </w:r>
    </w:p>
    <w:p w14:paraId="41A00DF0"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iç</w:t>
      </w:r>
    </w:p>
    <w:p w14:paraId="344391D2"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Nadiren</w:t>
      </w:r>
    </w:p>
    <w:p w14:paraId="1F3DF2C4"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w:t>
      </w:r>
    </w:p>
    <w:p w14:paraId="26971C00"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den fazla</w:t>
      </w:r>
    </w:p>
    <w:p w14:paraId="0E19FAD4"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w:t>
      </w:r>
    </w:p>
    <w:p w14:paraId="15B84DCB"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den fazla</w:t>
      </w:r>
    </w:p>
    <w:p w14:paraId="5A8D0FC1"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w:t>
      </w:r>
    </w:p>
    <w:p w14:paraId="70A242FD" w14:textId="77777777" w:rsidR="00FE10AF"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den fazla</w:t>
      </w:r>
    </w:p>
    <w:p w14:paraId="038C72D9" w14:textId="77777777" w:rsidR="00712345" w:rsidRPr="00FE5D32" w:rsidRDefault="00712345" w:rsidP="00712345">
      <w:pPr>
        <w:ind w:left="1440"/>
        <w:rPr>
          <w:rFonts w:asciiTheme="minorBidi" w:eastAsia="Arial" w:hAnsiTheme="minorBidi" w:cstheme="minorBidi"/>
          <w:sz w:val="22"/>
          <w:szCs w:val="22"/>
        </w:rPr>
      </w:pPr>
    </w:p>
    <w:p w14:paraId="1BF0E8FC" w14:textId="77777777" w:rsidR="00FE10AF" w:rsidRPr="00FE5D32" w:rsidRDefault="00FE10AF" w:rsidP="00B475F2">
      <w:pPr>
        <w:numPr>
          <w:ilvl w:val="0"/>
          <w:numId w:val="2"/>
        </w:numPr>
        <w:spacing w:before="240"/>
        <w:rPr>
          <w:rFonts w:asciiTheme="minorBidi" w:hAnsiTheme="minorBidi" w:cstheme="minorBidi"/>
          <w:sz w:val="22"/>
          <w:szCs w:val="22"/>
        </w:rPr>
      </w:pPr>
      <w:r w:rsidRPr="00FE5D32">
        <w:rPr>
          <w:rFonts w:asciiTheme="minorBidi" w:hAnsiTheme="minorBidi" w:cstheme="minorBidi"/>
          <w:b/>
          <w:sz w:val="22"/>
          <w:szCs w:val="22"/>
        </w:rPr>
        <w:t>… sigara veya diğer türün ürünleri?</w:t>
      </w:r>
    </w:p>
    <w:p w14:paraId="0426D5CE"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iç</w:t>
      </w:r>
    </w:p>
    <w:p w14:paraId="60E4F389"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Nadiren</w:t>
      </w:r>
    </w:p>
    <w:p w14:paraId="4A5FB559"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w:t>
      </w:r>
    </w:p>
    <w:p w14:paraId="54BCE45B"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den fazla</w:t>
      </w:r>
    </w:p>
    <w:p w14:paraId="6D916CC5"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w:t>
      </w:r>
    </w:p>
    <w:p w14:paraId="7F06A91D"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den fazla</w:t>
      </w:r>
    </w:p>
    <w:p w14:paraId="3D92BEC9"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w:t>
      </w:r>
    </w:p>
    <w:p w14:paraId="41AE0B99" w14:textId="77777777" w:rsidR="00FE10AF"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den fazla</w:t>
      </w:r>
    </w:p>
    <w:p w14:paraId="3E1E8F47" w14:textId="77777777" w:rsidR="00712345" w:rsidRDefault="00712345" w:rsidP="00712345">
      <w:pPr>
        <w:rPr>
          <w:rFonts w:asciiTheme="minorBidi" w:eastAsia="Arial" w:hAnsiTheme="minorBidi" w:cstheme="minorBidi"/>
          <w:sz w:val="22"/>
          <w:szCs w:val="22"/>
        </w:rPr>
      </w:pPr>
    </w:p>
    <w:p w14:paraId="356B6339" w14:textId="77777777" w:rsidR="00712345" w:rsidRDefault="00712345" w:rsidP="00712345">
      <w:pPr>
        <w:rPr>
          <w:rFonts w:asciiTheme="minorBidi" w:eastAsia="Arial" w:hAnsiTheme="minorBidi" w:cstheme="minorBidi"/>
          <w:sz w:val="22"/>
          <w:szCs w:val="22"/>
        </w:rPr>
      </w:pPr>
    </w:p>
    <w:p w14:paraId="73CA3FAB" w14:textId="77777777" w:rsidR="00712345" w:rsidRDefault="00712345" w:rsidP="00712345">
      <w:pPr>
        <w:rPr>
          <w:rFonts w:asciiTheme="minorBidi" w:eastAsia="Arial" w:hAnsiTheme="minorBidi" w:cstheme="minorBidi"/>
          <w:sz w:val="22"/>
          <w:szCs w:val="22"/>
        </w:rPr>
      </w:pPr>
    </w:p>
    <w:p w14:paraId="30F98BA4" w14:textId="77777777" w:rsidR="00712345" w:rsidRDefault="00712345" w:rsidP="00712345">
      <w:pPr>
        <w:rPr>
          <w:rFonts w:asciiTheme="minorBidi" w:eastAsia="Arial" w:hAnsiTheme="minorBidi" w:cstheme="minorBidi"/>
          <w:sz w:val="22"/>
          <w:szCs w:val="22"/>
        </w:rPr>
      </w:pPr>
    </w:p>
    <w:p w14:paraId="706EEA77" w14:textId="77777777" w:rsidR="00712345" w:rsidRPr="00FE5D32" w:rsidRDefault="00712345" w:rsidP="00712345">
      <w:pPr>
        <w:rPr>
          <w:rFonts w:asciiTheme="minorBidi" w:eastAsia="Arial" w:hAnsiTheme="minorBidi" w:cstheme="minorBidi"/>
          <w:sz w:val="22"/>
          <w:szCs w:val="22"/>
        </w:rPr>
      </w:pPr>
    </w:p>
    <w:p w14:paraId="4CFFB99C" w14:textId="77777777" w:rsidR="00FE10AF" w:rsidRPr="00FE5D32" w:rsidRDefault="00FE10AF" w:rsidP="00B475F2">
      <w:pPr>
        <w:pStyle w:val="ListParagraph"/>
        <w:numPr>
          <w:ilvl w:val="0"/>
          <w:numId w:val="2"/>
        </w:numPr>
        <w:spacing w:before="200"/>
        <w:rPr>
          <w:rFonts w:asciiTheme="minorBidi" w:hAnsiTheme="minorBidi" w:cstheme="minorBidi"/>
          <w:sz w:val="22"/>
          <w:szCs w:val="22"/>
          <w:lang w:val="tr-TR"/>
        </w:rPr>
      </w:pPr>
      <w:r w:rsidRPr="00FE5D32">
        <w:rPr>
          <w:rFonts w:asciiTheme="minorBidi" w:hAnsiTheme="minorBidi" w:cstheme="minorBidi"/>
          <w:b/>
          <w:sz w:val="22"/>
          <w:szCs w:val="22"/>
          <w:lang w:val="tr-TR"/>
        </w:rPr>
        <w:lastRenderedPageBreak/>
        <w:t>... marihuana/esrar (örn., ot/esrar ile hazırlanmış sigara, puro, pipo, boru (bong))?</w:t>
      </w:r>
    </w:p>
    <w:p w14:paraId="09806506"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iç</w:t>
      </w:r>
    </w:p>
    <w:p w14:paraId="1DB0585F"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Nadiren</w:t>
      </w:r>
    </w:p>
    <w:p w14:paraId="113AE90A"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w:t>
      </w:r>
    </w:p>
    <w:p w14:paraId="1C0AE4C6"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den fazla</w:t>
      </w:r>
    </w:p>
    <w:p w14:paraId="68F745FC"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w:t>
      </w:r>
    </w:p>
    <w:p w14:paraId="7144CE61"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den fazla</w:t>
      </w:r>
    </w:p>
    <w:p w14:paraId="77AE4669"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w:t>
      </w:r>
    </w:p>
    <w:p w14:paraId="73D02EFD" w14:textId="77777777" w:rsidR="00FE10AF"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den fazla</w:t>
      </w:r>
    </w:p>
    <w:p w14:paraId="6A25D9E7" w14:textId="77777777" w:rsidR="00712345" w:rsidRPr="00FE5D32" w:rsidRDefault="00712345" w:rsidP="00712345">
      <w:pPr>
        <w:ind w:left="1440"/>
        <w:rPr>
          <w:rFonts w:asciiTheme="minorBidi" w:eastAsia="Arial" w:hAnsiTheme="minorBidi" w:cstheme="minorBidi"/>
          <w:sz w:val="22"/>
          <w:szCs w:val="22"/>
        </w:rPr>
      </w:pPr>
    </w:p>
    <w:p w14:paraId="14A7A210" w14:textId="77777777" w:rsidR="00FE10AF" w:rsidRPr="00FE5D32" w:rsidRDefault="00FE10AF" w:rsidP="00FE10AF">
      <w:pPr>
        <w:ind w:left="1440"/>
        <w:rPr>
          <w:rFonts w:asciiTheme="minorBidi" w:eastAsia="Arial" w:hAnsiTheme="minorBidi" w:cstheme="minorBidi"/>
          <w:sz w:val="22"/>
          <w:szCs w:val="22"/>
        </w:rPr>
      </w:pPr>
    </w:p>
    <w:p w14:paraId="7E0106EA" w14:textId="77777777" w:rsidR="00FE10AF" w:rsidRPr="00FE5D32" w:rsidRDefault="00FE10AF" w:rsidP="00B475F2">
      <w:pPr>
        <w:numPr>
          <w:ilvl w:val="0"/>
          <w:numId w:val="2"/>
        </w:numPr>
        <w:pBdr>
          <w:top w:val="nil"/>
          <w:left w:val="nil"/>
          <w:bottom w:val="nil"/>
          <w:right w:val="nil"/>
          <w:between w:val="nil"/>
        </w:pBdr>
        <w:rPr>
          <w:rFonts w:asciiTheme="minorBidi" w:hAnsiTheme="minorBidi" w:cstheme="minorBidi"/>
          <w:color w:val="000000"/>
          <w:sz w:val="22"/>
          <w:szCs w:val="22"/>
        </w:rPr>
      </w:pPr>
      <w:r w:rsidRPr="00FE5D32">
        <w:rPr>
          <w:rFonts w:asciiTheme="minorBidi" w:eastAsia="Arial" w:hAnsiTheme="minorBidi" w:cstheme="minorBidi"/>
          <w:b/>
          <w:color w:val="000000"/>
          <w:sz w:val="22"/>
          <w:szCs w:val="22"/>
        </w:rPr>
        <w:t>... afyon, eroin, kokain</w:t>
      </w:r>
      <w:r w:rsidRPr="00FE5D32">
        <w:rPr>
          <w:rFonts w:asciiTheme="minorBidi" w:hAnsiTheme="minorBidi" w:cstheme="minorBidi"/>
          <w:b/>
          <w:color w:val="000000"/>
          <w:sz w:val="22"/>
          <w:szCs w:val="22"/>
        </w:rPr>
        <w:t xml:space="preserve"> taş (crack), amfetamin, metamfetamin, halüsinojenler veya ekstazi?</w:t>
      </w:r>
    </w:p>
    <w:p w14:paraId="08734DAD"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iç</w:t>
      </w:r>
    </w:p>
    <w:p w14:paraId="4A779354"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Nadiren</w:t>
      </w:r>
    </w:p>
    <w:p w14:paraId="685BE12B"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w:t>
      </w:r>
    </w:p>
    <w:p w14:paraId="27DA1ECA"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Ayda bir kereden fazla</w:t>
      </w:r>
    </w:p>
    <w:p w14:paraId="75DC01FF"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w:t>
      </w:r>
    </w:p>
    <w:p w14:paraId="144592F1"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aftada bir kereden fazla</w:t>
      </w:r>
    </w:p>
    <w:p w14:paraId="4C22F267"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w:t>
      </w:r>
    </w:p>
    <w:p w14:paraId="73BA44DD" w14:textId="77777777" w:rsidR="00FE10AF" w:rsidRPr="00FE5D32" w:rsidRDefault="00FE10AF" w:rsidP="00B475F2">
      <w:pPr>
        <w:numPr>
          <w:ilvl w:val="1"/>
          <w:numId w:val="2"/>
        </w:numPr>
        <w:rPr>
          <w:rFonts w:asciiTheme="minorBidi" w:eastAsia="Arial" w:hAnsiTheme="minorBidi" w:cstheme="minorBidi"/>
          <w:sz w:val="22"/>
          <w:szCs w:val="22"/>
        </w:rPr>
      </w:pPr>
      <w:r w:rsidRPr="00FE5D32">
        <w:rPr>
          <w:rFonts w:asciiTheme="minorBidi" w:eastAsia="Arial" w:hAnsiTheme="minorBidi" w:cstheme="minorBidi"/>
          <w:sz w:val="22"/>
          <w:szCs w:val="22"/>
        </w:rPr>
        <w:t>Her gün bir kereden fazla</w:t>
      </w:r>
    </w:p>
    <w:p w14:paraId="108E88DA" w14:textId="33C003B0" w:rsidR="00D50F8E" w:rsidRPr="00FE5D32" w:rsidRDefault="00D50F8E" w:rsidP="00FE10AF">
      <w:pPr>
        <w:spacing w:before="240"/>
        <w:ind w:left="720"/>
        <w:rPr>
          <w:rFonts w:asciiTheme="minorBidi" w:eastAsiaTheme="majorEastAsia" w:hAnsiTheme="minorBidi" w:cstheme="minorBidi"/>
          <w:b/>
          <w:sz w:val="22"/>
          <w:szCs w:val="22"/>
        </w:rPr>
      </w:pPr>
    </w:p>
    <w:p w14:paraId="454FA02D" w14:textId="77777777" w:rsidR="00FE10AF" w:rsidRPr="00712345" w:rsidRDefault="00FE10AF" w:rsidP="00FE10AF">
      <w:pPr>
        <w:rPr>
          <w:rFonts w:asciiTheme="minorBidi" w:hAnsiTheme="minorBidi" w:cstheme="minorBidi"/>
          <w:b/>
          <w:sz w:val="28"/>
          <w:szCs w:val="28"/>
        </w:rPr>
      </w:pPr>
      <w:r w:rsidRPr="00712345">
        <w:rPr>
          <w:rFonts w:asciiTheme="minorBidi" w:hAnsiTheme="minorBidi" w:cstheme="minorBidi"/>
          <w:b/>
          <w:sz w:val="28"/>
          <w:szCs w:val="28"/>
        </w:rPr>
        <w:t>İLAVE KONULAR VE YORUMLAR</w:t>
      </w:r>
    </w:p>
    <w:p w14:paraId="1AC0B651" w14:textId="77777777" w:rsidR="00FE10AF" w:rsidRPr="00FE5D32" w:rsidRDefault="00FE10AF" w:rsidP="00FE10AF">
      <w:pPr>
        <w:rPr>
          <w:rFonts w:asciiTheme="minorBidi" w:hAnsiTheme="minorBidi" w:cstheme="minorBidi"/>
          <w:sz w:val="22"/>
          <w:szCs w:val="22"/>
        </w:rPr>
      </w:pPr>
    </w:p>
    <w:p w14:paraId="6E1EFE57" w14:textId="77777777" w:rsidR="00FE10AF" w:rsidRPr="00FE5D32" w:rsidRDefault="00FE10AF" w:rsidP="00FE10AF">
      <w:pPr>
        <w:rPr>
          <w:rFonts w:asciiTheme="minorBidi" w:hAnsiTheme="minorBidi" w:cstheme="minorBidi"/>
          <w:b/>
          <w:sz w:val="22"/>
          <w:szCs w:val="22"/>
        </w:rPr>
      </w:pPr>
      <w:r w:rsidRPr="00FE5D32">
        <w:rPr>
          <w:rFonts w:asciiTheme="minorBidi" w:hAnsiTheme="minorBidi" w:cstheme="minorBidi"/>
          <w:b/>
          <w:sz w:val="22"/>
          <w:szCs w:val="22"/>
        </w:rPr>
        <w:t>Lütfen Koronavirüs/COVID-19'un siz, arkadaşlarınız veya aileniz üzerindeki etkisi hakkında sizi ilgilendiren herhangi bir şeyi tanımlayınız.</w:t>
      </w:r>
    </w:p>
    <w:p w14:paraId="3610434C" w14:textId="77777777" w:rsidR="00FE10AF" w:rsidRPr="00FE5D32" w:rsidRDefault="00FE10AF" w:rsidP="00FE10AF">
      <w:pPr>
        <w:rPr>
          <w:rFonts w:asciiTheme="minorBidi" w:hAnsiTheme="minorBidi" w:cstheme="minorBidi"/>
          <w:b/>
          <w:sz w:val="22"/>
          <w:szCs w:val="22"/>
        </w:rPr>
      </w:pPr>
    </w:p>
    <w:p w14:paraId="28F27F78" w14:textId="77777777" w:rsidR="00FE10AF" w:rsidRPr="00FE5D32" w:rsidRDefault="00FE10AF" w:rsidP="00FE10AF">
      <w:pPr>
        <w:rPr>
          <w:rFonts w:asciiTheme="minorBidi" w:hAnsiTheme="minorBidi" w:cstheme="minorBidi"/>
          <w:sz w:val="22"/>
          <w:szCs w:val="22"/>
        </w:rPr>
      </w:pPr>
      <w:r w:rsidRPr="00FE5D32">
        <w:rPr>
          <w:rFonts w:asciiTheme="minorBidi" w:hAnsiTheme="minorBidi" w:cstheme="minorBidi"/>
          <w:b/>
          <w:sz w:val="22"/>
          <w:szCs w:val="22"/>
        </w:rPr>
        <w:t>[METİN KUTUSU]</w:t>
      </w:r>
      <w:r w:rsidRPr="00FE5D32">
        <w:rPr>
          <w:rFonts w:asciiTheme="minorBidi" w:hAnsiTheme="minorBidi" w:cstheme="minorBidi"/>
          <w:sz w:val="22"/>
          <w:szCs w:val="22"/>
        </w:rPr>
        <w:t xml:space="preserve"> </w:t>
      </w:r>
    </w:p>
    <w:p w14:paraId="7A10F5A8" w14:textId="77777777" w:rsidR="00FE10AF" w:rsidRPr="00FE5D32" w:rsidRDefault="00FE10AF" w:rsidP="00FE10AF">
      <w:pPr>
        <w:rPr>
          <w:rFonts w:asciiTheme="minorBidi" w:hAnsiTheme="minorBidi" w:cstheme="minorBidi"/>
          <w:sz w:val="22"/>
          <w:szCs w:val="22"/>
        </w:rPr>
      </w:pPr>
    </w:p>
    <w:p w14:paraId="77AD30C7" w14:textId="77777777" w:rsidR="00FE10AF" w:rsidRPr="00FE5D32" w:rsidRDefault="00FE10AF" w:rsidP="00FE10AF">
      <w:pPr>
        <w:rPr>
          <w:rFonts w:asciiTheme="minorBidi" w:hAnsiTheme="minorBidi" w:cstheme="minorBidi"/>
          <w:b/>
          <w:sz w:val="22"/>
          <w:szCs w:val="22"/>
        </w:rPr>
      </w:pPr>
      <w:r w:rsidRPr="00FE5D32">
        <w:rPr>
          <w:rFonts w:asciiTheme="minorBidi" w:hAnsiTheme="minorBidi" w:cstheme="minorBidi"/>
          <w:b/>
          <w:sz w:val="22"/>
          <w:szCs w:val="22"/>
        </w:rPr>
        <w:t>Lütfen bu anket ve/veya ilgili konular hakkında yorumlarınızı belirtiniz.</w:t>
      </w:r>
    </w:p>
    <w:p w14:paraId="4A354125" w14:textId="77777777" w:rsidR="00FE10AF" w:rsidRPr="00FE5D32" w:rsidRDefault="00FE10AF" w:rsidP="00FE10AF">
      <w:pPr>
        <w:rPr>
          <w:rFonts w:asciiTheme="minorBidi" w:hAnsiTheme="minorBidi" w:cstheme="minorBidi"/>
          <w:b/>
          <w:sz w:val="22"/>
          <w:szCs w:val="22"/>
        </w:rPr>
      </w:pPr>
    </w:p>
    <w:p w14:paraId="78111635" w14:textId="77777777" w:rsidR="00FE10AF" w:rsidRPr="00FE5D32" w:rsidRDefault="00FE10AF" w:rsidP="00FE10AF">
      <w:pPr>
        <w:rPr>
          <w:rFonts w:asciiTheme="minorBidi" w:hAnsiTheme="minorBidi" w:cstheme="minorBidi"/>
          <w:sz w:val="22"/>
          <w:szCs w:val="22"/>
        </w:rPr>
      </w:pPr>
      <w:r w:rsidRPr="00FE5D32">
        <w:rPr>
          <w:rFonts w:asciiTheme="minorBidi" w:hAnsiTheme="minorBidi" w:cstheme="minorBidi"/>
          <w:b/>
          <w:sz w:val="22"/>
          <w:szCs w:val="22"/>
        </w:rPr>
        <w:t>[METİN KUTUSU]</w:t>
      </w:r>
    </w:p>
    <w:p w14:paraId="00000293" w14:textId="54791CB8" w:rsidR="00067B04" w:rsidRPr="00FE5D32" w:rsidRDefault="00067B04" w:rsidP="00FE10AF">
      <w:pPr>
        <w:pStyle w:val="Heading2"/>
        <w:rPr>
          <w:rFonts w:asciiTheme="minorBidi" w:eastAsia="Arial" w:hAnsiTheme="minorBidi" w:cstheme="minorBidi"/>
          <w:sz w:val="22"/>
          <w:szCs w:val="22"/>
        </w:rPr>
      </w:pPr>
    </w:p>
    <w:sectPr w:rsidR="00067B04" w:rsidRPr="00FE5D3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105327" w14:textId="77777777" w:rsidR="009950E5" w:rsidRDefault="009950E5">
      <w:r>
        <w:separator/>
      </w:r>
    </w:p>
  </w:endnote>
  <w:endnote w:type="continuationSeparator" w:id="0">
    <w:p w14:paraId="25812636" w14:textId="77777777" w:rsidR="009950E5" w:rsidRDefault="009950E5">
      <w:r>
        <w:continuationSeparator/>
      </w:r>
    </w:p>
  </w:endnote>
  <w:endnote w:type="continuationNotice" w:id="1">
    <w:p w14:paraId="2D62FD53" w14:textId="77777777" w:rsidR="009950E5" w:rsidRDefault="009950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8726F9" w14:textId="77777777" w:rsidR="00783168" w:rsidRDefault="007831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94" w14:textId="0DE79C62" w:rsidR="00FE5D32" w:rsidRDefault="00FE5D32">
    <w:pPr>
      <w:jc w:val="right"/>
    </w:pPr>
    <w:r>
      <w:fldChar w:fldCharType="begin"/>
    </w:r>
    <w:r>
      <w:instrText>PAGE</w:instrText>
    </w:r>
    <w:r>
      <w:fldChar w:fldCharType="separate"/>
    </w:r>
    <w:r w:rsidR="00783168">
      <w:rPr>
        <w:noProof/>
      </w:rPr>
      <w:t>13</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4DCBC7" w14:textId="77777777" w:rsidR="00783168" w:rsidRDefault="007831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635884" w14:textId="77777777" w:rsidR="009950E5" w:rsidRDefault="009950E5">
      <w:r>
        <w:separator/>
      </w:r>
    </w:p>
  </w:footnote>
  <w:footnote w:type="continuationSeparator" w:id="0">
    <w:p w14:paraId="4BD2EA37" w14:textId="77777777" w:rsidR="009950E5" w:rsidRDefault="009950E5">
      <w:r>
        <w:continuationSeparator/>
      </w:r>
    </w:p>
  </w:footnote>
  <w:footnote w:type="continuationNotice" w:id="1">
    <w:p w14:paraId="67312F41" w14:textId="77777777" w:rsidR="009950E5" w:rsidRDefault="009950E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F5D3B5" w14:textId="77777777" w:rsidR="00783168" w:rsidRDefault="007831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EA7D1" w14:textId="311750A1" w:rsidR="00FE5D32" w:rsidRDefault="00FE5D32" w:rsidP="00612FD6">
    <w:pPr>
      <w:pBdr>
        <w:top w:val="nil"/>
        <w:left w:val="nil"/>
        <w:bottom w:val="nil"/>
        <w:right w:val="nil"/>
        <w:between w:val="nil"/>
      </w:pBdr>
      <w:tabs>
        <w:tab w:val="center" w:pos="4680"/>
        <w:tab w:val="right" w:pos="9360"/>
      </w:tabs>
      <w:rPr>
        <w:color w:val="000000"/>
      </w:rPr>
    </w:pPr>
    <w:r>
      <w:rPr>
        <w:rFonts w:ascii="Arial" w:eastAsia="Arial" w:hAnsi="Arial" w:cs="Arial"/>
        <w:color w:val="0000FF"/>
        <w:sz w:val="22"/>
        <w:szCs w:val="22"/>
      </w:rPr>
      <w:t>Koronavirüsü Sağlik Etki Araş</w:t>
    </w:r>
    <w:r w:rsidR="00D573E8">
      <w:rPr>
        <w:rFonts w:ascii="Arial" w:eastAsia="Arial" w:hAnsi="Arial" w:cs="Arial"/>
        <w:color w:val="0000FF"/>
        <w:sz w:val="22"/>
        <w:szCs w:val="22"/>
      </w:rPr>
      <w:t>tirmasi (CRISIS) V0.3: Ebeveyn/B</w:t>
    </w:r>
    <w:r>
      <w:rPr>
        <w:rFonts w:ascii="Arial" w:eastAsia="Arial" w:hAnsi="Arial" w:cs="Arial"/>
        <w:color w:val="0000FF"/>
        <w:sz w:val="22"/>
        <w:szCs w:val="22"/>
      </w:rPr>
      <w:t>akımveren Temel Güncel Form</w:t>
    </w:r>
  </w:p>
  <w:p w14:paraId="00000296" w14:textId="77777777" w:rsidR="00FE5D32" w:rsidRPr="00DC6D44" w:rsidRDefault="00FE5D32">
    <w:pPr>
      <w:jc w:val="center"/>
      <w:rPr>
        <w:rFonts w:ascii="Arial" w:eastAsia="Arial" w:hAnsi="Arial" w:cs="Arial"/>
        <w:b/>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6CAFC5" w14:textId="77777777" w:rsidR="00783168" w:rsidRDefault="00783168" w:rsidP="00783168">
    <w:pPr>
      <w:pStyle w:val="Header"/>
      <w:tabs>
        <w:tab w:val="left" w:pos="3087"/>
      </w:tabs>
      <w:rPr>
        <w:lang w:val="tr-TR"/>
      </w:rPr>
    </w:pPr>
    <w:r>
      <w:rPr>
        <w:lang w:val="tr-TR"/>
      </w:rPr>
      <w:t>Translator: Pınar ACET</w:t>
    </w:r>
    <w:r>
      <w:rPr>
        <w:lang w:val="tr-TR"/>
      </w:rPr>
      <w:tab/>
    </w:r>
  </w:p>
  <w:p w14:paraId="35172904" w14:textId="77777777" w:rsidR="00783168" w:rsidRPr="00783168" w:rsidRDefault="00783168" w:rsidP="007831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4690B"/>
    <w:multiLevelType w:val="multilevel"/>
    <w:tmpl w:val="41108C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E755FB4"/>
    <w:multiLevelType w:val="multilevel"/>
    <w:tmpl w:val="98265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198310E"/>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23C8675D"/>
    <w:multiLevelType w:val="multilevel"/>
    <w:tmpl w:val="513A9B4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4">
    <w:nsid w:val="27B7609B"/>
    <w:multiLevelType w:val="hybridMultilevel"/>
    <w:tmpl w:val="BD620C66"/>
    <w:lvl w:ilvl="0" w:tplc="041F0019">
      <w:start w:val="1"/>
      <w:numFmt w:val="lowerLetter"/>
      <w:lvlText w:val="%1."/>
      <w:lvlJc w:val="left"/>
      <w:pPr>
        <w:ind w:left="1800" w:hanging="360"/>
      </w:p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5">
    <w:nsid w:val="302F3982"/>
    <w:multiLevelType w:val="multilevel"/>
    <w:tmpl w:val="E5D6C69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nsid w:val="30E91857"/>
    <w:multiLevelType w:val="hybridMultilevel"/>
    <w:tmpl w:val="FE9C38F2"/>
    <w:lvl w:ilvl="0" w:tplc="041F0019">
      <w:start w:val="1"/>
      <w:numFmt w:val="lowerLetter"/>
      <w:lvlText w:val="%1."/>
      <w:lvlJc w:val="left"/>
      <w:pPr>
        <w:ind w:left="1495"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33155A2D"/>
    <w:multiLevelType w:val="multilevel"/>
    <w:tmpl w:val="699C14E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3CA41CE4"/>
    <w:multiLevelType w:val="hybridMultilevel"/>
    <w:tmpl w:val="389E74F4"/>
    <w:lvl w:ilvl="0" w:tplc="1B48FFEA">
      <w:start w:val="1"/>
      <w:numFmt w:val="lowerLetter"/>
      <w:lvlText w:val="%1."/>
      <w:lvlJc w:val="left"/>
      <w:pPr>
        <w:ind w:left="149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nsid w:val="51EA53C4"/>
    <w:multiLevelType w:val="hybridMultilevel"/>
    <w:tmpl w:val="AF00350A"/>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3600" w:hanging="360"/>
      </w:pPr>
      <w:rPr>
        <w:rFonts w:ascii="Courier New" w:hAnsi="Courier New" w:cs="Courier New" w:hint="default"/>
      </w:rPr>
    </w:lvl>
    <w:lvl w:ilvl="2" w:tplc="041F0005" w:tentative="1">
      <w:start w:val="1"/>
      <w:numFmt w:val="bullet"/>
      <w:lvlText w:val=""/>
      <w:lvlJc w:val="left"/>
      <w:pPr>
        <w:ind w:left="4320" w:hanging="360"/>
      </w:pPr>
      <w:rPr>
        <w:rFonts w:ascii="Wingdings" w:hAnsi="Wingdings" w:hint="default"/>
      </w:rPr>
    </w:lvl>
    <w:lvl w:ilvl="3" w:tplc="041F0001" w:tentative="1">
      <w:start w:val="1"/>
      <w:numFmt w:val="bullet"/>
      <w:lvlText w:val=""/>
      <w:lvlJc w:val="left"/>
      <w:pPr>
        <w:ind w:left="5040" w:hanging="360"/>
      </w:pPr>
      <w:rPr>
        <w:rFonts w:ascii="Symbol" w:hAnsi="Symbol" w:hint="default"/>
      </w:rPr>
    </w:lvl>
    <w:lvl w:ilvl="4" w:tplc="041F0003" w:tentative="1">
      <w:start w:val="1"/>
      <w:numFmt w:val="bullet"/>
      <w:lvlText w:val="o"/>
      <w:lvlJc w:val="left"/>
      <w:pPr>
        <w:ind w:left="5760" w:hanging="360"/>
      </w:pPr>
      <w:rPr>
        <w:rFonts w:ascii="Courier New" w:hAnsi="Courier New" w:cs="Courier New" w:hint="default"/>
      </w:rPr>
    </w:lvl>
    <w:lvl w:ilvl="5" w:tplc="041F0005" w:tentative="1">
      <w:start w:val="1"/>
      <w:numFmt w:val="bullet"/>
      <w:lvlText w:val=""/>
      <w:lvlJc w:val="left"/>
      <w:pPr>
        <w:ind w:left="6480" w:hanging="360"/>
      </w:pPr>
      <w:rPr>
        <w:rFonts w:ascii="Wingdings" w:hAnsi="Wingdings" w:hint="default"/>
      </w:rPr>
    </w:lvl>
    <w:lvl w:ilvl="6" w:tplc="041F0001" w:tentative="1">
      <w:start w:val="1"/>
      <w:numFmt w:val="bullet"/>
      <w:lvlText w:val=""/>
      <w:lvlJc w:val="left"/>
      <w:pPr>
        <w:ind w:left="7200" w:hanging="360"/>
      </w:pPr>
      <w:rPr>
        <w:rFonts w:ascii="Symbol" w:hAnsi="Symbol" w:hint="default"/>
      </w:rPr>
    </w:lvl>
    <w:lvl w:ilvl="7" w:tplc="041F0003" w:tentative="1">
      <w:start w:val="1"/>
      <w:numFmt w:val="bullet"/>
      <w:lvlText w:val="o"/>
      <w:lvlJc w:val="left"/>
      <w:pPr>
        <w:ind w:left="7920" w:hanging="360"/>
      </w:pPr>
      <w:rPr>
        <w:rFonts w:ascii="Courier New" w:hAnsi="Courier New" w:cs="Courier New" w:hint="default"/>
      </w:rPr>
    </w:lvl>
    <w:lvl w:ilvl="8" w:tplc="041F0005" w:tentative="1">
      <w:start w:val="1"/>
      <w:numFmt w:val="bullet"/>
      <w:lvlText w:val=""/>
      <w:lvlJc w:val="left"/>
      <w:pPr>
        <w:ind w:left="8640" w:hanging="360"/>
      </w:pPr>
      <w:rPr>
        <w:rFonts w:ascii="Wingdings" w:hAnsi="Wingdings" w:hint="default"/>
      </w:rPr>
    </w:lvl>
  </w:abstractNum>
  <w:abstractNum w:abstractNumId="10">
    <w:nsid w:val="59264AB5"/>
    <w:multiLevelType w:val="multilevel"/>
    <w:tmpl w:val="E26005D8"/>
    <w:lvl w:ilvl="0">
      <w:start w:val="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hAnsi="Arial" w:cs="Arial" w:hint="default"/>
        <w:b w:val="0"/>
        <w:bCs w:val="0"/>
      </w:rPr>
    </w:lvl>
    <w:lvl w:ilvl="2">
      <w:start w:val="1"/>
      <w:numFmt w:val="bullet"/>
      <w:lvlText w:val=""/>
      <w:lvlJc w:val="left"/>
      <w:pPr>
        <w:ind w:left="2160" w:hanging="360"/>
      </w:pPr>
      <w:rPr>
        <w:rFonts w:ascii="Symbol" w:hAnsi="Symbol" w:hint="default"/>
      </w:rPr>
    </w:lvl>
    <w:lvl w:ilvl="3">
      <w:start w:val="1"/>
      <w:numFmt w:val="bullet"/>
      <w:lvlText w:val="o"/>
      <w:lvlJc w:val="left"/>
      <w:pPr>
        <w:ind w:left="2880" w:hanging="360"/>
      </w:pPr>
      <w:rPr>
        <w:rFonts w:ascii="Courier New" w:hAnsi="Courier New" w:cs="Courier New"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1">
    <w:nsid w:val="59C35E87"/>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5B661086"/>
    <w:multiLevelType w:val="multilevel"/>
    <w:tmpl w:val="29EE0D6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ED44898"/>
    <w:multiLevelType w:val="multilevel"/>
    <w:tmpl w:val="65F83BE6"/>
    <w:lvl w:ilvl="0">
      <w:start w:val="1"/>
      <w:numFmt w:val="lowerLetter"/>
      <w:lvlText w:val="%1."/>
      <w:lvlJc w:val="left"/>
      <w:pPr>
        <w:ind w:left="1495"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67567E0"/>
    <w:multiLevelType w:val="hybridMultilevel"/>
    <w:tmpl w:val="C96E2562"/>
    <w:lvl w:ilvl="0" w:tplc="D690DAD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6B2A673E"/>
    <w:multiLevelType w:val="multilevel"/>
    <w:tmpl w:val="AC6C3360"/>
    <w:lvl w:ilvl="0">
      <w:start w:val="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hAnsi="Arial" w:cs="Arial" w:hint="default"/>
        <w:b/>
        <w:bCs/>
      </w:rPr>
    </w:lvl>
    <w:lvl w:ilvl="2">
      <w:start w:val="1"/>
      <w:numFmt w:val="bullet"/>
      <w:lvlText w:val=""/>
      <w:lvlJc w:val="left"/>
      <w:pPr>
        <w:ind w:left="2160" w:hanging="36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6">
    <w:nsid w:val="79626844"/>
    <w:multiLevelType w:val="multilevel"/>
    <w:tmpl w:val="997CD342"/>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num w:numId="1">
    <w:abstractNumId w:val="4"/>
  </w:num>
  <w:num w:numId="2">
    <w:abstractNumId w:val="14"/>
  </w:num>
  <w:num w:numId="3">
    <w:abstractNumId w:val="13"/>
  </w:num>
  <w:num w:numId="4">
    <w:abstractNumId w:val="8"/>
  </w:num>
  <w:num w:numId="5">
    <w:abstractNumId w:val="2"/>
  </w:num>
  <w:num w:numId="6">
    <w:abstractNumId w:val="3"/>
  </w:num>
  <w:num w:numId="7">
    <w:abstractNumId w:val="6"/>
  </w:num>
  <w:num w:numId="8">
    <w:abstractNumId w:val="15"/>
  </w:num>
  <w:num w:numId="9">
    <w:abstractNumId w:val="10"/>
  </w:num>
  <w:num w:numId="10">
    <w:abstractNumId w:val="9"/>
  </w:num>
  <w:num w:numId="11">
    <w:abstractNumId w:val="1"/>
  </w:num>
  <w:num w:numId="12">
    <w:abstractNumId w:val="7"/>
  </w:num>
  <w:num w:numId="13">
    <w:abstractNumId w:val="0"/>
  </w:num>
  <w:num w:numId="14">
    <w:abstractNumId w:val="12"/>
  </w:num>
  <w:num w:numId="15">
    <w:abstractNumId w:val="5"/>
  </w:num>
  <w:num w:numId="16">
    <w:abstractNumId w:val="16"/>
  </w:num>
  <w:num w:numId="1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6"/>
  <w:hideSpellingErrors/>
  <w:hideGrammaticalError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MrAwMTMxMjM0szBR0lEKTi0uzszPAykwrQUA9u0XSCwAAAA="/>
  </w:docVars>
  <w:rsids>
    <w:rsidRoot w:val="00067B04"/>
    <w:rsid w:val="00001B13"/>
    <w:rsid w:val="000035FE"/>
    <w:rsid w:val="00013288"/>
    <w:rsid w:val="0002657F"/>
    <w:rsid w:val="0003277E"/>
    <w:rsid w:val="000404B4"/>
    <w:rsid w:val="000531D0"/>
    <w:rsid w:val="0005381B"/>
    <w:rsid w:val="000614F4"/>
    <w:rsid w:val="0006635E"/>
    <w:rsid w:val="00067B04"/>
    <w:rsid w:val="00085259"/>
    <w:rsid w:val="00091821"/>
    <w:rsid w:val="00093E0E"/>
    <w:rsid w:val="000964B8"/>
    <w:rsid w:val="000A6210"/>
    <w:rsid w:val="000C5009"/>
    <w:rsid w:val="000D0167"/>
    <w:rsid w:val="000D0F9E"/>
    <w:rsid w:val="0010182A"/>
    <w:rsid w:val="00103EAD"/>
    <w:rsid w:val="001041F9"/>
    <w:rsid w:val="00107670"/>
    <w:rsid w:val="00122C45"/>
    <w:rsid w:val="00137102"/>
    <w:rsid w:val="00160551"/>
    <w:rsid w:val="001638B8"/>
    <w:rsid w:val="001663F1"/>
    <w:rsid w:val="00166BA1"/>
    <w:rsid w:val="00175235"/>
    <w:rsid w:val="001769C8"/>
    <w:rsid w:val="00176B21"/>
    <w:rsid w:val="00186B41"/>
    <w:rsid w:val="00194E08"/>
    <w:rsid w:val="001B45C4"/>
    <w:rsid w:val="001C0452"/>
    <w:rsid w:val="001C15CF"/>
    <w:rsid w:val="001C4206"/>
    <w:rsid w:val="001F769D"/>
    <w:rsid w:val="00200D43"/>
    <w:rsid w:val="00203C1C"/>
    <w:rsid w:val="002053BC"/>
    <w:rsid w:val="002067DC"/>
    <w:rsid w:val="00206817"/>
    <w:rsid w:val="002102FB"/>
    <w:rsid w:val="00217228"/>
    <w:rsid w:val="00237135"/>
    <w:rsid w:val="00237614"/>
    <w:rsid w:val="00237CC1"/>
    <w:rsid w:val="0024258B"/>
    <w:rsid w:val="00242F73"/>
    <w:rsid w:val="00250255"/>
    <w:rsid w:val="00253187"/>
    <w:rsid w:val="00275E7A"/>
    <w:rsid w:val="00281951"/>
    <w:rsid w:val="0028498D"/>
    <w:rsid w:val="002864A6"/>
    <w:rsid w:val="0029345D"/>
    <w:rsid w:val="00297082"/>
    <w:rsid w:val="002A3B86"/>
    <w:rsid w:val="002B2385"/>
    <w:rsid w:val="002B433E"/>
    <w:rsid w:val="002C0A9A"/>
    <w:rsid w:val="002C4BD8"/>
    <w:rsid w:val="002D02A9"/>
    <w:rsid w:val="002D2CF5"/>
    <w:rsid w:val="002D6BA9"/>
    <w:rsid w:val="00310C4E"/>
    <w:rsid w:val="00317325"/>
    <w:rsid w:val="00321CE1"/>
    <w:rsid w:val="00332E0F"/>
    <w:rsid w:val="00334CCC"/>
    <w:rsid w:val="00340ECC"/>
    <w:rsid w:val="00344981"/>
    <w:rsid w:val="00347CC5"/>
    <w:rsid w:val="00370D69"/>
    <w:rsid w:val="003803A1"/>
    <w:rsid w:val="003835A9"/>
    <w:rsid w:val="003906E6"/>
    <w:rsid w:val="003A274C"/>
    <w:rsid w:val="003A280C"/>
    <w:rsid w:val="003B0188"/>
    <w:rsid w:val="003B749D"/>
    <w:rsid w:val="003C1290"/>
    <w:rsid w:val="003C5BBB"/>
    <w:rsid w:val="003D0E37"/>
    <w:rsid w:val="003D673D"/>
    <w:rsid w:val="003E3353"/>
    <w:rsid w:val="00404987"/>
    <w:rsid w:val="00405AC8"/>
    <w:rsid w:val="0042290B"/>
    <w:rsid w:val="00427540"/>
    <w:rsid w:val="0043058B"/>
    <w:rsid w:val="00430DF6"/>
    <w:rsid w:val="004314C5"/>
    <w:rsid w:val="00437D37"/>
    <w:rsid w:val="00444C20"/>
    <w:rsid w:val="00446523"/>
    <w:rsid w:val="00463722"/>
    <w:rsid w:val="00464A5C"/>
    <w:rsid w:val="0048179D"/>
    <w:rsid w:val="004D66D5"/>
    <w:rsid w:val="004E0E10"/>
    <w:rsid w:val="004E5D99"/>
    <w:rsid w:val="004F041D"/>
    <w:rsid w:val="00526482"/>
    <w:rsid w:val="00526882"/>
    <w:rsid w:val="005439A0"/>
    <w:rsid w:val="00561A66"/>
    <w:rsid w:val="0056510B"/>
    <w:rsid w:val="005855DC"/>
    <w:rsid w:val="005A5513"/>
    <w:rsid w:val="005A6516"/>
    <w:rsid w:val="005C075F"/>
    <w:rsid w:val="005D5AB3"/>
    <w:rsid w:val="005E10B8"/>
    <w:rsid w:val="00612FD6"/>
    <w:rsid w:val="006141F3"/>
    <w:rsid w:val="00615752"/>
    <w:rsid w:val="00620678"/>
    <w:rsid w:val="006342F5"/>
    <w:rsid w:val="0064509C"/>
    <w:rsid w:val="00646AD4"/>
    <w:rsid w:val="006474B5"/>
    <w:rsid w:val="006573C8"/>
    <w:rsid w:val="0066200E"/>
    <w:rsid w:val="00680465"/>
    <w:rsid w:val="00683C28"/>
    <w:rsid w:val="00685225"/>
    <w:rsid w:val="00691758"/>
    <w:rsid w:val="00697B70"/>
    <w:rsid w:val="006A354B"/>
    <w:rsid w:val="006B53FD"/>
    <w:rsid w:val="006C6BD9"/>
    <w:rsid w:val="006D6711"/>
    <w:rsid w:val="006E0D50"/>
    <w:rsid w:val="006F6013"/>
    <w:rsid w:val="00701E90"/>
    <w:rsid w:val="00707162"/>
    <w:rsid w:val="00712345"/>
    <w:rsid w:val="0071357C"/>
    <w:rsid w:val="0072391D"/>
    <w:rsid w:val="00734FB7"/>
    <w:rsid w:val="00741CE1"/>
    <w:rsid w:val="0075691F"/>
    <w:rsid w:val="00783168"/>
    <w:rsid w:val="00785EE2"/>
    <w:rsid w:val="007861FF"/>
    <w:rsid w:val="007C4F9B"/>
    <w:rsid w:val="007C6F70"/>
    <w:rsid w:val="007D0B1E"/>
    <w:rsid w:val="007E60D4"/>
    <w:rsid w:val="007F25D3"/>
    <w:rsid w:val="00810044"/>
    <w:rsid w:val="008160BC"/>
    <w:rsid w:val="00824860"/>
    <w:rsid w:val="00827333"/>
    <w:rsid w:val="00835462"/>
    <w:rsid w:val="00851248"/>
    <w:rsid w:val="00864541"/>
    <w:rsid w:val="008675CA"/>
    <w:rsid w:val="0087643E"/>
    <w:rsid w:val="0089484A"/>
    <w:rsid w:val="008B4545"/>
    <w:rsid w:val="008B5C7D"/>
    <w:rsid w:val="008C3911"/>
    <w:rsid w:val="008D7B9B"/>
    <w:rsid w:val="008E3AF4"/>
    <w:rsid w:val="008E417E"/>
    <w:rsid w:val="008E431B"/>
    <w:rsid w:val="008E7574"/>
    <w:rsid w:val="008F10B1"/>
    <w:rsid w:val="00900469"/>
    <w:rsid w:val="00915E94"/>
    <w:rsid w:val="00920835"/>
    <w:rsid w:val="0093012E"/>
    <w:rsid w:val="00933620"/>
    <w:rsid w:val="009376B8"/>
    <w:rsid w:val="00941A8E"/>
    <w:rsid w:val="00945F97"/>
    <w:rsid w:val="00956D1C"/>
    <w:rsid w:val="0097144E"/>
    <w:rsid w:val="009772D6"/>
    <w:rsid w:val="009818E0"/>
    <w:rsid w:val="009869B2"/>
    <w:rsid w:val="009950E5"/>
    <w:rsid w:val="009952FE"/>
    <w:rsid w:val="009A3591"/>
    <w:rsid w:val="009A4750"/>
    <w:rsid w:val="009A4D22"/>
    <w:rsid w:val="009B7401"/>
    <w:rsid w:val="009C3898"/>
    <w:rsid w:val="009F0F64"/>
    <w:rsid w:val="009F2B8D"/>
    <w:rsid w:val="009F5136"/>
    <w:rsid w:val="00A03AB3"/>
    <w:rsid w:val="00A208C1"/>
    <w:rsid w:val="00A276F3"/>
    <w:rsid w:val="00A332FD"/>
    <w:rsid w:val="00A45352"/>
    <w:rsid w:val="00A47C5F"/>
    <w:rsid w:val="00A83383"/>
    <w:rsid w:val="00AA4BD5"/>
    <w:rsid w:val="00AB71F3"/>
    <w:rsid w:val="00AD3F9E"/>
    <w:rsid w:val="00AE2B56"/>
    <w:rsid w:val="00AE5269"/>
    <w:rsid w:val="00AF1789"/>
    <w:rsid w:val="00AF3BF1"/>
    <w:rsid w:val="00B0098E"/>
    <w:rsid w:val="00B04099"/>
    <w:rsid w:val="00B14DC5"/>
    <w:rsid w:val="00B1508E"/>
    <w:rsid w:val="00B27CE9"/>
    <w:rsid w:val="00B475F2"/>
    <w:rsid w:val="00B51874"/>
    <w:rsid w:val="00B55CC8"/>
    <w:rsid w:val="00B608E4"/>
    <w:rsid w:val="00B60CDF"/>
    <w:rsid w:val="00B63D78"/>
    <w:rsid w:val="00B72C62"/>
    <w:rsid w:val="00B741A6"/>
    <w:rsid w:val="00B74784"/>
    <w:rsid w:val="00B941A7"/>
    <w:rsid w:val="00B954E9"/>
    <w:rsid w:val="00BA6ED3"/>
    <w:rsid w:val="00BB3239"/>
    <w:rsid w:val="00BB37E6"/>
    <w:rsid w:val="00BC37DB"/>
    <w:rsid w:val="00BD1F76"/>
    <w:rsid w:val="00BE2AB7"/>
    <w:rsid w:val="00BE526B"/>
    <w:rsid w:val="00C06B06"/>
    <w:rsid w:val="00C15301"/>
    <w:rsid w:val="00C153DE"/>
    <w:rsid w:val="00C200CB"/>
    <w:rsid w:val="00C22D73"/>
    <w:rsid w:val="00C269D7"/>
    <w:rsid w:val="00C345F8"/>
    <w:rsid w:val="00C44381"/>
    <w:rsid w:val="00C601D5"/>
    <w:rsid w:val="00C82A77"/>
    <w:rsid w:val="00C865BF"/>
    <w:rsid w:val="00C91534"/>
    <w:rsid w:val="00C9639A"/>
    <w:rsid w:val="00CA45FF"/>
    <w:rsid w:val="00CA5935"/>
    <w:rsid w:val="00CB03AD"/>
    <w:rsid w:val="00CB6AF7"/>
    <w:rsid w:val="00CD731C"/>
    <w:rsid w:val="00CE7370"/>
    <w:rsid w:val="00CF2604"/>
    <w:rsid w:val="00CF5BC0"/>
    <w:rsid w:val="00D0063F"/>
    <w:rsid w:val="00D10A4B"/>
    <w:rsid w:val="00D30912"/>
    <w:rsid w:val="00D30AC1"/>
    <w:rsid w:val="00D45E97"/>
    <w:rsid w:val="00D50F8E"/>
    <w:rsid w:val="00D573E8"/>
    <w:rsid w:val="00D61EB5"/>
    <w:rsid w:val="00D73E93"/>
    <w:rsid w:val="00D82A50"/>
    <w:rsid w:val="00D97806"/>
    <w:rsid w:val="00DA6B98"/>
    <w:rsid w:val="00DB1914"/>
    <w:rsid w:val="00DC6D44"/>
    <w:rsid w:val="00DD1837"/>
    <w:rsid w:val="00DE1901"/>
    <w:rsid w:val="00E0672F"/>
    <w:rsid w:val="00E14A61"/>
    <w:rsid w:val="00E15280"/>
    <w:rsid w:val="00E157B3"/>
    <w:rsid w:val="00E209C5"/>
    <w:rsid w:val="00E332D3"/>
    <w:rsid w:val="00E34F9C"/>
    <w:rsid w:val="00E363BE"/>
    <w:rsid w:val="00E3672C"/>
    <w:rsid w:val="00E452DC"/>
    <w:rsid w:val="00E4566D"/>
    <w:rsid w:val="00E63682"/>
    <w:rsid w:val="00E66AE5"/>
    <w:rsid w:val="00E83247"/>
    <w:rsid w:val="00E95F7D"/>
    <w:rsid w:val="00EA2783"/>
    <w:rsid w:val="00EB4918"/>
    <w:rsid w:val="00ED77AA"/>
    <w:rsid w:val="00EE1C50"/>
    <w:rsid w:val="00EE523A"/>
    <w:rsid w:val="00F30F26"/>
    <w:rsid w:val="00F320CA"/>
    <w:rsid w:val="00F3260A"/>
    <w:rsid w:val="00F32A41"/>
    <w:rsid w:val="00F56674"/>
    <w:rsid w:val="00F644E2"/>
    <w:rsid w:val="00F748E6"/>
    <w:rsid w:val="00F819F8"/>
    <w:rsid w:val="00F91B02"/>
    <w:rsid w:val="00FA059A"/>
    <w:rsid w:val="00FA6305"/>
    <w:rsid w:val="00FB3DD3"/>
    <w:rsid w:val="00FB6B89"/>
    <w:rsid w:val="00FC6F90"/>
    <w:rsid w:val="00FC77E2"/>
    <w:rsid w:val="00FD06F6"/>
    <w:rsid w:val="00FD2676"/>
    <w:rsid w:val="00FD603B"/>
    <w:rsid w:val="00FE10AF"/>
    <w:rsid w:val="00FE4C15"/>
    <w:rsid w:val="00FE5D32"/>
    <w:rsid w:val="00FF061A"/>
    <w:rsid w:val="0AC2F9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71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6F70"/>
    <w:pPr>
      <w:keepNext/>
      <w:keepLines/>
      <w:spacing w:before="40"/>
      <w:outlineLvl w:val="1"/>
    </w:pPr>
    <w:rPr>
      <w:rFonts w:ascii="Arial" w:eastAsiaTheme="majorEastAsia" w:hAnsi="Arial"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7C6F70"/>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C6D44"/>
    <w:pPr>
      <w:tabs>
        <w:tab w:val="center" w:pos="4680"/>
        <w:tab w:val="right" w:pos="9360"/>
      </w:tabs>
    </w:pPr>
  </w:style>
  <w:style w:type="character" w:customStyle="1" w:styleId="HeaderChar">
    <w:name w:val="Header Char"/>
    <w:basedOn w:val="DefaultParagraphFont"/>
    <w:link w:val="Header"/>
    <w:uiPriority w:val="99"/>
    <w:rsid w:val="00DC6D44"/>
  </w:style>
  <w:style w:type="paragraph" w:styleId="Footer">
    <w:name w:val="footer"/>
    <w:basedOn w:val="Normal"/>
    <w:link w:val="FooterChar"/>
    <w:uiPriority w:val="99"/>
    <w:unhideWhenUsed/>
    <w:rsid w:val="00DC6D44"/>
    <w:pPr>
      <w:tabs>
        <w:tab w:val="center" w:pos="4680"/>
        <w:tab w:val="right" w:pos="9360"/>
      </w:tabs>
    </w:pPr>
  </w:style>
  <w:style w:type="character" w:customStyle="1" w:styleId="FooterChar">
    <w:name w:val="Footer Char"/>
    <w:basedOn w:val="DefaultParagraphFont"/>
    <w:link w:val="Footer"/>
    <w:uiPriority w:val="99"/>
    <w:rsid w:val="00DC6D44"/>
  </w:style>
  <w:style w:type="paragraph" w:customStyle="1" w:styleId="paragraph">
    <w:name w:val="paragraph"/>
    <w:basedOn w:val="Normal"/>
    <w:rsid w:val="00370D6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70D69"/>
  </w:style>
  <w:style w:type="character" w:customStyle="1" w:styleId="eop">
    <w:name w:val="eop"/>
    <w:basedOn w:val="DefaultParagraphFont"/>
    <w:rsid w:val="00370D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6F70"/>
    <w:pPr>
      <w:keepNext/>
      <w:keepLines/>
      <w:spacing w:before="40"/>
      <w:outlineLvl w:val="1"/>
    </w:pPr>
    <w:rPr>
      <w:rFonts w:ascii="Arial" w:eastAsiaTheme="majorEastAsia" w:hAnsi="Arial"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7C6F70"/>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C6D44"/>
    <w:pPr>
      <w:tabs>
        <w:tab w:val="center" w:pos="4680"/>
        <w:tab w:val="right" w:pos="9360"/>
      </w:tabs>
    </w:pPr>
  </w:style>
  <w:style w:type="character" w:customStyle="1" w:styleId="HeaderChar">
    <w:name w:val="Header Char"/>
    <w:basedOn w:val="DefaultParagraphFont"/>
    <w:link w:val="Header"/>
    <w:uiPriority w:val="99"/>
    <w:rsid w:val="00DC6D44"/>
  </w:style>
  <w:style w:type="paragraph" w:styleId="Footer">
    <w:name w:val="footer"/>
    <w:basedOn w:val="Normal"/>
    <w:link w:val="FooterChar"/>
    <w:uiPriority w:val="99"/>
    <w:unhideWhenUsed/>
    <w:rsid w:val="00DC6D44"/>
    <w:pPr>
      <w:tabs>
        <w:tab w:val="center" w:pos="4680"/>
        <w:tab w:val="right" w:pos="9360"/>
      </w:tabs>
    </w:pPr>
  </w:style>
  <w:style w:type="character" w:customStyle="1" w:styleId="FooterChar">
    <w:name w:val="Footer Char"/>
    <w:basedOn w:val="DefaultParagraphFont"/>
    <w:link w:val="Footer"/>
    <w:uiPriority w:val="99"/>
    <w:rsid w:val="00DC6D44"/>
  </w:style>
  <w:style w:type="paragraph" w:customStyle="1" w:styleId="paragraph">
    <w:name w:val="paragraph"/>
    <w:basedOn w:val="Normal"/>
    <w:rsid w:val="00370D6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70D69"/>
  </w:style>
  <w:style w:type="character" w:customStyle="1" w:styleId="eop">
    <w:name w:val="eop"/>
    <w:basedOn w:val="DefaultParagraphFont"/>
    <w:rsid w:val="00370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833035">
      <w:bodyDiv w:val="1"/>
      <w:marLeft w:val="0"/>
      <w:marRight w:val="0"/>
      <w:marTop w:val="0"/>
      <w:marBottom w:val="0"/>
      <w:divBdr>
        <w:top w:val="none" w:sz="0" w:space="0" w:color="auto"/>
        <w:left w:val="none" w:sz="0" w:space="0" w:color="auto"/>
        <w:bottom w:val="none" w:sz="0" w:space="0" w:color="auto"/>
        <w:right w:val="none" w:sz="0" w:space="0" w:color="auto"/>
      </w:divBdr>
    </w:div>
    <w:div w:id="1647935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yperlink" Target="https://creativecommons.org/licenses/by/4.0/"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argyris.stringaris@nih.gov"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B7BB2FBCB927B44AFF60B3A7C72B6FE" ma:contentTypeVersion="7" ma:contentTypeDescription="Create a new document." ma:contentTypeScope="" ma:versionID="56d6a8a33833d72f8cb1449f6d6318eb">
  <xsd:schema xmlns:xsd="http://www.w3.org/2001/XMLSchema" xmlns:xs="http://www.w3.org/2001/XMLSchema" xmlns:p="http://schemas.microsoft.com/office/2006/metadata/properties" xmlns:ns3="3880034e-1ec0-45ee-9dc7-129937ff75a7" targetNamespace="http://schemas.microsoft.com/office/2006/metadata/properties" ma:root="true" ma:fieldsID="58fce115751f227f4675cf9e91821566" ns3:_="">
    <xsd:import namespace="3880034e-1ec0-45ee-9dc7-129937ff75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0034e-1ec0-45ee-9dc7-129937ff7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hVjvL8sO0wSyDuGAGFVmbMMkj2CA==">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</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FE7758-2439-417F-8302-643144E77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0034e-1ec0-45ee-9dc7-129937ff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679B96-0158-4055-8477-3306299B143A}">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B826132-AFE1-4038-913B-3B27E0B5729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0133019-1D0C-40D1-B867-3FB721A0F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3</Pages>
  <Words>1905</Words>
  <Characters>1086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Alexander</dc:creator>
  <cp:keywords/>
  <cp:lastModifiedBy>pc</cp:lastModifiedBy>
  <cp:revision>139</cp:revision>
  <dcterms:created xsi:type="dcterms:W3CDTF">2020-04-02T21:03:00Z</dcterms:created>
  <dcterms:modified xsi:type="dcterms:W3CDTF">2020-04-1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BB2FBCB927B44AFF60B3A7C72B6FE</vt:lpwstr>
  </property>
</Properties>
</file>